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339AA2" w14:textId="77777777" w:rsidR="00850C87" w:rsidRDefault="00386197" w:rsidP="003C2174">
      <w:pPr>
        <w:pStyle w:val="Heading1"/>
        <w:rPr>
          <w:lang w:val="en-US"/>
        </w:rPr>
      </w:pPr>
      <w:r>
        <w:rPr>
          <w:noProof/>
          <w:lang w:val="en-US" w:eastAsia="en-US"/>
        </w:rPr>
        <w:drawing>
          <wp:anchor distT="0" distB="0" distL="114300" distR="114300" simplePos="0" relativeHeight="251658240" behindDoc="1" locked="0" layoutInCell="1" allowOverlap="1" wp14:anchorId="03339BC9" wp14:editId="03339BCA">
            <wp:simplePos x="0" y="0"/>
            <wp:positionH relativeFrom="margin">
              <wp:posOffset>2286000</wp:posOffset>
            </wp:positionH>
            <wp:positionV relativeFrom="margin">
              <wp:align>top</wp:align>
            </wp:positionV>
            <wp:extent cx="1857375" cy="7937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IC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7375" cy="793750"/>
                    </a:xfrm>
                    <a:prstGeom prst="rect">
                      <a:avLst/>
                    </a:prstGeom>
                  </pic:spPr>
                </pic:pic>
              </a:graphicData>
            </a:graphic>
            <wp14:sizeRelH relativeFrom="margin">
              <wp14:pctWidth>0</wp14:pctWidth>
            </wp14:sizeRelH>
            <wp14:sizeRelV relativeFrom="margin">
              <wp14:pctHeight>0</wp14:pctHeight>
            </wp14:sizeRelV>
          </wp:anchor>
        </w:drawing>
      </w:r>
    </w:p>
    <w:p w14:paraId="03339AA3" w14:textId="77777777" w:rsidR="00F445EF" w:rsidRDefault="00F445EF" w:rsidP="003C2174">
      <w:pPr>
        <w:pStyle w:val="Heading1"/>
        <w:rPr>
          <w:noProof/>
        </w:rPr>
      </w:pPr>
      <w:bookmarkStart w:id="0" w:name="_Toc328470303"/>
    </w:p>
    <w:p w14:paraId="03339AA4" w14:textId="77777777" w:rsidR="003C2174" w:rsidRDefault="003C2174" w:rsidP="003C2174">
      <w:pPr>
        <w:pStyle w:val="Heading1"/>
        <w:rPr>
          <w:noProof/>
        </w:rPr>
      </w:pPr>
      <w:r>
        <w:rPr>
          <w:noProof/>
        </w:rPr>
        <w:t>Development Fund</w:t>
      </w:r>
      <w:r w:rsidRPr="004A585B">
        <w:rPr>
          <w:noProof/>
        </w:rPr>
        <w:t xml:space="preserve"> Application Form</w:t>
      </w:r>
      <w:r>
        <w:rPr>
          <w:noProof/>
        </w:rPr>
        <w:t xml:space="preserve"> – </w:t>
      </w:r>
      <w:r>
        <w:rPr>
          <w:noProof/>
          <w:sz w:val="28"/>
          <w:szCs w:val="28"/>
        </w:rPr>
        <w:t>2</w:t>
      </w:r>
      <w:r w:rsidRPr="003C2174">
        <w:rPr>
          <w:noProof/>
          <w:sz w:val="28"/>
          <w:szCs w:val="28"/>
          <w:vertAlign w:val="superscript"/>
        </w:rPr>
        <w:t>nd</w:t>
      </w:r>
      <w:r>
        <w:rPr>
          <w:noProof/>
          <w:sz w:val="28"/>
          <w:szCs w:val="28"/>
        </w:rPr>
        <w:t xml:space="preserve"> and 3</w:t>
      </w:r>
      <w:r w:rsidRPr="003C2174">
        <w:rPr>
          <w:noProof/>
          <w:sz w:val="28"/>
          <w:szCs w:val="28"/>
          <w:vertAlign w:val="superscript"/>
        </w:rPr>
        <w:t>rd</w:t>
      </w:r>
      <w:r>
        <w:rPr>
          <w:noProof/>
          <w:sz w:val="28"/>
          <w:szCs w:val="28"/>
        </w:rPr>
        <w:t xml:space="preserve"> </w:t>
      </w:r>
      <w:r w:rsidRPr="00D7278C">
        <w:rPr>
          <w:noProof/>
          <w:sz w:val="28"/>
          <w:szCs w:val="28"/>
        </w:rPr>
        <w:t xml:space="preserve"> Year Projects</w:t>
      </w:r>
      <w:bookmarkEnd w:id="0"/>
    </w:p>
    <w:p w14:paraId="03339AA5" w14:textId="77777777" w:rsidR="00BB1EC3" w:rsidRDefault="00BB1EC3" w:rsidP="00BB1EC3">
      <w:pPr>
        <w:rPr>
          <w:lang w:eastAsia="x-none" w:bidi="ar-SA"/>
        </w:rPr>
      </w:pPr>
    </w:p>
    <w:p w14:paraId="03339AA6" w14:textId="001EE11C" w:rsidR="00BB1EC3" w:rsidRPr="00AC693D" w:rsidRDefault="00BB1EC3" w:rsidP="63DBA31B">
      <w:pPr>
        <w:rPr>
          <w:lang w:bidi="ar-SA"/>
        </w:rPr>
      </w:pPr>
      <w:r w:rsidRPr="63DBA31B">
        <w:rPr>
          <w:lang w:bidi="ar-SA"/>
        </w:rPr>
        <w:t>Please read through the Funding Guide and Application Form prior to completing it. It will save you time and frustration in the long run.</w:t>
      </w:r>
    </w:p>
    <w:p w14:paraId="03339AA7" w14:textId="77777777" w:rsidR="003C2174" w:rsidRPr="007B1803" w:rsidRDefault="003C2174" w:rsidP="003C2174">
      <w:pPr>
        <w:rPr>
          <w:b/>
          <w:sz w:val="28"/>
          <w:szCs w:val="28"/>
          <w:lang w:bidi="ar-SA"/>
        </w:rPr>
      </w:pPr>
    </w:p>
    <w:p w14:paraId="03339AA8" w14:textId="18A71BE0" w:rsidR="003C2174" w:rsidRPr="007B1803" w:rsidRDefault="003C2174" w:rsidP="003C2174">
      <w:pPr>
        <w:rPr>
          <w:sz w:val="28"/>
          <w:szCs w:val="28"/>
          <w:lang w:bidi="ar-SA"/>
        </w:rPr>
      </w:pPr>
      <w:r w:rsidRPr="30C136A8">
        <w:rPr>
          <w:b/>
          <w:bCs/>
          <w:sz w:val="28"/>
          <w:szCs w:val="28"/>
          <w:lang w:bidi="ar-SA"/>
        </w:rPr>
        <w:t>Please note that the application may not exceed 1</w:t>
      </w:r>
      <w:r w:rsidR="6A06A740" w:rsidRPr="30C136A8">
        <w:rPr>
          <w:b/>
          <w:bCs/>
          <w:sz w:val="28"/>
          <w:szCs w:val="28"/>
          <w:lang w:bidi="ar-SA"/>
        </w:rPr>
        <w:t>6</w:t>
      </w:r>
      <w:r w:rsidRPr="30C136A8">
        <w:rPr>
          <w:b/>
          <w:bCs/>
          <w:sz w:val="28"/>
          <w:szCs w:val="28"/>
          <w:lang w:bidi="ar-SA"/>
        </w:rPr>
        <w:t xml:space="preserve"> pages</w:t>
      </w:r>
      <w:r w:rsidRPr="30C136A8">
        <w:rPr>
          <w:sz w:val="28"/>
          <w:szCs w:val="28"/>
          <w:lang w:bidi="ar-SA"/>
        </w:rPr>
        <w:t>.</w:t>
      </w:r>
    </w:p>
    <w:p w14:paraId="03339AA9" w14:textId="77777777" w:rsidR="003C2174" w:rsidRDefault="003C2174" w:rsidP="003C2174">
      <w:pPr>
        <w:pStyle w:val="Heading2"/>
        <w:rPr>
          <w:noProof/>
        </w:rPr>
      </w:pPr>
      <w:bookmarkStart w:id="1" w:name="_Toc328470304"/>
      <w:r w:rsidRPr="004A585B">
        <w:rPr>
          <w:noProof/>
        </w:rPr>
        <w:t>Part A:  C</w:t>
      </w:r>
      <w:r>
        <w:rPr>
          <w:noProof/>
        </w:rPr>
        <w:t>overing I</w:t>
      </w:r>
      <w:r w:rsidRPr="004A585B">
        <w:rPr>
          <w:noProof/>
        </w:rPr>
        <w:t>nformation and Financial Summary</w:t>
      </w:r>
      <w:bookmarkEnd w:id="1"/>
      <w:r>
        <w:rPr>
          <w:noProof/>
        </w:rPr>
        <w:t xml:space="preserve"> </w:t>
      </w: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788"/>
        <w:gridCol w:w="4788"/>
      </w:tblGrid>
      <w:tr w:rsidR="003C2174" w:rsidRPr="004A585B" w14:paraId="03339AAB" w14:textId="77777777" w:rsidTr="36C8F527">
        <w:tc>
          <w:tcPr>
            <w:tcW w:w="9576" w:type="dxa"/>
            <w:gridSpan w:val="2"/>
            <w:tcBorders>
              <w:bottom w:val="single" w:sz="4" w:space="0" w:color="000000" w:themeColor="text1"/>
            </w:tcBorders>
            <w:shd w:val="clear" w:color="auto" w:fill="auto"/>
          </w:tcPr>
          <w:p w14:paraId="03339AAA" w14:textId="77777777" w:rsidR="003C2174" w:rsidRPr="00BB1EC3" w:rsidRDefault="0013075B" w:rsidP="0013075B">
            <w:pPr>
              <w:rPr>
                <w:noProof/>
                <w:lang w:bidi="ar-SA"/>
              </w:rPr>
            </w:pPr>
            <w:r>
              <w:rPr>
                <w:noProof/>
                <w:lang w:bidi="ar-SA"/>
              </w:rPr>
              <w:t>Name of y</w:t>
            </w:r>
            <w:r w:rsidR="00BB1EC3" w:rsidRPr="00BB1EC3">
              <w:rPr>
                <w:noProof/>
                <w:lang w:bidi="ar-SA"/>
              </w:rPr>
              <w:t xml:space="preserve">our </w:t>
            </w:r>
            <w:r>
              <w:rPr>
                <w:noProof/>
                <w:lang w:bidi="ar-SA"/>
              </w:rPr>
              <w:t>a</w:t>
            </w:r>
            <w:r w:rsidR="003C2174" w:rsidRPr="00BB1EC3">
              <w:rPr>
                <w:noProof/>
                <w:lang w:bidi="ar-SA"/>
              </w:rPr>
              <w:t xml:space="preserve">gency: </w:t>
            </w:r>
          </w:p>
        </w:tc>
      </w:tr>
      <w:tr w:rsidR="00F61071" w:rsidRPr="004A585B" w14:paraId="03339AAD" w14:textId="77777777" w:rsidTr="36C8F527">
        <w:tc>
          <w:tcPr>
            <w:tcW w:w="9576" w:type="dxa"/>
            <w:gridSpan w:val="2"/>
            <w:shd w:val="clear" w:color="auto" w:fill="auto"/>
          </w:tcPr>
          <w:p w14:paraId="03339AAC" w14:textId="77777777" w:rsidR="00F61071" w:rsidRPr="00F61071" w:rsidRDefault="00F61071" w:rsidP="00BB1EC3">
            <w:pPr>
              <w:rPr>
                <w:noProof/>
                <w:lang w:bidi="ar-SA"/>
              </w:rPr>
            </w:pPr>
            <w:r w:rsidRPr="00F61071">
              <w:rPr>
                <w:noProof/>
                <w:lang w:bidi="ar-SA"/>
              </w:rPr>
              <w:t xml:space="preserve">Charitable </w:t>
            </w:r>
            <w:r w:rsidR="00BB1EC3">
              <w:rPr>
                <w:noProof/>
                <w:lang w:bidi="ar-SA"/>
              </w:rPr>
              <w:t>Registration N</w:t>
            </w:r>
            <w:r w:rsidRPr="00F61071">
              <w:rPr>
                <w:noProof/>
                <w:lang w:bidi="ar-SA"/>
              </w:rPr>
              <w:t>umber</w:t>
            </w:r>
            <w:r w:rsidR="0013075B">
              <w:rPr>
                <w:noProof/>
                <w:lang w:bidi="ar-SA"/>
              </w:rPr>
              <w:t xml:space="preserve"> of your agency</w:t>
            </w:r>
            <w:r w:rsidRPr="00F61071">
              <w:rPr>
                <w:noProof/>
                <w:lang w:bidi="ar-SA"/>
              </w:rPr>
              <w:t>:</w:t>
            </w:r>
          </w:p>
        </w:tc>
      </w:tr>
      <w:tr w:rsidR="003C2174" w:rsidRPr="004A585B" w14:paraId="03339AB8" w14:textId="77777777" w:rsidTr="36C8F527">
        <w:tc>
          <w:tcPr>
            <w:tcW w:w="4788" w:type="dxa"/>
            <w:tcBorders>
              <w:bottom w:val="single" w:sz="4" w:space="0" w:color="000000" w:themeColor="text1"/>
            </w:tcBorders>
          </w:tcPr>
          <w:p w14:paraId="03339AAE" w14:textId="77777777" w:rsidR="003C2174" w:rsidRDefault="003C2174" w:rsidP="008E6323">
            <w:pPr>
              <w:rPr>
                <w:noProof/>
                <w:lang w:bidi="ar-SA"/>
              </w:rPr>
            </w:pPr>
            <w:r>
              <w:rPr>
                <w:noProof/>
                <w:lang w:bidi="ar-SA"/>
              </w:rPr>
              <w:t>National Office (if applicable):</w:t>
            </w:r>
          </w:p>
          <w:p w14:paraId="03339AAF" w14:textId="77777777" w:rsidR="003C2174" w:rsidRDefault="003C2174" w:rsidP="008E6323">
            <w:pPr>
              <w:rPr>
                <w:noProof/>
                <w:lang w:bidi="ar-SA"/>
              </w:rPr>
            </w:pPr>
          </w:p>
          <w:p w14:paraId="03339AB0" w14:textId="77777777" w:rsidR="003C2174" w:rsidRPr="004A585B" w:rsidRDefault="003C2174" w:rsidP="008E6323">
            <w:pPr>
              <w:rPr>
                <w:noProof/>
                <w:lang w:bidi="ar-SA"/>
              </w:rPr>
            </w:pPr>
            <w:r>
              <w:rPr>
                <w:noProof/>
                <w:lang w:bidi="ar-SA"/>
              </w:rPr>
              <w:t>A</w:t>
            </w:r>
            <w:r w:rsidRPr="004A585B">
              <w:rPr>
                <w:noProof/>
                <w:lang w:bidi="ar-SA"/>
              </w:rPr>
              <w:t>ddress:</w:t>
            </w:r>
          </w:p>
          <w:p w14:paraId="03339AB1" w14:textId="77777777" w:rsidR="003C2174" w:rsidRPr="004A585B" w:rsidRDefault="003C2174" w:rsidP="008E6323">
            <w:pPr>
              <w:rPr>
                <w:noProof/>
                <w:lang w:bidi="ar-SA"/>
              </w:rPr>
            </w:pPr>
            <w:r w:rsidRPr="004A585B">
              <w:rPr>
                <w:noProof/>
                <w:lang w:bidi="ar-SA"/>
              </w:rPr>
              <w:t>Telephone:</w:t>
            </w:r>
          </w:p>
          <w:p w14:paraId="03339AB2" w14:textId="77777777" w:rsidR="003C2174" w:rsidRPr="004A585B" w:rsidRDefault="003C2174" w:rsidP="008E6323">
            <w:pPr>
              <w:rPr>
                <w:noProof/>
                <w:lang w:bidi="ar-SA"/>
              </w:rPr>
            </w:pPr>
            <w:r w:rsidRPr="004A585B">
              <w:rPr>
                <w:noProof/>
                <w:lang w:bidi="ar-SA"/>
              </w:rPr>
              <w:t>Email:</w:t>
            </w:r>
          </w:p>
        </w:tc>
        <w:tc>
          <w:tcPr>
            <w:tcW w:w="4788" w:type="dxa"/>
            <w:tcBorders>
              <w:bottom w:val="single" w:sz="4" w:space="0" w:color="000000" w:themeColor="text1"/>
            </w:tcBorders>
          </w:tcPr>
          <w:p w14:paraId="03339AB3" w14:textId="77777777" w:rsidR="003C2174" w:rsidRDefault="003C2174" w:rsidP="008E6323">
            <w:pPr>
              <w:rPr>
                <w:noProof/>
                <w:lang w:bidi="ar-SA"/>
              </w:rPr>
            </w:pPr>
            <w:r>
              <w:rPr>
                <w:noProof/>
                <w:lang w:bidi="ar-SA"/>
              </w:rPr>
              <w:t>Name of c</w:t>
            </w:r>
            <w:r w:rsidRPr="004A585B">
              <w:rPr>
                <w:noProof/>
                <w:lang w:bidi="ar-SA"/>
              </w:rPr>
              <w:t>ontact person</w:t>
            </w:r>
            <w:r>
              <w:rPr>
                <w:noProof/>
                <w:lang w:bidi="ar-SA"/>
              </w:rPr>
              <w:t xml:space="preserve"> for this application</w:t>
            </w:r>
            <w:r w:rsidRPr="004A585B">
              <w:rPr>
                <w:noProof/>
                <w:lang w:bidi="ar-SA"/>
              </w:rPr>
              <w:t>:</w:t>
            </w:r>
          </w:p>
          <w:p w14:paraId="03339AB4" w14:textId="77777777" w:rsidR="003C2174" w:rsidRPr="004A585B" w:rsidRDefault="003C2174" w:rsidP="008E6323">
            <w:pPr>
              <w:rPr>
                <w:noProof/>
                <w:lang w:bidi="ar-SA"/>
              </w:rPr>
            </w:pPr>
          </w:p>
          <w:p w14:paraId="03339AB5" w14:textId="77777777" w:rsidR="003C2174" w:rsidRPr="004A585B" w:rsidRDefault="003C2174" w:rsidP="008E6323">
            <w:pPr>
              <w:rPr>
                <w:noProof/>
                <w:lang w:bidi="ar-SA"/>
              </w:rPr>
            </w:pPr>
            <w:r w:rsidRPr="004A585B">
              <w:rPr>
                <w:noProof/>
                <w:lang w:bidi="ar-SA"/>
              </w:rPr>
              <w:t>Address:</w:t>
            </w:r>
          </w:p>
          <w:p w14:paraId="03339AB6" w14:textId="77777777" w:rsidR="003C2174" w:rsidRPr="004A585B" w:rsidRDefault="003C2174" w:rsidP="008E6323">
            <w:pPr>
              <w:rPr>
                <w:noProof/>
                <w:lang w:bidi="ar-SA"/>
              </w:rPr>
            </w:pPr>
            <w:r w:rsidRPr="004A585B">
              <w:rPr>
                <w:noProof/>
                <w:lang w:bidi="ar-SA"/>
              </w:rPr>
              <w:t>Telephone:</w:t>
            </w:r>
          </w:p>
          <w:p w14:paraId="03339AB7" w14:textId="77777777" w:rsidR="003C2174" w:rsidRPr="004A585B" w:rsidRDefault="003C2174" w:rsidP="008E6323">
            <w:pPr>
              <w:rPr>
                <w:noProof/>
                <w:lang w:bidi="ar-SA"/>
              </w:rPr>
            </w:pPr>
            <w:r w:rsidRPr="004A585B">
              <w:rPr>
                <w:noProof/>
                <w:lang w:bidi="ar-SA"/>
              </w:rPr>
              <w:t>Email:</w:t>
            </w:r>
          </w:p>
        </w:tc>
      </w:tr>
      <w:tr w:rsidR="003C2174" w:rsidRPr="00BB1EC3" w14:paraId="03339ABB" w14:textId="77777777" w:rsidTr="36C8F527">
        <w:tc>
          <w:tcPr>
            <w:tcW w:w="9576" w:type="dxa"/>
            <w:gridSpan w:val="2"/>
            <w:shd w:val="clear" w:color="auto" w:fill="auto"/>
          </w:tcPr>
          <w:p w14:paraId="03339AB9" w14:textId="77777777" w:rsidR="003C2174" w:rsidRDefault="00BB1EC3" w:rsidP="008E6323">
            <w:pPr>
              <w:rPr>
                <w:noProof/>
                <w:lang w:bidi="ar-SA"/>
              </w:rPr>
            </w:pPr>
            <w:r>
              <w:rPr>
                <w:noProof/>
                <w:lang w:bidi="ar-SA"/>
              </w:rPr>
              <w:t xml:space="preserve">Your </w:t>
            </w:r>
            <w:r w:rsidR="003C2174" w:rsidRPr="00BB1EC3">
              <w:rPr>
                <w:noProof/>
                <w:lang w:bidi="ar-SA"/>
              </w:rPr>
              <w:t xml:space="preserve">Project Title: </w:t>
            </w:r>
          </w:p>
          <w:p w14:paraId="03339ABA" w14:textId="77777777" w:rsidR="00EF1B6E" w:rsidRPr="00BB1EC3" w:rsidRDefault="00EF1B6E" w:rsidP="008E6323">
            <w:pPr>
              <w:rPr>
                <w:noProof/>
                <w:lang w:bidi="ar-SA"/>
              </w:rPr>
            </w:pPr>
          </w:p>
        </w:tc>
      </w:tr>
      <w:tr w:rsidR="003C2174" w:rsidRPr="004A585B" w14:paraId="03339AC0" w14:textId="77777777" w:rsidTr="36C8F527">
        <w:tc>
          <w:tcPr>
            <w:tcW w:w="4788" w:type="dxa"/>
          </w:tcPr>
          <w:p w14:paraId="03339ABC" w14:textId="77777777" w:rsidR="003C2174" w:rsidRPr="004A585B" w:rsidRDefault="003C2174" w:rsidP="008E6323">
            <w:pPr>
              <w:rPr>
                <w:noProof/>
                <w:lang w:bidi="ar-SA"/>
              </w:rPr>
            </w:pPr>
            <w:r w:rsidRPr="004A585B">
              <w:rPr>
                <w:noProof/>
                <w:lang w:bidi="ar-SA"/>
              </w:rPr>
              <w:t>Project Country:</w:t>
            </w:r>
          </w:p>
          <w:p w14:paraId="03339ABD" w14:textId="77777777" w:rsidR="003C2174" w:rsidRPr="004A585B" w:rsidRDefault="003C2174" w:rsidP="008E6323">
            <w:pPr>
              <w:rPr>
                <w:noProof/>
                <w:lang w:bidi="ar-SA"/>
              </w:rPr>
            </w:pPr>
          </w:p>
        </w:tc>
        <w:tc>
          <w:tcPr>
            <w:tcW w:w="4788" w:type="dxa"/>
          </w:tcPr>
          <w:p w14:paraId="03339ABE" w14:textId="77777777" w:rsidR="003C2174" w:rsidRPr="004A585B" w:rsidRDefault="003C2174" w:rsidP="008E6323">
            <w:pPr>
              <w:rPr>
                <w:noProof/>
                <w:lang w:bidi="ar-SA"/>
              </w:rPr>
            </w:pPr>
            <w:r>
              <w:rPr>
                <w:noProof/>
                <w:lang w:bidi="ar-SA"/>
              </w:rPr>
              <w:t>Project’s Primary Focus (eg</w:t>
            </w:r>
            <w:r w:rsidRPr="004A585B">
              <w:rPr>
                <w:noProof/>
                <w:lang w:bidi="ar-SA"/>
              </w:rPr>
              <w:t>: health, agriculture):</w:t>
            </w:r>
          </w:p>
          <w:p w14:paraId="03339ABF" w14:textId="77777777" w:rsidR="003C2174" w:rsidRPr="004A585B" w:rsidRDefault="003C2174" w:rsidP="008E6323">
            <w:pPr>
              <w:rPr>
                <w:noProof/>
                <w:lang w:bidi="ar-SA"/>
              </w:rPr>
            </w:pPr>
          </w:p>
        </w:tc>
      </w:tr>
      <w:tr w:rsidR="003C2174" w:rsidRPr="004A585B" w14:paraId="03339AC6" w14:textId="77777777" w:rsidTr="36C8F527">
        <w:tc>
          <w:tcPr>
            <w:tcW w:w="4788" w:type="dxa"/>
          </w:tcPr>
          <w:p w14:paraId="03339AC1" w14:textId="77777777" w:rsidR="003C2174" w:rsidRPr="004A585B" w:rsidRDefault="003C2174" w:rsidP="008E6323">
            <w:pPr>
              <w:rPr>
                <w:noProof/>
                <w:lang w:bidi="ar-SA"/>
              </w:rPr>
            </w:pPr>
            <w:r w:rsidRPr="004A585B">
              <w:rPr>
                <w:noProof/>
                <w:lang w:bidi="ar-SA"/>
              </w:rPr>
              <w:t>Overseas partner</w:t>
            </w:r>
            <w:r>
              <w:rPr>
                <w:noProof/>
                <w:lang w:bidi="ar-SA"/>
              </w:rPr>
              <w:t>(s)</w:t>
            </w:r>
            <w:r w:rsidRPr="004A585B">
              <w:rPr>
                <w:noProof/>
                <w:lang w:bidi="ar-SA"/>
              </w:rPr>
              <w:t>:</w:t>
            </w:r>
          </w:p>
          <w:p w14:paraId="03339AC2" w14:textId="77777777" w:rsidR="003C2174" w:rsidRPr="004A585B" w:rsidRDefault="003C2174" w:rsidP="008E6323">
            <w:pPr>
              <w:rPr>
                <w:noProof/>
                <w:lang w:bidi="ar-SA"/>
              </w:rPr>
            </w:pPr>
          </w:p>
        </w:tc>
        <w:tc>
          <w:tcPr>
            <w:tcW w:w="4788" w:type="dxa"/>
          </w:tcPr>
          <w:p w14:paraId="03339AC3" w14:textId="77777777" w:rsidR="003C2174" w:rsidRDefault="00901E29" w:rsidP="008E6323">
            <w:pPr>
              <w:rPr>
                <w:noProof/>
                <w:lang w:bidi="ar-SA"/>
              </w:rPr>
            </w:pPr>
            <w:r>
              <w:rPr>
                <w:noProof/>
                <w:lang w:bidi="ar-SA"/>
              </w:rPr>
              <w:t>Global Affairs Canada</w:t>
            </w:r>
            <w:r w:rsidR="003C2174">
              <w:rPr>
                <w:noProof/>
                <w:lang w:bidi="ar-SA"/>
              </w:rPr>
              <w:t xml:space="preserve"> RBM attached:</w:t>
            </w:r>
          </w:p>
          <w:p w14:paraId="03339AC4" w14:textId="77777777" w:rsidR="003C2174" w:rsidRDefault="003C2174" w:rsidP="008E6323">
            <w:pPr>
              <w:rPr>
                <w:noProof/>
                <w:lang w:bidi="ar-SA"/>
              </w:rPr>
            </w:pPr>
          </w:p>
          <w:p w14:paraId="03339AC5" w14:textId="6CF0E437" w:rsidR="003C2174" w:rsidRDefault="002966AB" w:rsidP="008E6323">
            <w:pPr>
              <w:rPr>
                <w:noProof/>
                <w:lang w:bidi="ar-SA"/>
              </w:rPr>
            </w:pPr>
            <w:sdt>
              <w:sdtPr>
                <w:id w:val="-316038434"/>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CC20B0">
              <w:rPr>
                <w:noProof/>
                <w:lang w:bidi="ar-SA"/>
              </w:rPr>
              <w:t xml:space="preserve"> </w:t>
            </w:r>
            <w:r w:rsidR="003C2174">
              <w:rPr>
                <w:noProof/>
                <w:lang w:bidi="ar-SA"/>
              </w:rPr>
              <w:t xml:space="preserve">Yes    </w:t>
            </w:r>
            <w:sdt>
              <w:sdtPr>
                <w:id w:val="2119944897"/>
                <w14:checkbox>
                  <w14:checked w14:val="0"/>
                  <w14:checkedState w14:val="2612" w14:font="MS Gothic"/>
                  <w14:uncheckedState w14:val="2610" w14:font="MS Gothic"/>
                </w14:checkbox>
              </w:sdtPr>
              <w:sdtEndPr/>
              <w:sdtContent>
                <w:r w:rsidR="00CC20B0">
                  <w:rPr>
                    <w:rFonts w:ascii="MS Gothic" w:eastAsia="MS Gothic" w:hAnsi="MS Gothic" w:hint="eastAsia"/>
                  </w:rPr>
                  <w:t>☐</w:t>
                </w:r>
              </w:sdtContent>
            </w:sdt>
            <w:r w:rsidR="00CC20B0">
              <w:rPr>
                <w:noProof/>
                <w:lang w:bidi="ar-SA"/>
              </w:rPr>
              <w:t xml:space="preserve"> </w:t>
            </w:r>
            <w:r w:rsidR="003C2174">
              <w:rPr>
                <w:noProof/>
                <w:lang w:bidi="ar-SA"/>
              </w:rPr>
              <w:t xml:space="preserve">No    </w:t>
            </w:r>
            <w:sdt>
              <w:sdtPr>
                <w:id w:val="-990327811"/>
                <w14:checkbox>
                  <w14:checked w14:val="0"/>
                  <w14:checkedState w14:val="2612" w14:font="MS Gothic"/>
                  <w14:uncheckedState w14:val="2610" w14:font="MS Gothic"/>
                </w14:checkbox>
              </w:sdtPr>
              <w:sdtEndPr/>
              <w:sdtContent>
                <w:r w:rsidR="00CC20B0">
                  <w:rPr>
                    <w:rFonts w:ascii="MS Gothic" w:eastAsia="MS Gothic" w:hAnsi="MS Gothic" w:hint="eastAsia"/>
                  </w:rPr>
                  <w:t>☐</w:t>
                </w:r>
              </w:sdtContent>
            </w:sdt>
            <w:r w:rsidR="00CC20B0">
              <w:rPr>
                <w:noProof/>
                <w:lang w:bidi="ar-SA"/>
              </w:rPr>
              <w:t xml:space="preserve"> </w:t>
            </w:r>
            <w:r w:rsidR="003C2174">
              <w:rPr>
                <w:noProof/>
                <w:lang w:bidi="ar-SA"/>
              </w:rPr>
              <w:t>Not Applicable</w:t>
            </w:r>
          </w:p>
        </w:tc>
      </w:tr>
      <w:tr w:rsidR="003C2174" w:rsidRPr="004A585B" w14:paraId="03339ACD" w14:textId="77777777" w:rsidTr="36C8F527">
        <w:tc>
          <w:tcPr>
            <w:tcW w:w="4788" w:type="dxa"/>
          </w:tcPr>
          <w:p w14:paraId="03339AC7" w14:textId="77777777" w:rsidR="00681E21" w:rsidRPr="00681E21" w:rsidRDefault="00681E21" w:rsidP="00681E21">
            <w:pPr>
              <w:rPr>
                <w:noProof/>
                <w:sz w:val="22"/>
                <w:lang w:bidi="ar-SA"/>
              </w:rPr>
            </w:pPr>
            <w:r w:rsidRPr="00681E21">
              <w:rPr>
                <w:b/>
                <w:noProof/>
                <w:sz w:val="22"/>
                <w:lang w:bidi="ar-SA"/>
              </w:rPr>
              <w:t>Project start date</w:t>
            </w:r>
            <w:r w:rsidRPr="00681E21">
              <w:rPr>
                <w:noProof/>
                <w:sz w:val="22"/>
                <w:lang w:bidi="ar-SA"/>
              </w:rPr>
              <w:t xml:space="preserve"> (DD/ Month /YYYY):</w:t>
            </w:r>
          </w:p>
          <w:p w14:paraId="03339AC8" w14:textId="77777777" w:rsidR="00681E21" w:rsidRPr="00681E21" w:rsidRDefault="00681E21" w:rsidP="00681E21">
            <w:pPr>
              <w:rPr>
                <w:noProof/>
                <w:sz w:val="22"/>
                <w:lang w:bidi="ar-SA"/>
              </w:rPr>
            </w:pPr>
            <w:r w:rsidRPr="00681E21">
              <w:rPr>
                <w:b/>
                <w:noProof/>
                <w:sz w:val="22"/>
                <w:lang w:bidi="ar-SA"/>
              </w:rPr>
              <w:t xml:space="preserve">End date </w:t>
            </w:r>
            <w:r w:rsidRPr="00681E21">
              <w:rPr>
                <w:noProof/>
                <w:sz w:val="22"/>
                <w:lang w:bidi="ar-SA"/>
              </w:rPr>
              <w:t>(DD/ Month /YYYY):</w:t>
            </w:r>
          </w:p>
          <w:p w14:paraId="03339AC9" w14:textId="52725200" w:rsidR="003C2174" w:rsidRPr="004A585B" w:rsidRDefault="00681E21" w:rsidP="00681E21">
            <w:pPr>
              <w:rPr>
                <w:noProof/>
                <w:lang w:bidi="ar-SA"/>
              </w:rPr>
            </w:pPr>
            <w:r w:rsidRPr="00681E21">
              <w:rPr>
                <w:i/>
                <w:iCs/>
                <w:noProof/>
                <w:color w:val="FF0000"/>
                <w:sz w:val="22"/>
                <w:lang w:bidi="ar-SA"/>
              </w:rPr>
              <w:t>For example 23/July/</w:t>
            </w:r>
            <w:r w:rsidR="00091378">
              <w:rPr>
                <w:i/>
                <w:iCs/>
                <w:noProof/>
                <w:color w:val="FF0000"/>
                <w:sz w:val="22"/>
                <w:lang w:bidi="ar-SA"/>
              </w:rPr>
              <w:t>202</w:t>
            </w:r>
            <w:r w:rsidR="00280373">
              <w:rPr>
                <w:i/>
                <w:iCs/>
                <w:noProof/>
                <w:color w:val="FF0000"/>
                <w:sz w:val="22"/>
                <w:lang w:bidi="ar-SA"/>
              </w:rPr>
              <w:t>3</w:t>
            </w:r>
          </w:p>
        </w:tc>
        <w:tc>
          <w:tcPr>
            <w:tcW w:w="4788" w:type="dxa"/>
          </w:tcPr>
          <w:p w14:paraId="03339ACA" w14:textId="77777777" w:rsidR="00DC6500" w:rsidRDefault="00724D03" w:rsidP="008E6323">
            <w:pPr>
              <w:rPr>
                <w:noProof/>
                <w:lang w:bidi="ar-SA"/>
              </w:rPr>
            </w:pPr>
            <w:r>
              <w:rPr>
                <w:noProof/>
                <w:lang w:bidi="ar-SA"/>
              </w:rPr>
              <w:t xml:space="preserve">Date of </w:t>
            </w:r>
            <w:r w:rsidR="00901E29">
              <w:rPr>
                <w:noProof/>
                <w:lang w:bidi="ar-SA"/>
              </w:rPr>
              <w:t>Global Affairs</w:t>
            </w:r>
            <w:r w:rsidR="003C2174">
              <w:rPr>
                <w:noProof/>
                <w:lang w:bidi="ar-SA"/>
              </w:rPr>
              <w:t xml:space="preserve"> </w:t>
            </w:r>
            <w:r w:rsidR="003D3994">
              <w:rPr>
                <w:noProof/>
                <w:lang w:bidi="ar-SA"/>
              </w:rPr>
              <w:t xml:space="preserve">Canada </w:t>
            </w:r>
            <w:r w:rsidR="003C2174">
              <w:rPr>
                <w:noProof/>
                <w:lang w:bidi="ar-SA"/>
              </w:rPr>
              <w:t xml:space="preserve">funding approval, if applicable </w:t>
            </w:r>
          </w:p>
          <w:p w14:paraId="03339ACB" w14:textId="77777777" w:rsidR="00681E21" w:rsidRDefault="00681E21" w:rsidP="00681E21">
            <w:pPr>
              <w:rPr>
                <w:noProof/>
                <w:sz w:val="20"/>
                <w:szCs w:val="22"/>
                <w:lang w:bidi="ar-SA"/>
              </w:rPr>
            </w:pPr>
            <w:r w:rsidRPr="00023DF7">
              <w:rPr>
                <w:noProof/>
                <w:sz w:val="20"/>
                <w:szCs w:val="22"/>
                <w:lang w:bidi="ar-SA"/>
              </w:rPr>
              <w:t>(DD/</w:t>
            </w:r>
            <w:r>
              <w:rPr>
                <w:noProof/>
                <w:sz w:val="20"/>
                <w:szCs w:val="22"/>
                <w:lang w:bidi="ar-SA"/>
              </w:rPr>
              <w:t xml:space="preserve"> Month </w:t>
            </w:r>
            <w:r w:rsidRPr="00023DF7">
              <w:rPr>
                <w:noProof/>
                <w:sz w:val="20"/>
                <w:szCs w:val="22"/>
                <w:lang w:bidi="ar-SA"/>
              </w:rPr>
              <w:t>/YYYY):</w:t>
            </w:r>
          </w:p>
          <w:p w14:paraId="03339ACC" w14:textId="29B025E1" w:rsidR="003C2174" w:rsidRDefault="00681E21" w:rsidP="00681E21">
            <w:pPr>
              <w:rPr>
                <w:noProof/>
                <w:lang w:bidi="ar-SA"/>
              </w:rPr>
            </w:pPr>
            <w:r w:rsidRPr="003819FE">
              <w:rPr>
                <w:i/>
                <w:iCs/>
                <w:noProof/>
                <w:color w:val="FF0000"/>
                <w:sz w:val="20"/>
                <w:szCs w:val="22"/>
                <w:lang w:bidi="ar-SA"/>
              </w:rPr>
              <w:t xml:space="preserve">For example </w:t>
            </w:r>
            <w:r>
              <w:rPr>
                <w:i/>
                <w:iCs/>
                <w:noProof/>
                <w:color w:val="FF0000"/>
                <w:sz w:val="20"/>
                <w:szCs w:val="22"/>
                <w:lang w:bidi="ar-SA"/>
              </w:rPr>
              <w:t>23</w:t>
            </w:r>
            <w:r w:rsidRPr="003819FE">
              <w:rPr>
                <w:i/>
                <w:iCs/>
                <w:noProof/>
                <w:color w:val="FF0000"/>
                <w:sz w:val="20"/>
                <w:szCs w:val="22"/>
                <w:lang w:bidi="ar-SA"/>
              </w:rPr>
              <w:t>/</w:t>
            </w:r>
            <w:r>
              <w:rPr>
                <w:i/>
                <w:iCs/>
                <w:noProof/>
                <w:color w:val="FF0000"/>
                <w:sz w:val="20"/>
                <w:szCs w:val="22"/>
                <w:lang w:bidi="ar-SA"/>
              </w:rPr>
              <w:t>July</w:t>
            </w:r>
            <w:r w:rsidRPr="003819FE">
              <w:rPr>
                <w:i/>
                <w:iCs/>
                <w:noProof/>
                <w:color w:val="FF0000"/>
                <w:sz w:val="20"/>
                <w:szCs w:val="22"/>
                <w:lang w:bidi="ar-SA"/>
              </w:rPr>
              <w:t>/20</w:t>
            </w:r>
            <w:r w:rsidR="00091378">
              <w:rPr>
                <w:i/>
                <w:iCs/>
                <w:noProof/>
                <w:color w:val="FF0000"/>
                <w:sz w:val="20"/>
                <w:szCs w:val="22"/>
                <w:lang w:bidi="ar-SA"/>
              </w:rPr>
              <w:t>2</w:t>
            </w:r>
            <w:r w:rsidR="00280373">
              <w:rPr>
                <w:i/>
                <w:iCs/>
                <w:noProof/>
                <w:color w:val="FF0000"/>
                <w:sz w:val="20"/>
                <w:szCs w:val="22"/>
                <w:lang w:bidi="ar-SA"/>
              </w:rPr>
              <w:t>3</w:t>
            </w:r>
          </w:p>
        </w:tc>
      </w:tr>
      <w:tr w:rsidR="003C2174" w:rsidRPr="004A585B" w14:paraId="03339AD3" w14:textId="77777777" w:rsidTr="36C8F527">
        <w:tc>
          <w:tcPr>
            <w:tcW w:w="9576" w:type="dxa"/>
            <w:gridSpan w:val="2"/>
          </w:tcPr>
          <w:p w14:paraId="03339ACE" w14:textId="77777777" w:rsidR="003C2174" w:rsidRDefault="003C2174" w:rsidP="008E6323">
            <w:pPr>
              <w:rPr>
                <w:noProof/>
                <w:lang w:bidi="ar-SA"/>
              </w:rPr>
            </w:pPr>
            <w:r>
              <w:rPr>
                <w:noProof/>
                <w:lang w:bidi="ar-SA"/>
              </w:rPr>
              <w:t xml:space="preserve">Please indicate what year of the </w:t>
            </w:r>
            <w:r w:rsidR="006F55AC" w:rsidRPr="006F55AC">
              <w:rPr>
                <w:b/>
                <w:noProof/>
                <w:lang w:bidi="ar-SA"/>
              </w:rPr>
              <w:t xml:space="preserve">MCIC </w:t>
            </w:r>
            <w:r w:rsidRPr="006F55AC">
              <w:rPr>
                <w:b/>
                <w:noProof/>
                <w:lang w:bidi="ar-SA"/>
              </w:rPr>
              <w:t>project cycle</w:t>
            </w:r>
            <w:r w:rsidR="006F55AC" w:rsidRPr="006F55AC">
              <w:rPr>
                <w:b/>
                <w:noProof/>
                <w:lang w:bidi="ar-SA"/>
              </w:rPr>
              <w:t>*</w:t>
            </w:r>
            <w:r>
              <w:rPr>
                <w:noProof/>
                <w:lang w:bidi="ar-SA"/>
              </w:rPr>
              <w:t xml:space="preserve"> this project is in:</w:t>
            </w:r>
          </w:p>
          <w:p w14:paraId="03339ACF" w14:textId="0AE59515" w:rsidR="003C2174" w:rsidRDefault="002966AB" w:rsidP="00CC20B0">
            <w:pPr>
              <w:ind w:left="360"/>
              <w:rPr>
                <w:noProof/>
                <w:lang w:bidi="ar-SA"/>
              </w:rPr>
            </w:pPr>
            <w:sdt>
              <w:sdtPr>
                <w:id w:val="1706986475"/>
                <w14:checkbox>
                  <w14:checked w14:val="0"/>
                  <w14:checkedState w14:val="2612" w14:font="MS Gothic"/>
                  <w14:uncheckedState w14:val="2610" w14:font="MS Gothic"/>
                </w14:checkbox>
              </w:sdtPr>
              <w:sdtEndPr/>
              <w:sdtContent>
                <w:r w:rsidR="00CC20B0">
                  <w:rPr>
                    <w:rFonts w:ascii="MS Gothic" w:eastAsia="MS Gothic" w:hAnsi="MS Gothic" w:hint="eastAsia"/>
                  </w:rPr>
                  <w:t>☐</w:t>
                </w:r>
              </w:sdtContent>
            </w:sdt>
            <w:r w:rsidR="00CC20B0">
              <w:rPr>
                <w:noProof/>
                <w:lang w:bidi="ar-SA"/>
              </w:rPr>
              <w:t xml:space="preserve"> </w:t>
            </w:r>
            <w:r w:rsidR="003C2174">
              <w:rPr>
                <w:noProof/>
                <w:lang w:bidi="ar-SA"/>
              </w:rPr>
              <w:t>Second year</w:t>
            </w:r>
            <w:r w:rsidR="006F55AC">
              <w:rPr>
                <w:noProof/>
                <w:lang w:bidi="ar-SA"/>
              </w:rPr>
              <w:t xml:space="preserve"> of a 2</w:t>
            </w:r>
            <w:r w:rsidR="005927F0">
              <w:rPr>
                <w:noProof/>
                <w:lang w:bidi="ar-SA"/>
              </w:rPr>
              <w:t>-</w:t>
            </w:r>
            <w:r w:rsidR="006F55AC">
              <w:rPr>
                <w:noProof/>
                <w:lang w:bidi="ar-SA"/>
              </w:rPr>
              <w:t>year project</w:t>
            </w:r>
          </w:p>
          <w:p w14:paraId="03339AD0" w14:textId="0C63E111" w:rsidR="006F55AC" w:rsidRDefault="002966AB" w:rsidP="00CC20B0">
            <w:pPr>
              <w:ind w:left="360"/>
              <w:rPr>
                <w:noProof/>
                <w:lang w:bidi="ar-SA"/>
              </w:rPr>
            </w:pPr>
            <w:sdt>
              <w:sdtPr>
                <w:id w:val="640462623"/>
                <w14:checkbox>
                  <w14:checked w14:val="0"/>
                  <w14:checkedState w14:val="2612" w14:font="MS Gothic"/>
                  <w14:uncheckedState w14:val="2610" w14:font="MS Gothic"/>
                </w14:checkbox>
              </w:sdtPr>
              <w:sdtEndPr/>
              <w:sdtContent>
                <w:r w:rsidR="00CC20B0">
                  <w:rPr>
                    <w:rFonts w:ascii="MS Gothic" w:eastAsia="MS Gothic" w:hAnsi="MS Gothic" w:hint="eastAsia"/>
                  </w:rPr>
                  <w:t>☐</w:t>
                </w:r>
              </w:sdtContent>
            </w:sdt>
            <w:r w:rsidR="00CC20B0">
              <w:rPr>
                <w:noProof/>
                <w:lang w:bidi="ar-SA"/>
              </w:rPr>
              <w:t xml:space="preserve"> </w:t>
            </w:r>
            <w:r w:rsidR="006F55AC">
              <w:rPr>
                <w:noProof/>
                <w:lang w:bidi="ar-SA"/>
              </w:rPr>
              <w:t>Second year of a 3</w:t>
            </w:r>
            <w:r w:rsidR="005927F0">
              <w:rPr>
                <w:noProof/>
                <w:lang w:bidi="ar-SA"/>
              </w:rPr>
              <w:t>-</w:t>
            </w:r>
            <w:r w:rsidR="006F55AC">
              <w:rPr>
                <w:noProof/>
                <w:lang w:bidi="ar-SA"/>
              </w:rPr>
              <w:t>year project</w:t>
            </w:r>
          </w:p>
          <w:p w14:paraId="03339AD1" w14:textId="04179ACB" w:rsidR="006F55AC" w:rsidRDefault="002966AB" w:rsidP="00CC20B0">
            <w:pPr>
              <w:ind w:left="360"/>
              <w:rPr>
                <w:noProof/>
                <w:lang w:bidi="ar-SA"/>
              </w:rPr>
            </w:pPr>
            <w:sdt>
              <w:sdtPr>
                <w:id w:val="-1836903300"/>
                <w14:checkbox>
                  <w14:checked w14:val="0"/>
                  <w14:checkedState w14:val="2612" w14:font="MS Gothic"/>
                  <w14:uncheckedState w14:val="2610" w14:font="MS Gothic"/>
                </w14:checkbox>
              </w:sdtPr>
              <w:sdtEndPr/>
              <w:sdtContent>
                <w:r w:rsidR="00CC20B0">
                  <w:rPr>
                    <w:rFonts w:ascii="MS Gothic" w:eastAsia="MS Gothic" w:hAnsi="MS Gothic" w:hint="eastAsia"/>
                  </w:rPr>
                  <w:t>☐</w:t>
                </w:r>
              </w:sdtContent>
            </w:sdt>
            <w:r w:rsidR="00CC20B0">
              <w:rPr>
                <w:noProof/>
                <w:lang w:bidi="ar-SA"/>
              </w:rPr>
              <w:t xml:space="preserve"> </w:t>
            </w:r>
            <w:r w:rsidR="003C2174">
              <w:rPr>
                <w:noProof/>
                <w:lang w:bidi="ar-SA"/>
              </w:rPr>
              <w:t>Third year</w:t>
            </w:r>
            <w:r w:rsidR="006F55AC">
              <w:rPr>
                <w:noProof/>
                <w:lang w:bidi="ar-SA"/>
              </w:rPr>
              <w:t xml:space="preserve"> of a 3</w:t>
            </w:r>
            <w:r w:rsidR="005927F0">
              <w:rPr>
                <w:noProof/>
                <w:lang w:bidi="ar-SA"/>
              </w:rPr>
              <w:t>-</w:t>
            </w:r>
            <w:r w:rsidR="006F55AC">
              <w:rPr>
                <w:noProof/>
                <w:lang w:bidi="ar-SA"/>
              </w:rPr>
              <w:t>year project</w:t>
            </w:r>
          </w:p>
          <w:p w14:paraId="03339AD2" w14:textId="1DB4DEDC" w:rsidR="006F55AC" w:rsidRDefault="00E03395" w:rsidP="006F55AC">
            <w:pPr>
              <w:rPr>
                <w:noProof/>
                <w:lang w:bidi="ar-SA"/>
              </w:rPr>
            </w:pPr>
            <w:r w:rsidRPr="00733FB7">
              <w:rPr>
                <w:noProof/>
                <w:sz w:val="22"/>
                <w:lang w:bidi="ar-SA"/>
              </w:rPr>
              <w:t>*Please note that the MCIC project cycle, as described on pa</w:t>
            </w:r>
            <w:r w:rsidR="00901E29" w:rsidRPr="00733FB7">
              <w:rPr>
                <w:noProof/>
                <w:sz w:val="22"/>
                <w:lang w:bidi="ar-SA"/>
              </w:rPr>
              <w:t xml:space="preserve">ge </w:t>
            </w:r>
            <w:r w:rsidR="009B610D" w:rsidRPr="00733FB7">
              <w:rPr>
                <w:noProof/>
                <w:sz w:val="22"/>
                <w:lang w:bidi="ar-SA"/>
              </w:rPr>
              <w:t>1</w:t>
            </w:r>
            <w:r w:rsidR="00D911B5">
              <w:rPr>
                <w:noProof/>
                <w:sz w:val="22"/>
                <w:lang w:bidi="ar-SA"/>
              </w:rPr>
              <w:t>3</w:t>
            </w:r>
            <w:r w:rsidRPr="00733FB7">
              <w:rPr>
                <w:noProof/>
                <w:sz w:val="22"/>
                <w:lang w:bidi="ar-SA"/>
              </w:rPr>
              <w:t xml:space="preserve"> of the MGMGP guide, may differ from your i</w:t>
            </w:r>
            <w:r w:rsidR="00724D03" w:rsidRPr="00733FB7">
              <w:rPr>
                <w:noProof/>
                <w:sz w:val="22"/>
                <w:lang w:bidi="ar-SA"/>
              </w:rPr>
              <w:t xml:space="preserve">nternal project cycle or your </w:t>
            </w:r>
            <w:r w:rsidR="00901E29" w:rsidRPr="00733FB7">
              <w:rPr>
                <w:noProof/>
                <w:sz w:val="22"/>
                <w:lang w:bidi="ar-SA"/>
              </w:rPr>
              <w:t>Global Affairs</w:t>
            </w:r>
            <w:r w:rsidR="003D3994" w:rsidRPr="00733FB7">
              <w:rPr>
                <w:noProof/>
                <w:sz w:val="22"/>
                <w:lang w:bidi="ar-SA"/>
              </w:rPr>
              <w:t xml:space="preserve"> Canada</w:t>
            </w:r>
            <w:r w:rsidRPr="00733FB7">
              <w:rPr>
                <w:noProof/>
                <w:sz w:val="22"/>
                <w:lang w:bidi="ar-SA"/>
              </w:rPr>
              <w:t xml:space="preserve"> project cycle.  If you are unsure of what year of the MCIC cycle you are applying for, pleas</w:t>
            </w:r>
            <w:r w:rsidR="00901E29" w:rsidRPr="00733FB7">
              <w:rPr>
                <w:noProof/>
                <w:sz w:val="22"/>
                <w:lang w:bidi="ar-SA"/>
              </w:rPr>
              <w:t xml:space="preserve">e contact MCIC’s </w:t>
            </w:r>
            <w:r w:rsidR="00DC6500" w:rsidRPr="00733FB7">
              <w:rPr>
                <w:noProof/>
                <w:sz w:val="22"/>
                <w:lang w:bidi="ar-SA"/>
              </w:rPr>
              <w:t xml:space="preserve">International </w:t>
            </w:r>
            <w:r w:rsidR="00901E29" w:rsidRPr="00733FB7">
              <w:rPr>
                <w:noProof/>
                <w:sz w:val="22"/>
                <w:lang w:bidi="ar-SA"/>
              </w:rPr>
              <w:t>Program Coordinator</w:t>
            </w:r>
            <w:r w:rsidRPr="00733FB7">
              <w:rPr>
                <w:noProof/>
                <w:sz w:val="22"/>
                <w:lang w:bidi="ar-SA"/>
              </w:rPr>
              <w:t>.</w:t>
            </w:r>
          </w:p>
        </w:tc>
      </w:tr>
      <w:tr w:rsidR="003C2174" w:rsidRPr="004A585B" w14:paraId="03339AD7" w14:textId="77777777" w:rsidTr="36C8F527">
        <w:tc>
          <w:tcPr>
            <w:tcW w:w="9576" w:type="dxa"/>
            <w:gridSpan w:val="2"/>
          </w:tcPr>
          <w:p w14:paraId="03339AD4" w14:textId="120D3F28" w:rsidR="003C2174" w:rsidRDefault="003C2174" w:rsidP="0010544B">
            <w:r>
              <w:rPr>
                <w:noProof/>
                <w:lang w:bidi="ar-SA"/>
              </w:rPr>
              <w:t xml:space="preserve">Project summary:  </w:t>
            </w:r>
            <w:r w:rsidRPr="004A585B">
              <w:t>Provide a summary of the project (</w:t>
            </w:r>
            <w:r w:rsidRPr="0079021E">
              <w:rPr>
                <w:b/>
              </w:rPr>
              <w:t>no more than 50 words</w:t>
            </w:r>
            <w:r w:rsidRPr="004A585B">
              <w:t>).  This description will be used by MCIC in its reports to the Manitoba Government and to answer public requests for information</w:t>
            </w:r>
            <w:r>
              <w:t>.</w:t>
            </w:r>
            <w:r w:rsidR="00DC6500">
              <w:t xml:space="preserve"> </w:t>
            </w:r>
            <w:r w:rsidR="00DC6500" w:rsidRPr="00DC6500">
              <w:t xml:space="preserve">Please include the number of </w:t>
            </w:r>
            <w:r w:rsidR="0090565F">
              <w:t>participants</w:t>
            </w:r>
            <w:r w:rsidR="00DC6500" w:rsidRPr="00DC6500">
              <w:t xml:space="preserve"> or communities.</w:t>
            </w:r>
          </w:p>
          <w:p w14:paraId="03339AD5" w14:textId="77777777" w:rsidR="00F31E02" w:rsidRDefault="00F31E02" w:rsidP="0010544B"/>
          <w:p w14:paraId="03339AD6" w14:textId="77777777" w:rsidR="00F31E02" w:rsidRPr="004A585B" w:rsidRDefault="00F31E02" w:rsidP="0010544B">
            <w:pPr>
              <w:rPr>
                <w:noProof/>
                <w:lang w:bidi="ar-SA"/>
              </w:rPr>
            </w:pPr>
          </w:p>
        </w:tc>
      </w:tr>
      <w:tr w:rsidR="00F95D6C" w:rsidRPr="0030184E" w14:paraId="1A81CFA4" w14:textId="77777777" w:rsidTr="36C8F527">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AA75C37" w14:textId="5BD5BE97" w:rsidR="4C84530C" w:rsidRPr="004C0E5F" w:rsidRDefault="4C84530C" w:rsidP="36C8F527">
            <w:pPr>
              <w:rPr>
                <w:b/>
                <w:bCs/>
                <w:noProof/>
                <w:sz w:val="22"/>
                <w:szCs w:val="22"/>
                <w:lang w:bidi="ar-SA"/>
              </w:rPr>
            </w:pPr>
            <w:r w:rsidRPr="004C0E5F">
              <w:rPr>
                <w:b/>
                <w:bCs/>
                <w:noProof/>
                <w:sz w:val="22"/>
                <w:szCs w:val="22"/>
                <w:lang w:bidi="ar-SA"/>
              </w:rPr>
              <w:t>Demography of planned direct participants for the current (one) year</w:t>
            </w:r>
          </w:p>
          <w:p w14:paraId="47022382" w14:textId="0BF852F9" w:rsidR="4C84530C" w:rsidRPr="004C0E5F" w:rsidRDefault="4C84530C" w:rsidP="36C8F527">
            <w:pPr>
              <w:rPr>
                <w:noProof/>
                <w:sz w:val="22"/>
                <w:szCs w:val="22"/>
                <w:lang w:bidi="ar-SA"/>
              </w:rPr>
            </w:pPr>
            <w:r w:rsidRPr="004C0E5F">
              <w:rPr>
                <w:noProof/>
                <w:sz w:val="22"/>
                <w:szCs w:val="22"/>
                <w:lang w:bidi="ar-SA"/>
              </w:rPr>
              <w:t>Number of Women:_____</w:t>
            </w:r>
          </w:p>
          <w:p w14:paraId="6C8265B4" w14:textId="2B347BC2" w:rsidR="4C84530C" w:rsidRPr="004C0E5F" w:rsidRDefault="4C84530C" w:rsidP="36C8F527">
            <w:pPr>
              <w:rPr>
                <w:noProof/>
                <w:sz w:val="22"/>
                <w:szCs w:val="22"/>
                <w:lang w:bidi="ar-SA"/>
              </w:rPr>
            </w:pPr>
            <w:r w:rsidRPr="004C0E5F">
              <w:rPr>
                <w:noProof/>
                <w:sz w:val="22"/>
                <w:szCs w:val="22"/>
                <w:lang w:bidi="ar-SA"/>
              </w:rPr>
              <w:t>Number of Men:_____</w:t>
            </w:r>
          </w:p>
          <w:p w14:paraId="2FA4E431" w14:textId="4F086072" w:rsidR="4C84530C" w:rsidRPr="004C0E5F" w:rsidRDefault="4C84530C" w:rsidP="36C8F527">
            <w:pPr>
              <w:rPr>
                <w:noProof/>
                <w:sz w:val="22"/>
                <w:szCs w:val="22"/>
                <w:lang w:bidi="ar-SA"/>
              </w:rPr>
            </w:pPr>
            <w:r w:rsidRPr="004C0E5F">
              <w:rPr>
                <w:noProof/>
                <w:sz w:val="22"/>
                <w:szCs w:val="22"/>
                <w:lang w:bidi="ar-SA"/>
              </w:rPr>
              <w:t>Number of Non-binary/non-conforming gender (if any/not mandatory question):_____</w:t>
            </w:r>
          </w:p>
          <w:p w14:paraId="2EBB8DED" w14:textId="03843A68" w:rsidR="4C84530C" w:rsidRPr="004C0E5F" w:rsidRDefault="4C84530C" w:rsidP="36C8F527">
            <w:pPr>
              <w:rPr>
                <w:noProof/>
                <w:sz w:val="22"/>
                <w:szCs w:val="22"/>
                <w:lang w:bidi="ar-SA"/>
              </w:rPr>
            </w:pPr>
            <w:r w:rsidRPr="004C0E5F">
              <w:rPr>
                <w:noProof/>
                <w:sz w:val="22"/>
                <w:szCs w:val="22"/>
                <w:lang w:bidi="ar-SA"/>
              </w:rPr>
              <w:t>Number of girls, under age 18 (if any):_____</w:t>
            </w:r>
          </w:p>
          <w:p w14:paraId="2661C762" w14:textId="1C1F3BE1" w:rsidR="4C84530C" w:rsidRPr="004C0E5F" w:rsidRDefault="4C84530C" w:rsidP="36C8F527">
            <w:pPr>
              <w:rPr>
                <w:noProof/>
                <w:sz w:val="22"/>
                <w:szCs w:val="22"/>
                <w:lang w:bidi="ar-SA"/>
              </w:rPr>
            </w:pPr>
            <w:r w:rsidRPr="004C0E5F">
              <w:rPr>
                <w:noProof/>
                <w:sz w:val="22"/>
                <w:szCs w:val="22"/>
                <w:lang w:bidi="ar-SA"/>
              </w:rPr>
              <w:t>Number of boys, under age 18 (if any):_____</w:t>
            </w:r>
          </w:p>
          <w:p w14:paraId="343E3F17" w14:textId="5CEFF3E7" w:rsidR="4C84530C" w:rsidRPr="004C0E5F" w:rsidRDefault="4C84530C" w:rsidP="36C8F527">
            <w:pPr>
              <w:rPr>
                <w:noProof/>
                <w:sz w:val="22"/>
                <w:szCs w:val="22"/>
                <w:lang w:bidi="ar-SA"/>
              </w:rPr>
            </w:pPr>
            <w:r w:rsidRPr="004C0E5F">
              <w:rPr>
                <w:noProof/>
                <w:sz w:val="22"/>
                <w:szCs w:val="22"/>
                <w:lang w:bidi="ar-SA"/>
              </w:rPr>
              <w:t>Number others, describe :_________</w:t>
            </w:r>
          </w:p>
          <w:p w14:paraId="00DD2E03" w14:textId="51CCA568" w:rsidR="4C84530C" w:rsidRPr="004C0E5F" w:rsidRDefault="4C84530C" w:rsidP="36C8F527">
            <w:pPr>
              <w:rPr>
                <w:noProof/>
                <w:sz w:val="22"/>
                <w:szCs w:val="22"/>
                <w:lang w:bidi="ar-SA"/>
              </w:rPr>
            </w:pPr>
            <w:r w:rsidRPr="004C0E5F">
              <w:rPr>
                <w:noProof/>
                <w:sz w:val="22"/>
                <w:szCs w:val="22"/>
                <w:lang w:bidi="ar-SA"/>
              </w:rPr>
              <w:t xml:space="preserve"> </w:t>
            </w:r>
          </w:p>
          <w:p w14:paraId="1153973E" w14:textId="201C5738" w:rsidR="4C84530C" w:rsidRPr="004C0E5F" w:rsidRDefault="4C84530C" w:rsidP="36C8F527">
            <w:pPr>
              <w:rPr>
                <w:noProof/>
                <w:sz w:val="22"/>
                <w:szCs w:val="22"/>
                <w:lang w:bidi="ar-SA"/>
              </w:rPr>
            </w:pPr>
            <w:r w:rsidRPr="004C0E5F">
              <w:rPr>
                <w:noProof/>
                <w:sz w:val="22"/>
                <w:szCs w:val="22"/>
                <w:lang w:bidi="ar-SA"/>
              </w:rPr>
              <w:t>Total of direct participants: _____________</w:t>
            </w:r>
          </w:p>
          <w:p w14:paraId="6BA496DC" w14:textId="521D271C" w:rsidR="4C84530C" w:rsidRPr="004C0E5F" w:rsidRDefault="4C84530C" w:rsidP="36C8F527">
            <w:pPr>
              <w:rPr>
                <w:noProof/>
                <w:sz w:val="22"/>
                <w:szCs w:val="22"/>
                <w:lang w:bidi="ar-SA"/>
              </w:rPr>
            </w:pPr>
            <w:r w:rsidRPr="004C0E5F">
              <w:rPr>
                <w:noProof/>
                <w:sz w:val="22"/>
                <w:szCs w:val="22"/>
                <w:lang w:bidi="ar-SA"/>
              </w:rPr>
              <w:t xml:space="preserve"> </w:t>
            </w:r>
          </w:p>
          <w:p w14:paraId="5FF2B61F" w14:textId="5A096363" w:rsidR="4C84530C" w:rsidRPr="004C0E5F" w:rsidRDefault="4C84530C" w:rsidP="36C8F527">
            <w:pPr>
              <w:rPr>
                <w:noProof/>
                <w:sz w:val="22"/>
                <w:szCs w:val="22"/>
                <w:lang w:bidi="ar-SA"/>
              </w:rPr>
            </w:pPr>
            <w:r w:rsidRPr="004C0E5F">
              <w:rPr>
                <w:noProof/>
                <w:sz w:val="22"/>
                <w:szCs w:val="22"/>
                <w:lang w:bidi="ar-SA"/>
              </w:rPr>
              <w:t>Of those total participant how many are people with disabilities: _________</w:t>
            </w:r>
            <w:bookmarkStart w:id="2" w:name="_Toc328470305"/>
          </w:p>
          <w:p w14:paraId="6F834883" w14:textId="77777777" w:rsidR="00F95D6C" w:rsidRPr="00F95D6C" w:rsidRDefault="00F95D6C" w:rsidP="00CC1E19">
            <w:pPr>
              <w:rPr>
                <w:noProof/>
                <w:lang w:bidi="ar-SA"/>
              </w:rPr>
            </w:pPr>
          </w:p>
        </w:tc>
      </w:tr>
      <w:tr w:rsidR="00F95D6C" w:rsidRPr="0030184E" w14:paraId="72CE4355" w14:textId="77777777" w:rsidTr="36C8F527">
        <w:trPr>
          <w:trHeight w:val="1016"/>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6AF2C" w14:textId="77777777" w:rsidR="00032F71" w:rsidRPr="0030184E" w:rsidRDefault="00032F71" w:rsidP="00032F71">
            <w:pPr>
              <w:rPr>
                <w:b/>
                <w:bCs/>
                <w:noProof/>
                <w:sz w:val="22"/>
                <w:szCs w:val="22"/>
                <w:lang w:bidi="ar-SA"/>
              </w:rPr>
            </w:pPr>
            <w:r w:rsidRPr="0030184E">
              <w:rPr>
                <w:b/>
                <w:bCs/>
                <w:noProof/>
                <w:sz w:val="22"/>
                <w:szCs w:val="22"/>
                <w:lang w:bidi="ar-SA"/>
              </w:rPr>
              <w:t>Total number of indirect participants for the current (one) year only</w:t>
            </w:r>
          </w:p>
          <w:p w14:paraId="18AAFDEF" w14:textId="77777777" w:rsidR="00032F71" w:rsidRPr="0030184E" w:rsidRDefault="00032F71" w:rsidP="00032F71">
            <w:pPr>
              <w:rPr>
                <w:noProof/>
                <w:sz w:val="22"/>
                <w:szCs w:val="22"/>
                <w:lang w:bidi="ar-SA"/>
              </w:rPr>
            </w:pPr>
            <w:r w:rsidRPr="0030184E">
              <w:rPr>
                <w:noProof/>
                <w:sz w:val="22"/>
                <w:szCs w:val="22"/>
                <w:lang w:bidi="ar-SA"/>
              </w:rPr>
              <w:t>Women</w:t>
            </w:r>
            <w:r>
              <w:rPr>
                <w:noProof/>
                <w:sz w:val="22"/>
                <w:szCs w:val="22"/>
                <w:lang w:bidi="ar-SA"/>
              </w:rPr>
              <w:t>/Girls</w:t>
            </w:r>
            <w:r w:rsidRPr="0030184E">
              <w:rPr>
                <w:noProof/>
                <w:sz w:val="22"/>
                <w:szCs w:val="22"/>
                <w:lang w:bidi="ar-SA"/>
              </w:rPr>
              <w:t>:_______</w:t>
            </w:r>
          </w:p>
          <w:p w14:paraId="72DC7038" w14:textId="77777777" w:rsidR="00032F71" w:rsidRDefault="00032F71" w:rsidP="00032F71">
            <w:pPr>
              <w:rPr>
                <w:noProof/>
                <w:sz w:val="22"/>
                <w:szCs w:val="22"/>
                <w:lang w:bidi="ar-SA"/>
              </w:rPr>
            </w:pPr>
            <w:r w:rsidRPr="0030184E">
              <w:rPr>
                <w:noProof/>
                <w:sz w:val="22"/>
                <w:szCs w:val="22"/>
                <w:lang w:bidi="ar-SA"/>
              </w:rPr>
              <w:t>Men</w:t>
            </w:r>
            <w:r>
              <w:rPr>
                <w:noProof/>
                <w:sz w:val="22"/>
                <w:szCs w:val="22"/>
                <w:lang w:bidi="ar-SA"/>
              </w:rPr>
              <w:t>/Boys</w:t>
            </w:r>
            <w:r w:rsidRPr="0030184E">
              <w:rPr>
                <w:noProof/>
                <w:sz w:val="22"/>
                <w:szCs w:val="22"/>
                <w:lang w:bidi="ar-SA"/>
              </w:rPr>
              <w:t>:______</w:t>
            </w:r>
          </w:p>
          <w:p w14:paraId="0AA8B901" w14:textId="77777777" w:rsidR="00F95D6C" w:rsidRDefault="00032F71" w:rsidP="00032F71">
            <w:pPr>
              <w:rPr>
                <w:noProof/>
                <w:sz w:val="22"/>
                <w:szCs w:val="22"/>
                <w:lang w:bidi="ar-SA"/>
              </w:rPr>
            </w:pPr>
            <w:r>
              <w:rPr>
                <w:noProof/>
                <w:sz w:val="22"/>
                <w:szCs w:val="22"/>
                <w:lang w:bidi="ar-SA"/>
              </w:rPr>
              <w:t>Unspecified:  _______</w:t>
            </w:r>
          </w:p>
          <w:p w14:paraId="3DF4C8F5" w14:textId="05B84E83" w:rsidR="00032F71" w:rsidRPr="0030184E" w:rsidRDefault="00032F71" w:rsidP="00032F71">
            <w:pPr>
              <w:rPr>
                <w:noProof/>
                <w:sz w:val="22"/>
                <w:szCs w:val="22"/>
                <w:lang w:bidi="ar-SA"/>
              </w:rPr>
            </w:pPr>
          </w:p>
        </w:tc>
      </w:tr>
      <w:tr w:rsidR="00CD03AD" w:rsidRPr="0030184E" w14:paraId="65C4BC42" w14:textId="77777777" w:rsidTr="36C8F527">
        <w:trPr>
          <w:trHeight w:val="493"/>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12C7E" w14:textId="47770BB0" w:rsidR="00CD03AD" w:rsidRPr="0030184E" w:rsidRDefault="00CD03AD" w:rsidP="00CC1E19">
            <w:pPr>
              <w:rPr>
                <w:b/>
                <w:bCs/>
                <w:noProof/>
                <w:sz w:val="22"/>
                <w:szCs w:val="22"/>
                <w:lang w:bidi="ar-SA"/>
              </w:rPr>
            </w:pPr>
            <w:r w:rsidRPr="009C1705">
              <w:rPr>
                <w:noProof/>
                <w:lang w:bidi="ar-SA"/>
              </w:rPr>
              <w:t>Amount requested from MGMGP</w:t>
            </w:r>
            <w:r w:rsidRPr="009C1705">
              <w:rPr>
                <w:rStyle w:val="FootnoteReference"/>
                <w:noProof/>
                <w:lang w:bidi="ar-SA"/>
              </w:rPr>
              <w:footnoteReference w:id="2"/>
            </w:r>
            <w:r w:rsidRPr="009C1705">
              <w:rPr>
                <w:noProof/>
                <w:lang w:bidi="ar-SA"/>
              </w:rPr>
              <w:t>:  $________</w:t>
            </w:r>
          </w:p>
        </w:tc>
      </w:tr>
      <w:tr w:rsidR="001C4924" w:rsidRPr="0030184E" w14:paraId="4E36DB6E" w14:textId="77777777" w:rsidTr="36C8F527">
        <w:trPr>
          <w:trHeight w:val="493"/>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967C13" w14:textId="14E1FE68" w:rsidR="00171D71" w:rsidRDefault="00171D71" w:rsidP="00171D71">
            <w:pPr>
              <w:rPr>
                <w:noProof/>
                <w:sz w:val="22"/>
                <w:szCs w:val="22"/>
                <w:lang w:bidi="ar-SA"/>
              </w:rPr>
            </w:pPr>
            <w:r w:rsidRPr="009744FB">
              <w:rPr>
                <w:noProof/>
                <w:sz w:val="22"/>
                <w:szCs w:val="22"/>
                <w:lang w:bidi="ar-SA"/>
              </w:rPr>
              <w:t>Do</w:t>
            </w:r>
            <w:r>
              <w:rPr>
                <w:noProof/>
                <w:sz w:val="22"/>
                <w:szCs w:val="22"/>
                <w:lang w:bidi="ar-SA"/>
              </w:rPr>
              <w:t xml:space="preserve"> you</w:t>
            </w:r>
            <w:r w:rsidRPr="009744FB">
              <w:rPr>
                <w:noProof/>
                <w:sz w:val="22"/>
                <w:szCs w:val="22"/>
                <w:lang w:bidi="ar-SA"/>
              </w:rPr>
              <w:t xml:space="preserve"> ha</w:t>
            </w:r>
            <w:r w:rsidR="00974B91">
              <w:rPr>
                <w:noProof/>
                <w:sz w:val="22"/>
                <w:szCs w:val="22"/>
                <w:lang w:bidi="ar-SA"/>
              </w:rPr>
              <w:t>ve</w:t>
            </w:r>
            <w:r w:rsidRPr="009744FB">
              <w:rPr>
                <w:noProof/>
                <w:sz w:val="22"/>
                <w:szCs w:val="22"/>
                <w:lang w:bidi="ar-SA"/>
              </w:rPr>
              <w:t xml:space="preserve"> a policy for protection from sexual exploitation and abuse (PSEA)</w:t>
            </w:r>
            <w:r>
              <w:rPr>
                <w:noProof/>
                <w:sz w:val="22"/>
                <w:szCs w:val="22"/>
                <w:lang w:bidi="ar-SA"/>
              </w:rPr>
              <w:t xml:space="preserve">?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p>
          <w:p w14:paraId="0A147771" w14:textId="0C480B1F" w:rsidR="001C4924" w:rsidRPr="00171D71" w:rsidRDefault="00171D71" w:rsidP="00171D71">
            <w:pPr>
              <w:rPr>
                <w:noProof/>
                <w:sz w:val="22"/>
                <w:szCs w:val="22"/>
                <w:lang w:bidi="ar-SA"/>
              </w:rPr>
            </w:pPr>
            <w:r>
              <w:rPr>
                <w:noProof/>
                <w:sz w:val="22"/>
                <w:szCs w:val="22"/>
                <w:lang w:bidi="ar-SA"/>
              </w:rPr>
              <w:t xml:space="preserve">Is your local partner aware of it?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r w:rsidR="001C4924">
              <w:rPr>
                <w:noProof/>
                <w:lang w:bidi="ar-SA"/>
              </w:rPr>
              <w:t xml:space="preserve"> </w:t>
            </w:r>
          </w:p>
        </w:tc>
      </w:tr>
      <w:tr w:rsidR="007D1D7A" w:rsidRPr="0030184E" w14:paraId="1B05AC9F" w14:textId="77777777" w:rsidTr="36C8F527">
        <w:trPr>
          <w:trHeight w:val="493"/>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E5CA9" w14:textId="4A792C06" w:rsidR="00E57E59" w:rsidRDefault="00192697" w:rsidP="00E57E59">
            <w:pPr>
              <w:rPr>
                <w:noProof/>
                <w:sz w:val="22"/>
                <w:szCs w:val="22"/>
                <w:lang w:bidi="ar-SA"/>
              </w:rPr>
            </w:pPr>
            <w:r w:rsidRPr="00192697">
              <w:rPr>
                <w:noProof/>
                <w:sz w:val="22"/>
                <w:szCs w:val="22"/>
                <w:highlight w:val="yellow"/>
                <w:lang w:bidi="ar-SA"/>
              </w:rPr>
              <w:t>NEW:</w:t>
            </w:r>
            <w:r>
              <w:rPr>
                <w:noProof/>
                <w:sz w:val="22"/>
                <w:szCs w:val="22"/>
                <w:lang w:bidi="ar-SA"/>
              </w:rPr>
              <w:t xml:space="preserve"> </w:t>
            </w:r>
            <w:r w:rsidR="00E57E59" w:rsidRPr="00E57E59">
              <w:rPr>
                <w:noProof/>
                <w:sz w:val="22"/>
                <w:szCs w:val="22"/>
                <w:lang w:bidi="ar-SA"/>
              </w:rPr>
              <w:t xml:space="preserve">To which of the </w:t>
            </w:r>
            <w:hyperlink r:id="rId12" w:history="1">
              <w:r w:rsidR="00E57E59" w:rsidRPr="00192697">
                <w:rPr>
                  <w:rStyle w:val="Hyperlink"/>
                  <w:noProof/>
                  <w:sz w:val="22"/>
                  <w:szCs w:val="22"/>
                  <w:lang w:bidi="ar-SA"/>
                </w:rPr>
                <w:t>six FIAP</w:t>
              </w:r>
              <w:r>
                <w:rPr>
                  <w:rStyle w:val="FootnoteReference"/>
                  <w:noProof/>
                  <w:color w:val="0000FF"/>
                  <w:sz w:val="22"/>
                  <w:szCs w:val="22"/>
                  <w:u w:val="single"/>
                  <w:lang w:bidi="ar-SA"/>
                </w:rPr>
                <w:footnoteReference w:id="3"/>
              </w:r>
              <w:r w:rsidR="00E57E59" w:rsidRPr="00192697">
                <w:rPr>
                  <w:rStyle w:val="Hyperlink"/>
                  <w:noProof/>
                  <w:sz w:val="22"/>
                  <w:szCs w:val="22"/>
                  <w:lang w:bidi="ar-SA"/>
                </w:rPr>
                <w:t xml:space="preserve"> action areas</w:t>
              </w:r>
            </w:hyperlink>
            <w:r w:rsidR="00E57E59" w:rsidRPr="00E57E59">
              <w:rPr>
                <w:noProof/>
                <w:sz w:val="22"/>
                <w:szCs w:val="22"/>
                <w:lang w:bidi="ar-SA"/>
              </w:rPr>
              <w:t xml:space="preserve"> does this project contribute? (Please select only one)</w:t>
            </w:r>
            <w:r w:rsidR="00E57E59">
              <w:rPr>
                <w:noProof/>
                <w:sz w:val="22"/>
                <w:szCs w:val="22"/>
                <w:lang w:bidi="ar-SA"/>
              </w:rPr>
              <w:t>:</w:t>
            </w:r>
          </w:p>
          <w:p w14:paraId="3237B1D4" w14:textId="17AE1225" w:rsidR="00DA2EBC" w:rsidRPr="00DA2EBC" w:rsidRDefault="002966AB" w:rsidP="00E57E59">
            <w:pPr>
              <w:rPr>
                <w:noProof/>
                <w:sz w:val="22"/>
                <w:szCs w:val="22"/>
                <w:lang w:bidi="ar-SA"/>
              </w:rPr>
            </w:pPr>
            <w:sdt>
              <w:sdtPr>
                <w:id w:val="619422421"/>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 xml:space="preserve">Gender Equality and Empowerment </w:t>
            </w:r>
          </w:p>
          <w:p w14:paraId="31F0BCBE" w14:textId="31460C66" w:rsidR="00DA2EBC" w:rsidRPr="00DA2EBC" w:rsidRDefault="002966AB" w:rsidP="00DA2EBC">
            <w:pPr>
              <w:rPr>
                <w:noProof/>
                <w:sz w:val="22"/>
                <w:szCs w:val="22"/>
                <w:lang w:bidi="ar-SA"/>
              </w:rPr>
            </w:pPr>
            <w:sdt>
              <w:sdtPr>
                <w:id w:val="401956024"/>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 xml:space="preserve">Human Dignity </w:t>
            </w:r>
          </w:p>
          <w:p w14:paraId="503AB54F" w14:textId="4CD62AB5" w:rsidR="00DA2EBC" w:rsidRPr="00DA2EBC" w:rsidRDefault="002966AB" w:rsidP="00DA2EBC">
            <w:pPr>
              <w:rPr>
                <w:noProof/>
                <w:sz w:val="22"/>
                <w:szCs w:val="22"/>
                <w:lang w:bidi="ar-SA"/>
              </w:rPr>
            </w:pPr>
            <w:sdt>
              <w:sdtPr>
                <w:id w:val="-827524492"/>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 xml:space="preserve">Inclusive Growth </w:t>
            </w:r>
          </w:p>
          <w:p w14:paraId="008D6ECE" w14:textId="114D733B" w:rsidR="00DA2EBC" w:rsidRPr="00DA2EBC" w:rsidRDefault="002966AB" w:rsidP="00DA2EBC">
            <w:pPr>
              <w:rPr>
                <w:noProof/>
                <w:sz w:val="22"/>
                <w:szCs w:val="22"/>
                <w:lang w:bidi="ar-SA"/>
              </w:rPr>
            </w:pPr>
            <w:sdt>
              <w:sdtPr>
                <w:id w:val="-1637784753"/>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 xml:space="preserve">Environment and Climate Action </w:t>
            </w:r>
          </w:p>
          <w:p w14:paraId="5D41B214" w14:textId="5546A8C5" w:rsidR="00DA2EBC" w:rsidRPr="00DA2EBC" w:rsidRDefault="002966AB" w:rsidP="00DA2EBC">
            <w:pPr>
              <w:rPr>
                <w:noProof/>
                <w:sz w:val="22"/>
                <w:szCs w:val="22"/>
                <w:lang w:bidi="ar-SA"/>
              </w:rPr>
            </w:pPr>
            <w:sdt>
              <w:sdtPr>
                <w:id w:val="-963416914"/>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 xml:space="preserve">Inclusive Governance </w:t>
            </w:r>
          </w:p>
          <w:p w14:paraId="4EE3FA49" w14:textId="43074B43" w:rsidR="00702A57" w:rsidRPr="009744FB" w:rsidRDefault="002966AB" w:rsidP="00DA2EBC">
            <w:pPr>
              <w:rPr>
                <w:noProof/>
                <w:sz w:val="22"/>
                <w:szCs w:val="22"/>
                <w:lang w:bidi="ar-SA"/>
              </w:rPr>
            </w:pPr>
            <w:sdt>
              <w:sdtPr>
                <w:id w:val="629832725"/>
                <w14:checkbox>
                  <w14:checked w14:val="0"/>
                  <w14:checkedState w14:val="2612" w14:font="MS Gothic"/>
                  <w14:uncheckedState w14:val="2610" w14:font="MS Gothic"/>
                </w14:checkbox>
              </w:sdtPr>
              <w:sdtEndPr/>
              <w:sdtContent>
                <w:r w:rsidR="00192697">
                  <w:rPr>
                    <w:rFonts w:ascii="MS Gothic" w:eastAsia="MS Gothic" w:hAnsi="MS Gothic" w:hint="eastAsia"/>
                  </w:rPr>
                  <w:t>☐</w:t>
                </w:r>
              </w:sdtContent>
            </w:sdt>
            <w:r w:rsidR="00192697">
              <w:rPr>
                <w:noProof/>
                <w:lang w:bidi="ar-SA"/>
              </w:rPr>
              <w:t xml:space="preserve"> </w:t>
            </w:r>
            <w:r w:rsidR="00DA2EBC" w:rsidRPr="00DA2EBC">
              <w:rPr>
                <w:noProof/>
                <w:sz w:val="22"/>
                <w:szCs w:val="22"/>
                <w:lang w:bidi="ar-SA"/>
              </w:rPr>
              <w:t>Peace and Security</w:t>
            </w:r>
          </w:p>
        </w:tc>
      </w:tr>
    </w:tbl>
    <w:p w14:paraId="03339AE6" w14:textId="77777777" w:rsidR="003C2174" w:rsidRPr="004A585B" w:rsidRDefault="003C2174" w:rsidP="003C2174">
      <w:pPr>
        <w:pStyle w:val="Heading2"/>
      </w:pPr>
      <w:r w:rsidRPr="004A585B">
        <w:t xml:space="preserve">Part </w:t>
      </w:r>
      <w:r w:rsidR="00F80036">
        <w:t>B</w:t>
      </w:r>
      <w:r w:rsidRPr="004A585B">
        <w:t>:  Project Description</w:t>
      </w:r>
      <w:bookmarkEnd w:id="2"/>
    </w:p>
    <w:p w14:paraId="03339AE7" w14:textId="77777777" w:rsidR="003C2174" w:rsidRDefault="003C2174" w:rsidP="003C2174">
      <w:r>
        <w:t xml:space="preserve"> </w:t>
      </w:r>
    </w:p>
    <w:p w14:paraId="03339AE8" w14:textId="77777777" w:rsidR="003C2174" w:rsidRPr="004A585B" w:rsidRDefault="003C2174" w:rsidP="00DB6C8E">
      <w:pPr>
        <w:pStyle w:val="Heading3"/>
      </w:pPr>
      <w:bookmarkStart w:id="3" w:name="_Toc328470306"/>
      <w:r>
        <w:t xml:space="preserve">I.  </w:t>
      </w:r>
      <w:r w:rsidRPr="00635933">
        <w:t>Project Overview</w:t>
      </w:r>
      <w:bookmarkEnd w:id="3"/>
      <w:r>
        <w:t xml:space="preserve"> </w:t>
      </w:r>
    </w:p>
    <w:p w14:paraId="03339AE9" w14:textId="77777777" w:rsidR="003C2174" w:rsidRDefault="003C2174" w:rsidP="008A305B">
      <w:pPr>
        <w:pStyle w:val="MediumGrid1-Accent21"/>
        <w:numPr>
          <w:ilvl w:val="0"/>
          <w:numId w:val="4"/>
        </w:numPr>
      </w:pPr>
      <w:r>
        <w:t>Provide a full description of the project you plan to undertake. This description must identify:</w:t>
      </w:r>
    </w:p>
    <w:p w14:paraId="03339AEA" w14:textId="77777777" w:rsidR="003C2174" w:rsidRDefault="003C2174" w:rsidP="008A305B">
      <w:pPr>
        <w:pStyle w:val="MediumGrid1-Accent21"/>
        <w:numPr>
          <w:ilvl w:val="0"/>
          <w:numId w:val="2"/>
        </w:numPr>
        <w:ind w:left="1440"/>
      </w:pPr>
      <w:r>
        <w:t>The project’s objectives</w:t>
      </w:r>
      <w:r w:rsidR="00DD76B2">
        <w:t>.</w:t>
      </w:r>
    </w:p>
    <w:p w14:paraId="03339AEB" w14:textId="23E70E47" w:rsidR="006338AC" w:rsidRDefault="00F26376" w:rsidP="008A305B">
      <w:pPr>
        <w:pStyle w:val="MediumGrid1-Accent21"/>
        <w:numPr>
          <w:ilvl w:val="0"/>
          <w:numId w:val="2"/>
        </w:numPr>
        <w:ind w:left="1440"/>
      </w:pPr>
      <w:r w:rsidRPr="00F26376">
        <w:t>The planned outcomes – Include gender outcomes (if any), specific targets</w:t>
      </w:r>
      <w:r w:rsidR="001C4924">
        <w:t>,</w:t>
      </w:r>
      <w:r w:rsidRPr="00F26376">
        <w:t xml:space="preserve"> and </w:t>
      </w:r>
      <w:r w:rsidR="003C2174">
        <w:t xml:space="preserve">indicators or criteria that will be measured either during or at the end of the project to show </w:t>
      </w:r>
      <w:proofErr w:type="gramStart"/>
      <w:r w:rsidR="003C2174">
        <w:t>whether or not</w:t>
      </w:r>
      <w:proofErr w:type="gramEnd"/>
      <w:r w:rsidR="003C2174">
        <w:t xml:space="preserve"> the project is meeting its outcomes.  </w:t>
      </w:r>
    </w:p>
    <w:p w14:paraId="03339AEC" w14:textId="77777777" w:rsidR="006338AC" w:rsidRDefault="003C2174" w:rsidP="0065174B">
      <w:pPr>
        <w:pStyle w:val="MediumGrid1-Accent21"/>
        <w:numPr>
          <w:ilvl w:val="2"/>
          <w:numId w:val="2"/>
        </w:numPr>
      </w:pPr>
      <w:r>
        <w:t xml:space="preserve">Including both quantitative and qualitative indicators is encouraged.  </w:t>
      </w:r>
    </w:p>
    <w:p w14:paraId="03339AED" w14:textId="77777777" w:rsidR="003C2174" w:rsidRDefault="003C2174" w:rsidP="0065174B">
      <w:pPr>
        <w:pStyle w:val="MediumGrid1-Accent21"/>
        <w:numPr>
          <w:ilvl w:val="2"/>
          <w:numId w:val="2"/>
        </w:numPr>
      </w:pPr>
      <w:r>
        <w:t>Please indicate the timeframe of your monitoring plan.</w:t>
      </w:r>
    </w:p>
    <w:p w14:paraId="03339AEE" w14:textId="213EA19C" w:rsidR="006338AC" w:rsidRDefault="006338AC" w:rsidP="0065174B">
      <w:pPr>
        <w:pStyle w:val="MediumGrid1-Accent21"/>
        <w:numPr>
          <w:ilvl w:val="2"/>
          <w:numId w:val="2"/>
        </w:numPr>
      </w:pPr>
      <w:r>
        <w:t>Provide gender</w:t>
      </w:r>
      <w:r w:rsidR="001C4924">
        <w:t>-</w:t>
      </w:r>
      <w:r>
        <w:t xml:space="preserve">disaggregated information where possible: </w:t>
      </w:r>
      <w:r w:rsidR="00785BCB">
        <w:t>men</w:t>
      </w:r>
      <w:r>
        <w:t xml:space="preserve">, </w:t>
      </w:r>
      <w:r w:rsidR="00785BCB">
        <w:t>women</w:t>
      </w:r>
      <w:r>
        <w:t xml:space="preserve">, </w:t>
      </w:r>
      <w:r w:rsidR="00785BCB">
        <w:t>non-binary</w:t>
      </w:r>
      <w:r>
        <w:t>, undefined.</w:t>
      </w:r>
    </w:p>
    <w:p w14:paraId="5435D248" w14:textId="77777777" w:rsidR="00C7755D" w:rsidRDefault="00C7755D" w:rsidP="00C7755D">
      <w:pPr>
        <w:numPr>
          <w:ilvl w:val="0"/>
          <w:numId w:val="2"/>
        </w:numPr>
        <w:ind w:left="1440"/>
        <w:contextualSpacing/>
      </w:pPr>
      <w:r>
        <w:t xml:space="preserve">The project’s activities </w:t>
      </w:r>
      <w:proofErr w:type="gramStart"/>
      <w:r>
        <w:t>including</w:t>
      </w:r>
      <w:proofErr w:type="gramEnd"/>
      <w:r>
        <w:t xml:space="preserve"> gender equality activities (if any).</w:t>
      </w:r>
    </w:p>
    <w:p w14:paraId="03339AF0" w14:textId="77777777" w:rsidR="003C2174" w:rsidRDefault="003C2174" w:rsidP="003C2174">
      <w:pPr>
        <w:pStyle w:val="MediumGrid1-Accent21"/>
        <w:ind w:left="0"/>
      </w:pPr>
    </w:p>
    <w:p w14:paraId="03339AF1" w14:textId="2432D870" w:rsidR="003C2174" w:rsidRDefault="003C2174" w:rsidP="008A305B">
      <w:pPr>
        <w:numPr>
          <w:ilvl w:val="0"/>
          <w:numId w:val="5"/>
        </w:numPr>
      </w:pPr>
      <w:r>
        <w:t>Describe the role of your overseas partner(s) in</w:t>
      </w:r>
      <w:r w:rsidR="005D2CB5">
        <w:t xml:space="preserve"> </w:t>
      </w:r>
      <w:r w:rsidR="00247866">
        <w:t xml:space="preserve">the </w:t>
      </w:r>
      <w:r w:rsidR="005D2CB5">
        <w:t xml:space="preserve">planned </w:t>
      </w:r>
      <w:r>
        <w:t>implement</w:t>
      </w:r>
      <w:r w:rsidR="005D2CB5">
        <w:t>ation</w:t>
      </w:r>
      <w:r>
        <w:t>, monitoring</w:t>
      </w:r>
      <w:r w:rsidR="00247866">
        <w:t>,</w:t>
      </w:r>
      <w:r>
        <w:t xml:space="preserve"> and evaluati</w:t>
      </w:r>
      <w:r w:rsidR="005D2CB5">
        <w:t>on of</w:t>
      </w:r>
      <w:r>
        <w:t xml:space="preserve"> this project.</w:t>
      </w:r>
    </w:p>
    <w:p w14:paraId="03339AF2" w14:textId="2C585D76" w:rsidR="003C2174" w:rsidRDefault="003C2174" w:rsidP="008A305B">
      <w:pPr>
        <w:numPr>
          <w:ilvl w:val="0"/>
          <w:numId w:val="6"/>
        </w:numPr>
      </w:pPr>
      <w:r>
        <w:t xml:space="preserve">Describe how the </w:t>
      </w:r>
      <w:r w:rsidR="007210CC">
        <w:t xml:space="preserve">local </w:t>
      </w:r>
      <w:r>
        <w:t xml:space="preserve">community </w:t>
      </w:r>
      <w:r w:rsidR="007210CC">
        <w:t xml:space="preserve">(or the project </w:t>
      </w:r>
      <w:r w:rsidR="0090565F">
        <w:t>participants</w:t>
      </w:r>
      <w:r w:rsidR="007210CC">
        <w:t xml:space="preserve">) </w:t>
      </w:r>
      <w:r>
        <w:t xml:space="preserve">participates in </w:t>
      </w:r>
      <w:r w:rsidR="00247866">
        <w:t xml:space="preserve">the </w:t>
      </w:r>
      <w:r w:rsidR="005D2CB5">
        <w:t>ongoing</w:t>
      </w:r>
      <w:r>
        <w:t xml:space="preserve"> planning, implementing, monitoring</w:t>
      </w:r>
      <w:r w:rsidR="00247866">
        <w:t>,</w:t>
      </w:r>
      <w:r>
        <w:t xml:space="preserve"> and evaluati</w:t>
      </w:r>
      <w:r w:rsidR="005D2CB5">
        <w:t>o</w:t>
      </w:r>
      <w:r>
        <w:t xml:space="preserve">n </w:t>
      </w:r>
      <w:r w:rsidR="005D2CB5">
        <w:t xml:space="preserve">of </w:t>
      </w:r>
      <w:r>
        <w:t>this project.</w:t>
      </w:r>
    </w:p>
    <w:p w14:paraId="03339AF3" w14:textId="77777777" w:rsidR="003C2174" w:rsidRDefault="003C2174" w:rsidP="003C2174">
      <w:pPr>
        <w:pStyle w:val="MediumGrid1-Accent21"/>
        <w:ind w:left="0"/>
      </w:pPr>
    </w:p>
    <w:p w14:paraId="03339AF4" w14:textId="77777777" w:rsidR="003C2174" w:rsidRDefault="003C2174" w:rsidP="003C2174">
      <w:pPr>
        <w:pStyle w:val="MediumGrid1-Accent21"/>
        <w:ind w:left="0"/>
      </w:pPr>
      <w:r>
        <w:t>If you have created an RBM (including LM and PMF), please attach it as an appendix.</w:t>
      </w:r>
    </w:p>
    <w:p w14:paraId="03339AF5" w14:textId="77777777" w:rsidR="003C2174" w:rsidRPr="004C2C0E" w:rsidRDefault="003C2174" w:rsidP="003C2174">
      <w:pPr>
        <w:pStyle w:val="Heading3"/>
      </w:pPr>
      <w:bookmarkStart w:id="4" w:name="_Toc328470308"/>
      <w:r>
        <w:t xml:space="preserve">II.  </w:t>
      </w:r>
      <w:r w:rsidR="007E3B84">
        <w:t>Progress Report</w:t>
      </w:r>
      <w:bookmarkEnd w:id="4"/>
    </w:p>
    <w:p w14:paraId="03339AF6" w14:textId="77777777" w:rsidR="003C2174" w:rsidRDefault="003C2174" w:rsidP="003C2174">
      <w:pPr>
        <w:pStyle w:val="MediumGrid1-Accent21"/>
        <w:ind w:left="0"/>
      </w:pPr>
      <w:r>
        <w:t xml:space="preserve">Please describe the activities completed in </w:t>
      </w:r>
      <w:r w:rsidRPr="007B06CA">
        <w:rPr>
          <w:b/>
        </w:rPr>
        <w:t>your previous year</w:t>
      </w:r>
      <w:r>
        <w:t>, including:</w:t>
      </w:r>
    </w:p>
    <w:p w14:paraId="03339AF7" w14:textId="77777777" w:rsidR="003C2174" w:rsidRDefault="003C2174" w:rsidP="008A305B">
      <w:pPr>
        <w:pStyle w:val="MediumGrid1-Accent21"/>
        <w:numPr>
          <w:ilvl w:val="0"/>
          <w:numId w:val="3"/>
        </w:numPr>
      </w:pPr>
      <w:r>
        <w:t xml:space="preserve">The outputs and activities planned for the year for which funding was </w:t>
      </w:r>
      <w:proofErr w:type="gramStart"/>
      <w:r>
        <w:t>received</w:t>
      </w:r>
      <w:proofErr w:type="gramEnd"/>
    </w:p>
    <w:p w14:paraId="03339AF8" w14:textId="77777777" w:rsidR="003C2174" w:rsidRDefault="003C2174" w:rsidP="008A305B">
      <w:pPr>
        <w:pStyle w:val="MediumGrid1-Accent21"/>
        <w:numPr>
          <w:ilvl w:val="0"/>
          <w:numId w:val="3"/>
        </w:numPr>
      </w:pPr>
      <w:r>
        <w:t>Describe the actual activities completed and outcomes achieved</w:t>
      </w:r>
      <w:r w:rsidR="007E3B84">
        <w:t xml:space="preserve">, noting any variances in progress or </w:t>
      </w:r>
      <w:proofErr w:type="gramStart"/>
      <w:r w:rsidR="007E3B84">
        <w:t>funding</w:t>
      </w:r>
      <w:proofErr w:type="gramEnd"/>
    </w:p>
    <w:p w14:paraId="03339AF9" w14:textId="77777777" w:rsidR="003C2174" w:rsidRDefault="003C2174" w:rsidP="008A305B">
      <w:pPr>
        <w:pStyle w:val="MediumGrid1-Accent21"/>
        <w:numPr>
          <w:ilvl w:val="0"/>
          <w:numId w:val="3"/>
        </w:numPr>
      </w:pPr>
      <w:r>
        <w:t>D</w:t>
      </w:r>
      <w:r w:rsidR="007E3B84">
        <w:t>escribe any change</w:t>
      </w:r>
      <w:r w:rsidR="002D4993">
        <w:t>s</w:t>
      </w:r>
      <w:r w:rsidR="007E3B84">
        <w:t xml:space="preserve"> that were mad</w:t>
      </w:r>
      <w:r>
        <w:t xml:space="preserve">e and the reason for those </w:t>
      </w:r>
      <w:proofErr w:type="gramStart"/>
      <w:r>
        <w:t>changes</w:t>
      </w:r>
      <w:proofErr w:type="gramEnd"/>
    </w:p>
    <w:p w14:paraId="03339AFA" w14:textId="77777777" w:rsidR="003C2174" w:rsidRDefault="003C2174" w:rsidP="008A305B">
      <w:pPr>
        <w:pStyle w:val="MediumGrid1-Accent21"/>
        <w:numPr>
          <w:ilvl w:val="0"/>
          <w:numId w:val="3"/>
        </w:numPr>
      </w:pPr>
      <w:r>
        <w:t xml:space="preserve">Include a report on indicators that compares planned and actual </w:t>
      </w:r>
      <w:proofErr w:type="gramStart"/>
      <w:r>
        <w:t>achievements</w:t>
      </w:r>
      <w:proofErr w:type="gramEnd"/>
    </w:p>
    <w:p w14:paraId="03339AFB" w14:textId="76C4221C" w:rsidR="00842A46" w:rsidRDefault="00842A46" w:rsidP="008A305B">
      <w:pPr>
        <w:pStyle w:val="MediumGrid1-Accent21"/>
        <w:numPr>
          <w:ilvl w:val="0"/>
          <w:numId w:val="3"/>
        </w:numPr>
      </w:pPr>
      <w:r>
        <w:t>Provide gender</w:t>
      </w:r>
      <w:r w:rsidR="00247866">
        <w:t>-</w:t>
      </w:r>
      <w:r>
        <w:t>disaggregated information where possible: m</w:t>
      </w:r>
      <w:r w:rsidR="001032BD">
        <w:t>en</w:t>
      </w:r>
      <w:r>
        <w:t xml:space="preserve">, </w:t>
      </w:r>
      <w:r w:rsidR="001032BD">
        <w:t>women</w:t>
      </w:r>
      <w:r>
        <w:t xml:space="preserve">, </w:t>
      </w:r>
      <w:r w:rsidR="001032BD">
        <w:t>non-binary</w:t>
      </w:r>
      <w:r>
        <w:t>, undefined.</w:t>
      </w:r>
    </w:p>
    <w:p w14:paraId="03339AFC" w14:textId="68F69A88" w:rsidR="003C2174" w:rsidRDefault="003C2174" w:rsidP="008A305B">
      <w:pPr>
        <w:pStyle w:val="MediumGrid1-Accent21"/>
        <w:numPr>
          <w:ilvl w:val="0"/>
          <w:numId w:val="3"/>
        </w:numPr>
      </w:pPr>
      <w:r>
        <w:t>Describe any public engagement work undertaken</w:t>
      </w:r>
      <w:r w:rsidR="00AB49DD">
        <w:t xml:space="preserve">. Please </w:t>
      </w:r>
      <w:proofErr w:type="gramStart"/>
      <w:r w:rsidR="000D745A">
        <w:t xml:space="preserve">see </w:t>
      </w:r>
      <w:r w:rsidR="00AB49DD">
        <w:t xml:space="preserve"> Appendix</w:t>
      </w:r>
      <w:proofErr w:type="gramEnd"/>
      <w:r w:rsidR="00AB49DD">
        <w:t xml:space="preserve"> 2 of the Guide for tailored information on public engagement for MGMGP supported projects.</w:t>
      </w:r>
    </w:p>
    <w:p w14:paraId="03339AFD" w14:textId="5479C537" w:rsidR="00EA418C" w:rsidRPr="005D362A" w:rsidRDefault="00EA418C" w:rsidP="00DB6C8E">
      <w:pPr>
        <w:pStyle w:val="Heading3"/>
        <w:rPr>
          <w:lang w:val="en-CA"/>
        </w:rPr>
      </w:pPr>
      <w:r>
        <w:t>II</w:t>
      </w:r>
      <w:r w:rsidR="003C4E50">
        <w:rPr>
          <w:lang w:val="en-US"/>
        </w:rPr>
        <w:t>I</w:t>
      </w:r>
      <w:r>
        <w:t xml:space="preserve">.  </w:t>
      </w:r>
      <w:r w:rsidRPr="007949D0">
        <w:t>Annual Work</w:t>
      </w:r>
      <w:r w:rsidR="0010544B">
        <w:rPr>
          <w:lang w:val="en-US"/>
        </w:rPr>
        <w:t xml:space="preserve"> P</w:t>
      </w:r>
      <w:proofErr w:type="spellStart"/>
      <w:r w:rsidRPr="007949D0">
        <w:t>lan</w:t>
      </w:r>
      <w:proofErr w:type="spellEnd"/>
      <w:r w:rsidR="005D362A">
        <w:rPr>
          <w:lang w:val="en-CA"/>
        </w:rPr>
        <w:t xml:space="preserve"> (For the current year)</w:t>
      </w:r>
    </w:p>
    <w:p w14:paraId="03339AFE" w14:textId="6AE467AE" w:rsidR="00EA418C" w:rsidRDefault="00EA418C" w:rsidP="00EA418C">
      <w:pPr>
        <w:pStyle w:val="MediumGrid1-Accent21"/>
        <w:numPr>
          <w:ilvl w:val="0"/>
          <w:numId w:val="9"/>
        </w:numPr>
      </w:pPr>
      <w:r>
        <w:t>Please describe the anticipated outcomes</w:t>
      </w:r>
      <w:r w:rsidR="00CB14C6">
        <w:t xml:space="preserve"> and number of target </w:t>
      </w:r>
      <w:r w:rsidR="0090565F">
        <w:t>participants</w:t>
      </w:r>
      <w:r w:rsidR="00CB14C6">
        <w:t xml:space="preserve"> (with </w:t>
      </w:r>
      <w:r w:rsidR="00CC604C">
        <w:t>gender</w:t>
      </w:r>
      <w:r w:rsidR="00921A2A">
        <w:t>-</w:t>
      </w:r>
      <w:r w:rsidR="00CB14C6">
        <w:t>disaggregated information)</w:t>
      </w:r>
      <w:r>
        <w:t xml:space="preserve"> for this project for the year in which funding is being requested in this application.</w:t>
      </w:r>
    </w:p>
    <w:p w14:paraId="03339AFF" w14:textId="27394B9B" w:rsidR="00EA418C" w:rsidRDefault="00EA418C" w:rsidP="00EA418C">
      <w:pPr>
        <w:pStyle w:val="MediumGrid1-Accent21"/>
        <w:numPr>
          <w:ilvl w:val="0"/>
          <w:numId w:val="9"/>
        </w:numPr>
      </w:pPr>
      <w:r>
        <w:t>Please describe the activit</w:t>
      </w:r>
      <w:r w:rsidR="00CB14C6">
        <w:t xml:space="preserve">ies and corresponding target </w:t>
      </w:r>
      <w:r w:rsidR="0090565F">
        <w:t>participants</w:t>
      </w:r>
      <w:r w:rsidR="00CB14C6">
        <w:t xml:space="preserve"> along with the indicators to track </w:t>
      </w:r>
      <w:r w:rsidR="00921A2A">
        <w:t xml:space="preserve">the </w:t>
      </w:r>
      <w:r w:rsidR="00CB14C6">
        <w:t>progress of</w:t>
      </w:r>
      <w:r>
        <w:t xml:space="preserve"> th</w:t>
      </w:r>
      <w:r w:rsidR="00CB14C6">
        <w:t>e</w:t>
      </w:r>
      <w:r>
        <w:t xml:space="preserve"> project for the year of funding being requested in this application.</w:t>
      </w:r>
    </w:p>
    <w:p w14:paraId="03339B00" w14:textId="77777777" w:rsidR="00B0089E" w:rsidRPr="004A585B" w:rsidRDefault="00B0089E" w:rsidP="003C2174"/>
    <w:p w14:paraId="03339B12" w14:textId="77777777" w:rsidR="003E758A" w:rsidRDefault="003E758A" w:rsidP="00A346BA"/>
    <w:p w14:paraId="03339B13" w14:textId="3D3D67F3" w:rsidR="0063091F" w:rsidRDefault="0063091F" w:rsidP="0063091F">
      <w:pPr>
        <w:pStyle w:val="Heading2"/>
      </w:pPr>
      <w:bookmarkStart w:id="5" w:name="_Toc328470310"/>
      <w:r>
        <w:t xml:space="preserve">Part </w:t>
      </w:r>
      <w:r w:rsidR="002A494A">
        <w:rPr>
          <w:lang w:val="en-CA"/>
        </w:rPr>
        <w:t>C</w:t>
      </w:r>
      <w:r>
        <w:t>: Sustainable Development Goals</w:t>
      </w:r>
    </w:p>
    <w:p w14:paraId="03339B14" w14:textId="2DD00CEC" w:rsidR="00AB49DD" w:rsidRDefault="00AB49DD" w:rsidP="00AB49DD">
      <w:r>
        <w:t xml:space="preserve">Please rank the following Sustainable Development Goals (SDGs) your project is going to address. In the following table, please rank 1 in the third column for the main or primary goal that your project will address and rank up to three more Goals your project is likely to address with 2, 3, and 4. You do not need to check off all the goals, only the top 4 goals that your project is going to significantly contribute to. Here is a link to the </w:t>
      </w:r>
      <w:hyperlink r:id="rId13" w:history="1">
        <w:r w:rsidRPr="00582D32">
          <w:rPr>
            <w:rStyle w:val="Hyperlink"/>
          </w:rPr>
          <w:t>SDGs targets and indicators</w:t>
        </w:r>
      </w:hyperlink>
      <w:r>
        <w:t>.</w:t>
      </w:r>
    </w:p>
    <w:p w14:paraId="03339B15" w14:textId="77777777" w:rsidR="00842A46" w:rsidRDefault="00842A46" w:rsidP="00842A4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7871"/>
        <w:gridCol w:w="714"/>
      </w:tblGrid>
      <w:tr w:rsidR="00842A46" w:rsidRPr="00BB2A1F" w14:paraId="03339B19" w14:textId="77777777" w:rsidTr="007B6841">
        <w:trPr>
          <w:trHeight w:val="440"/>
        </w:trPr>
        <w:tc>
          <w:tcPr>
            <w:tcW w:w="1008" w:type="dxa"/>
            <w:shd w:val="clear" w:color="auto" w:fill="BFBFBF"/>
            <w:vAlign w:val="center"/>
          </w:tcPr>
          <w:p w14:paraId="03339B16" w14:textId="77777777" w:rsidR="00842A46" w:rsidRPr="00BB2A1F" w:rsidRDefault="00842A46" w:rsidP="007B6841">
            <w:pPr>
              <w:jc w:val="center"/>
              <w:rPr>
                <w:b/>
              </w:rPr>
            </w:pPr>
            <w:r w:rsidRPr="00BB2A1F">
              <w:rPr>
                <w:b/>
              </w:rPr>
              <w:t>SDG #</w:t>
            </w:r>
          </w:p>
        </w:tc>
        <w:tc>
          <w:tcPr>
            <w:tcW w:w="7871" w:type="dxa"/>
            <w:shd w:val="clear" w:color="auto" w:fill="BFBFBF"/>
            <w:vAlign w:val="center"/>
          </w:tcPr>
          <w:p w14:paraId="03339B17" w14:textId="77777777" w:rsidR="00842A46" w:rsidRPr="00BB2A1F" w:rsidRDefault="00842A46" w:rsidP="007B6841">
            <w:pPr>
              <w:jc w:val="center"/>
              <w:rPr>
                <w:b/>
              </w:rPr>
            </w:pPr>
            <w:r w:rsidRPr="00BB2A1F">
              <w:rPr>
                <w:b/>
              </w:rPr>
              <w:t>Goal</w:t>
            </w:r>
            <w:r>
              <w:rPr>
                <w:b/>
              </w:rPr>
              <w:t xml:space="preserve"> Description</w:t>
            </w:r>
          </w:p>
        </w:tc>
        <w:tc>
          <w:tcPr>
            <w:tcW w:w="697" w:type="dxa"/>
            <w:shd w:val="clear" w:color="auto" w:fill="BFBFBF"/>
            <w:vAlign w:val="center"/>
          </w:tcPr>
          <w:p w14:paraId="03339B18" w14:textId="77777777" w:rsidR="00842A46" w:rsidRPr="00BB2A1F" w:rsidRDefault="00842A46" w:rsidP="007B6841">
            <w:pPr>
              <w:jc w:val="center"/>
              <w:rPr>
                <w:b/>
              </w:rPr>
            </w:pPr>
            <w:r w:rsidRPr="00BB2A1F">
              <w:rPr>
                <w:b/>
              </w:rPr>
              <w:t>Rank</w:t>
            </w:r>
          </w:p>
        </w:tc>
      </w:tr>
      <w:tr w:rsidR="00842A46" w14:paraId="03339B1D" w14:textId="77777777" w:rsidTr="007B6841">
        <w:tc>
          <w:tcPr>
            <w:tcW w:w="1008" w:type="dxa"/>
            <w:shd w:val="clear" w:color="auto" w:fill="auto"/>
          </w:tcPr>
          <w:p w14:paraId="03339B1A" w14:textId="77777777" w:rsidR="00842A46" w:rsidRDefault="00842A46" w:rsidP="007B6841">
            <w:r>
              <w:t>SDG 1</w:t>
            </w:r>
          </w:p>
        </w:tc>
        <w:tc>
          <w:tcPr>
            <w:tcW w:w="7871" w:type="dxa"/>
            <w:shd w:val="clear" w:color="auto" w:fill="auto"/>
          </w:tcPr>
          <w:p w14:paraId="03339B1B" w14:textId="77777777" w:rsidR="00842A46" w:rsidRDefault="00842A46" w:rsidP="007B6841">
            <w:r>
              <w:t>End poverty in all its forms everywhere</w:t>
            </w:r>
          </w:p>
        </w:tc>
        <w:tc>
          <w:tcPr>
            <w:tcW w:w="697" w:type="dxa"/>
            <w:shd w:val="clear" w:color="auto" w:fill="auto"/>
          </w:tcPr>
          <w:p w14:paraId="03339B1C" w14:textId="77777777" w:rsidR="00842A46" w:rsidRDefault="00842A46" w:rsidP="007B6841"/>
        </w:tc>
      </w:tr>
      <w:tr w:rsidR="00842A46" w14:paraId="03339B21" w14:textId="77777777" w:rsidTr="007B6841">
        <w:tc>
          <w:tcPr>
            <w:tcW w:w="1008" w:type="dxa"/>
            <w:shd w:val="clear" w:color="auto" w:fill="auto"/>
          </w:tcPr>
          <w:p w14:paraId="03339B1E" w14:textId="77777777" w:rsidR="00842A46" w:rsidRDefault="00842A46" w:rsidP="007B6841">
            <w:r>
              <w:t>SDG 2</w:t>
            </w:r>
          </w:p>
        </w:tc>
        <w:tc>
          <w:tcPr>
            <w:tcW w:w="7871" w:type="dxa"/>
            <w:shd w:val="clear" w:color="auto" w:fill="auto"/>
          </w:tcPr>
          <w:p w14:paraId="03339B1F" w14:textId="3B77BBFD" w:rsidR="00842A46" w:rsidRDefault="00842A46" w:rsidP="007B6841">
            <w:r w:rsidRPr="006F4D02">
              <w:t>End hunger, achieve food security and improved nutrition</w:t>
            </w:r>
            <w:r w:rsidR="00921A2A">
              <w:t>,</w:t>
            </w:r>
            <w:r w:rsidRPr="006F4D02">
              <w:t xml:space="preserve"> and promote sustainable agriculture</w:t>
            </w:r>
          </w:p>
        </w:tc>
        <w:tc>
          <w:tcPr>
            <w:tcW w:w="697" w:type="dxa"/>
            <w:shd w:val="clear" w:color="auto" w:fill="auto"/>
          </w:tcPr>
          <w:p w14:paraId="03339B20" w14:textId="77777777" w:rsidR="00842A46" w:rsidRDefault="00842A46" w:rsidP="007B6841"/>
        </w:tc>
      </w:tr>
      <w:tr w:rsidR="00842A46" w14:paraId="03339B25" w14:textId="77777777" w:rsidTr="007B6841">
        <w:tc>
          <w:tcPr>
            <w:tcW w:w="1008" w:type="dxa"/>
            <w:shd w:val="clear" w:color="auto" w:fill="auto"/>
          </w:tcPr>
          <w:p w14:paraId="03339B22" w14:textId="77777777" w:rsidR="00842A46" w:rsidRDefault="00842A46" w:rsidP="007B6841">
            <w:r>
              <w:t>SDG 3</w:t>
            </w:r>
          </w:p>
        </w:tc>
        <w:tc>
          <w:tcPr>
            <w:tcW w:w="7871" w:type="dxa"/>
            <w:shd w:val="clear" w:color="auto" w:fill="auto"/>
          </w:tcPr>
          <w:p w14:paraId="03339B23" w14:textId="77777777" w:rsidR="00842A46" w:rsidRPr="006F4D02" w:rsidRDefault="00842A46" w:rsidP="007B6841">
            <w:r w:rsidRPr="006F4D02">
              <w:t>Ensure healthy lives and promote well-being for all at all ages</w:t>
            </w:r>
          </w:p>
        </w:tc>
        <w:tc>
          <w:tcPr>
            <w:tcW w:w="697" w:type="dxa"/>
            <w:shd w:val="clear" w:color="auto" w:fill="auto"/>
          </w:tcPr>
          <w:p w14:paraId="03339B24" w14:textId="77777777" w:rsidR="00842A46" w:rsidRDefault="00842A46" w:rsidP="007B6841"/>
        </w:tc>
      </w:tr>
      <w:tr w:rsidR="00842A46" w14:paraId="03339B29" w14:textId="77777777" w:rsidTr="007B6841">
        <w:tc>
          <w:tcPr>
            <w:tcW w:w="1008" w:type="dxa"/>
            <w:shd w:val="clear" w:color="auto" w:fill="auto"/>
          </w:tcPr>
          <w:p w14:paraId="03339B26" w14:textId="77777777" w:rsidR="00842A46" w:rsidRDefault="00842A46" w:rsidP="007B6841">
            <w:r>
              <w:t>SDG 4</w:t>
            </w:r>
          </w:p>
        </w:tc>
        <w:tc>
          <w:tcPr>
            <w:tcW w:w="7871" w:type="dxa"/>
            <w:shd w:val="clear" w:color="auto" w:fill="auto"/>
          </w:tcPr>
          <w:p w14:paraId="03339B27" w14:textId="77777777" w:rsidR="00842A46" w:rsidRPr="006F4D02" w:rsidRDefault="00842A46" w:rsidP="007B6841">
            <w:r w:rsidRPr="006F4D02">
              <w:t>Ensure inclusive and equitable quality education and promote lifelong learning opportunities for all</w:t>
            </w:r>
          </w:p>
        </w:tc>
        <w:tc>
          <w:tcPr>
            <w:tcW w:w="697" w:type="dxa"/>
            <w:shd w:val="clear" w:color="auto" w:fill="auto"/>
          </w:tcPr>
          <w:p w14:paraId="03339B28" w14:textId="77777777" w:rsidR="00842A46" w:rsidRDefault="00842A46" w:rsidP="007B6841"/>
        </w:tc>
      </w:tr>
      <w:tr w:rsidR="00842A46" w14:paraId="03339B2D" w14:textId="77777777" w:rsidTr="007B6841">
        <w:tc>
          <w:tcPr>
            <w:tcW w:w="1008" w:type="dxa"/>
            <w:shd w:val="clear" w:color="auto" w:fill="auto"/>
          </w:tcPr>
          <w:p w14:paraId="03339B2A" w14:textId="77777777" w:rsidR="00842A46" w:rsidRDefault="00842A46" w:rsidP="007B6841">
            <w:r>
              <w:t>SDG 5</w:t>
            </w:r>
          </w:p>
        </w:tc>
        <w:tc>
          <w:tcPr>
            <w:tcW w:w="7871" w:type="dxa"/>
            <w:shd w:val="clear" w:color="auto" w:fill="auto"/>
          </w:tcPr>
          <w:p w14:paraId="03339B2B" w14:textId="77777777" w:rsidR="00842A46" w:rsidRPr="006F4D02" w:rsidRDefault="00842A46" w:rsidP="007B6841">
            <w:r w:rsidRPr="006F4D02">
              <w:t>Achieve gender equality and empower all women and girls</w:t>
            </w:r>
          </w:p>
        </w:tc>
        <w:tc>
          <w:tcPr>
            <w:tcW w:w="697" w:type="dxa"/>
            <w:shd w:val="clear" w:color="auto" w:fill="auto"/>
          </w:tcPr>
          <w:p w14:paraId="03339B2C" w14:textId="77777777" w:rsidR="00842A46" w:rsidRDefault="00842A46" w:rsidP="007B6841"/>
        </w:tc>
      </w:tr>
      <w:tr w:rsidR="00842A46" w14:paraId="03339B31" w14:textId="77777777" w:rsidTr="007B6841">
        <w:tc>
          <w:tcPr>
            <w:tcW w:w="1008" w:type="dxa"/>
            <w:shd w:val="clear" w:color="auto" w:fill="auto"/>
          </w:tcPr>
          <w:p w14:paraId="03339B2E" w14:textId="77777777" w:rsidR="00842A46" w:rsidRDefault="00842A46" w:rsidP="007B6841">
            <w:r>
              <w:t>SDG 6</w:t>
            </w:r>
          </w:p>
        </w:tc>
        <w:tc>
          <w:tcPr>
            <w:tcW w:w="7871" w:type="dxa"/>
            <w:shd w:val="clear" w:color="auto" w:fill="auto"/>
          </w:tcPr>
          <w:p w14:paraId="03339B2F" w14:textId="77777777" w:rsidR="00842A46" w:rsidRPr="006F4D02" w:rsidRDefault="00842A46" w:rsidP="007B6841">
            <w:r w:rsidRPr="006F4D02">
              <w:t>Ensure availability and sustainable management of water and sanitation for all</w:t>
            </w:r>
          </w:p>
        </w:tc>
        <w:tc>
          <w:tcPr>
            <w:tcW w:w="697" w:type="dxa"/>
            <w:shd w:val="clear" w:color="auto" w:fill="auto"/>
          </w:tcPr>
          <w:p w14:paraId="03339B30" w14:textId="77777777" w:rsidR="00842A46" w:rsidRDefault="00842A46" w:rsidP="007B6841"/>
        </w:tc>
      </w:tr>
      <w:tr w:rsidR="00842A46" w14:paraId="03339B35" w14:textId="77777777" w:rsidTr="007B6841">
        <w:tc>
          <w:tcPr>
            <w:tcW w:w="1008" w:type="dxa"/>
            <w:shd w:val="clear" w:color="auto" w:fill="auto"/>
          </w:tcPr>
          <w:p w14:paraId="03339B32" w14:textId="77777777" w:rsidR="00842A46" w:rsidRDefault="00842A46" w:rsidP="007B6841">
            <w:r>
              <w:t>SDG 7</w:t>
            </w:r>
          </w:p>
        </w:tc>
        <w:tc>
          <w:tcPr>
            <w:tcW w:w="7871" w:type="dxa"/>
            <w:shd w:val="clear" w:color="auto" w:fill="auto"/>
          </w:tcPr>
          <w:p w14:paraId="03339B33" w14:textId="7B73ADCD" w:rsidR="00842A46" w:rsidRPr="006F4D02" w:rsidRDefault="00842A46" w:rsidP="007B6841">
            <w:r w:rsidRPr="006F4D02">
              <w:t>Ensure access to affordable, reliable, sustainable</w:t>
            </w:r>
            <w:r w:rsidR="00921A2A">
              <w:t>,</w:t>
            </w:r>
            <w:r w:rsidRPr="006F4D02">
              <w:t xml:space="preserve"> and modern energy for all</w:t>
            </w:r>
          </w:p>
        </w:tc>
        <w:tc>
          <w:tcPr>
            <w:tcW w:w="697" w:type="dxa"/>
            <w:shd w:val="clear" w:color="auto" w:fill="auto"/>
          </w:tcPr>
          <w:p w14:paraId="03339B34" w14:textId="77777777" w:rsidR="00842A46" w:rsidRDefault="00842A46" w:rsidP="007B6841"/>
        </w:tc>
      </w:tr>
      <w:tr w:rsidR="00842A46" w14:paraId="03339B39" w14:textId="77777777" w:rsidTr="007B6841">
        <w:tc>
          <w:tcPr>
            <w:tcW w:w="1008" w:type="dxa"/>
            <w:shd w:val="clear" w:color="auto" w:fill="auto"/>
          </w:tcPr>
          <w:p w14:paraId="03339B36" w14:textId="77777777" w:rsidR="00842A46" w:rsidRDefault="00842A46" w:rsidP="007B6841">
            <w:r>
              <w:t>SDG 8</w:t>
            </w:r>
          </w:p>
        </w:tc>
        <w:tc>
          <w:tcPr>
            <w:tcW w:w="7871" w:type="dxa"/>
            <w:shd w:val="clear" w:color="auto" w:fill="auto"/>
          </w:tcPr>
          <w:p w14:paraId="03339B37" w14:textId="5DBC58D7" w:rsidR="00842A46" w:rsidRPr="006F4D02" w:rsidRDefault="00842A46" w:rsidP="007B6841">
            <w:r w:rsidRPr="006F4D02">
              <w:t>Promote sustained, inclusive</w:t>
            </w:r>
            <w:r w:rsidR="00921A2A">
              <w:t>,</w:t>
            </w:r>
            <w:r w:rsidRPr="006F4D02">
              <w:t xml:space="preserve"> and sustainable economic growth, full and productive employment</w:t>
            </w:r>
            <w:r w:rsidR="00921A2A">
              <w:t>,</w:t>
            </w:r>
            <w:r w:rsidRPr="006F4D02">
              <w:t xml:space="preserve"> and decent work for all</w:t>
            </w:r>
          </w:p>
        </w:tc>
        <w:tc>
          <w:tcPr>
            <w:tcW w:w="697" w:type="dxa"/>
            <w:shd w:val="clear" w:color="auto" w:fill="auto"/>
          </w:tcPr>
          <w:p w14:paraId="03339B38" w14:textId="77777777" w:rsidR="00842A46" w:rsidRDefault="00842A46" w:rsidP="007B6841"/>
        </w:tc>
      </w:tr>
      <w:tr w:rsidR="00842A46" w14:paraId="03339B3D" w14:textId="77777777" w:rsidTr="007B6841">
        <w:tc>
          <w:tcPr>
            <w:tcW w:w="1008" w:type="dxa"/>
            <w:shd w:val="clear" w:color="auto" w:fill="auto"/>
          </w:tcPr>
          <w:p w14:paraId="03339B3A" w14:textId="77777777" w:rsidR="00842A46" w:rsidRDefault="00842A46" w:rsidP="007B6841">
            <w:r>
              <w:t>SDG 9</w:t>
            </w:r>
          </w:p>
        </w:tc>
        <w:tc>
          <w:tcPr>
            <w:tcW w:w="7871" w:type="dxa"/>
            <w:shd w:val="clear" w:color="auto" w:fill="auto"/>
          </w:tcPr>
          <w:p w14:paraId="03339B3B" w14:textId="1DA90BF8" w:rsidR="00842A46" w:rsidRPr="006F4D02" w:rsidRDefault="00842A46" w:rsidP="007B6841">
            <w:r w:rsidRPr="006F4D02">
              <w:t>Build resilient infrastructure, promote inclusive and sustainable industrialization</w:t>
            </w:r>
            <w:r w:rsidR="00921A2A">
              <w:t>,</w:t>
            </w:r>
            <w:r w:rsidRPr="006F4D02">
              <w:t xml:space="preserve"> and foster innovation</w:t>
            </w:r>
          </w:p>
        </w:tc>
        <w:tc>
          <w:tcPr>
            <w:tcW w:w="697" w:type="dxa"/>
            <w:shd w:val="clear" w:color="auto" w:fill="auto"/>
          </w:tcPr>
          <w:p w14:paraId="03339B3C" w14:textId="77777777" w:rsidR="00842A46" w:rsidRDefault="00842A46" w:rsidP="007B6841"/>
        </w:tc>
      </w:tr>
      <w:tr w:rsidR="00842A46" w14:paraId="03339B41" w14:textId="77777777" w:rsidTr="007B6841">
        <w:tc>
          <w:tcPr>
            <w:tcW w:w="1008" w:type="dxa"/>
            <w:shd w:val="clear" w:color="auto" w:fill="auto"/>
          </w:tcPr>
          <w:p w14:paraId="03339B3E" w14:textId="77777777" w:rsidR="00842A46" w:rsidRDefault="00842A46" w:rsidP="007B6841">
            <w:r>
              <w:t>SDG 10</w:t>
            </w:r>
          </w:p>
        </w:tc>
        <w:tc>
          <w:tcPr>
            <w:tcW w:w="7871" w:type="dxa"/>
            <w:shd w:val="clear" w:color="auto" w:fill="auto"/>
          </w:tcPr>
          <w:p w14:paraId="03339B3F" w14:textId="77777777" w:rsidR="00842A46" w:rsidRPr="006F4D02" w:rsidRDefault="00842A46" w:rsidP="007B6841">
            <w:r w:rsidRPr="006F4D02">
              <w:t>Reduce inequality within and among countries</w:t>
            </w:r>
          </w:p>
        </w:tc>
        <w:tc>
          <w:tcPr>
            <w:tcW w:w="697" w:type="dxa"/>
            <w:shd w:val="clear" w:color="auto" w:fill="auto"/>
          </w:tcPr>
          <w:p w14:paraId="03339B40" w14:textId="77777777" w:rsidR="00842A46" w:rsidRDefault="00842A46" w:rsidP="007B6841"/>
        </w:tc>
      </w:tr>
      <w:tr w:rsidR="00842A46" w14:paraId="03339B45" w14:textId="77777777" w:rsidTr="007B6841">
        <w:tc>
          <w:tcPr>
            <w:tcW w:w="1008" w:type="dxa"/>
            <w:shd w:val="clear" w:color="auto" w:fill="auto"/>
          </w:tcPr>
          <w:p w14:paraId="03339B42" w14:textId="77777777" w:rsidR="00842A46" w:rsidRDefault="00842A46" w:rsidP="007B6841">
            <w:r>
              <w:t>SDG 11</w:t>
            </w:r>
          </w:p>
        </w:tc>
        <w:tc>
          <w:tcPr>
            <w:tcW w:w="7871" w:type="dxa"/>
            <w:shd w:val="clear" w:color="auto" w:fill="auto"/>
          </w:tcPr>
          <w:p w14:paraId="03339B43" w14:textId="793CF717" w:rsidR="00842A46" w:rsidRPr="006F4D02" w:rsidRDefault="00842A46" w:rsidP="007B6841">
            <w:r w:rsidRPr="006F4D02">
              <w:t>Make cities and human settlements inclusive, safe, resilient</w:t>
            </w:r>
            <w:r w:rsidR="00921A2A">
              <w:t>,</w:t>
            </w:r>
            <w:r w:rsidRPr="006F4D02">
              <w:t xml:space="preserve"> and sustainable</w:t>
            </w:r>
          </w:p>
        </w:tc>
        <w:tc>
          <w:tcPr>
            <w:tcW w:w="697" w:type="dxa"/>
            <w:shd w:val="clear" w:color="auto" w:fill="auto"/>
          </w:tcPr>
          <w:p w14:paraId="03339B44" w14:textId="77777777" w:rsidR="00842A46" w:rsidRDefault="00842A46" w:rsidP="007B6841"/>
        </w:tc>
      </w:tr>
      <w:tr w:rsidR="00842A46" w14:paraId="03339B49" w14:textId="77777777" w:rsidTr="007B6841">
        <w:tc>
          <w:tcPr>
            <w:tcW w:w="1008" w:type="dxa"/>
            <w:shd w:val="clear" w:color="auto" w:fill="auto"/>
          </w:tcPr>
          <w:p w14:paraId="03339B46" w14:textId="77777777" w:rsidR="00842A46" w:rsidRDefault="00842A46" w:rsidP="007B6841">
            <w:r>
              <w:t>SDG 12</w:t>
            </w:r>
          </w:p>
        </w:tc>
        <w:tc>
          <w:tcPr>
            <w:tcW w:w="7871" w:type="dxa"/>
            <w:shd w:val="clear" w:color="auto" w:fill="auto"/>
          </w:tcPr>
          <w:p w14:paraId="03339B47" w14:textId="77777777" w:rsidR="00842A46" w:rsidRPr="006F4D02" w:rsidRDefault="00842A46" w:rsidP="007B6841">
            <w:r w:rsidRPr="006F4D02">
              <w:t>Ensure sustainable consumption and production patterns</w:t>
            </w:r>
          </w:p>
        </w:tc>
        <w:tc>
          <w:tcPr>
            <w:tcW w:w="697" w:type="dxa"/>
            <w:shd w:val="clear" w:color="auto" w:fill="auto"/>
          </w:tcPr>
          <w:p w14:paraId="03339B48" w14:textId="77777777" w:rsidR="00842A46" w:rsidRDefault="00842A46" w:rsidP="007B6841"/>
        </w:tc>
      </w:tr>
      <w:tr w:rsidR="00842A46" w14:paraId="03339B4D" w14:textId="77777777" w:rsidTr="007B6841">
        <w:tc>
          <w:tcPr>
            <w:tcW w:w="1008" w:type="dxa"/>
            <w:shd w:val="clear" w:color="auto" w:fill="auto"/>
          </w:tcPr>
          <w:p w14:paraId="03339B4A" w14:textId="77777777" w:rsidR="00842A46" w:rsidRDefault="00842A46" w:rsidP="007B6841">
            <w:r>
              <w:t>SDG 13</w:t>
            </w:r>
          </w:p>
        </w:tc>
        <w:tc>
          <w:tcPr>
            <w:tcW w:w="7871" w:type="dxa"/>
            <w:shd w:val="clear" w:color="auto" w:fill="auto"/>
          </w:tcPr>
          <w:p w14:paraId="03339B4B" w14:textId="77777777" w:rsidR="00842A46" w:rsidRPr="006F4D02" w:rsidRDefault="00842A46" w:rsidP="007B6841">
            <w:r w:rsidRPr="006F4D02">
              <w:t>Take urgent action to combat climate change and its impacts</w:t>
            </w:r>
          </w:p>
        </w:tc>
        <w:tc>
          <w:tcPr>
            <w:tcW w:w="697" w:type="dxa"/>
            <w:shd w:val="clear" w:color="auto" w:fill="auto"/>
          </w:tcPr>
          <w:p w14:paraId="03339B4C" w14:textId="77777777" w:rsidR="00842A46" w:rsidRDefault="00842A46" w:rsidP="007B6841"/>
        </w:tc>
      </w:tr>
      <w:tr w:rsidR="00842A46" w14:paraId="03339B51" w14:textId="77777777" w:rsidTr="007B6841">
        <w:tc>
          <w:tcPr>
            <w:tcW w:w="1008" w:type="dxa"/>
            <w:shd w:val="clear" w:color="auto" w:fill="auto"/>
          </w:tcPr>
          <w:p w14:paraId="03339B4E" w14:textId="77777777" w:rsidR="00842A46" w:rsidRDefault="00842A46" w:rsidP="007B6841">
            <w:r>
              <w:t>SDG 14</w:t>
            </w:r>
          </w:p>
        </w:tc>
        <w:tc>
          <w:tcPr>
            <w:tcW w:w="7871" w:type="dxa"/>
            <w:shd w:val="clear" w:color="auto" w:fill="auto"/>
          </w:tcPr>
          <w:p w14:paraId="03339B4F" w14:textId="32E030EE" w:rsidR="00842A46" w:rsidRPr="006F4D02" w:rsidRDefault="00842A46" w:rsidP="007B6841">
            <w:r w:rsidRPr="006F4D02">
              <w:t>Conserve and sustainably use the oceans, seas</w:t>
            </w:r>
            <w:r w:rsidR="00921A2A">
              <w:t>,</w:t>
            </w:r>
            <w:r w:rsidRPr="006F4D02">
              <w:t xml:space="preserve"> and marine resources for sustainable development</w:t>
            </w:r>
          </w:p>
        </w:tc>
        <w:tc>
          <w:tcPr>
            <w:tcW w:w="697" w:type="dxa"/>
            <w:shd w:val="clear" w:color="auto" w:fill="auto"/>
          </w:tcPr>
          <w:p w14:paraId="03339B50" w14:textId="77777777" w:rsidR="00842A46" w:rsidRDefault="00842A46" w:rsidP="007B6841"/>
        </w:tc>
      </w:tr>
      <w:tr w:rsidR="00842A46" w14:paraId="03339B55" w14:textId="77777777" w:rsidTr="007B6841">
        <w:tc>
          <w:tcPr>
            <w:tcW w:w="1008" w:type="dxa"/>
            <w:shd w:val="clear" w:color="auto" w:fill="auto"/>
          </w:tcPr>
          <w:p w14:paraId="03339B52" w14:textId="77777777" w:rsidR="00842A46" w:rsidRDefault="00842A46" w:rsidP="007B6841">
            <w:r>
              <w:t>SDG 15</w:t>
            </w:r>
          </w:p>
        </w:tc>
        <w:tc>
          <w:tcPr>
            <w:tcW w:w="7871" w:type="dxa"/>
            <w:shd w:val="clear" w:color="auto" w:fill="auto"/>
          </w:tcPr>
          <w:p w14:paraId="03339B53" w14:textId="77777777" w:rsidR="00842A46" w:rsidRPr="006F4D02" w:rsidRDefault="00842A46" w:rsidP="007B6841">
            <w:r w:rsidRPr="006F4D02">
              <w:t xml:space="preserve">Protect, </w:t>
            </w:r>
            <w:proofErr w:type="gramStart"/>
            <w:r w:rsidRPr="006F4D02">
              <w:t>restore</w:t>
            </w:r>
            <w:proofErr w:type="gramEnd"/>
            <w:r w:rsidRPr="006F4D02">
              <w:t xml:space="preserve"> and promote sustainable use of terrestrial ecosystems, sustainably manage forests, combat desertification, and halt and reverse land degradation and halt biodiversity loss</w:t>
            </w:r>
          </w:p>
        </w:tc>
        <w:tc>
          <w:tcPr>
            <w:tcW w:w="697" w:type="dxa"/>
            <w:shd w:val="clear" w:color="auto" w:fill="auto"/>
          </w:tcPr>
          <w:p w14:paraId="03339B54" w14:textId="77777777" w:rsidR="00842A46" w:rsidRDefault="00842A46" w:rsidP="007B6841"/>
        </w:tc>
      </w:tr>
      <w:tr w:rsidR="00842A46" w14:paraId="03339B59" w14:textId="77777777" w:rsidTr="007B6841">
        <w:tc>
          <w:tcPr>
            <w:tcW w:w="1008" w:type="dxa"/>
            <w:shd w:val="clear" w:color="auto" w:fill="auto"/>
          </w:tcPr>
          <w:p w14:paraId="03339B56" w14:textId="77777777" w:rsidR="00842A46" w:rsidRDefault="00842A46" w:rsidP="007B6841">
            <w:r>
              <w:t>SDG 16</w:t>
            </w:r>
          </w:p>
        </w:tc>
        <w:tc>
          <w:tcPr>
            <w:tcW w:w="7871" w:type="dxa"/>
            <w:shd w:val="clear" w:color="auto" w:fill="auto"/>
          </w:tcPr>
          <w:p w14:paraId="03339B57" w14:textId="748C823A" w:rsidR="00842A46" w:rsidRPr="006F4D02" w:rsidRDefault="00842A46" w:rsidP="007B6841">
            <w:r w:rsidRPr="006F4D02">
              <w:t>Promote peaceful and inclusive societies for sustainable development, provide access to justice for all</w:t>
            </w:r>
            <w:r w:rsidR="00921A2A">
              <w:t>,</w:t>
            </w:r>
            <w:r w:rsidRPr="006F4D02">
              <w:t xml:space="preserve"> and build effective, accountable</w:t>
            </w:r>
            <w:r w:rsidR="00921A2A">
              <w:t>,</w:t>
            </w:r>
            <w:r w:rsidRPr="006F4D02">
              <w:t xml:space="preserve"> and inclusive institutions at all levels</w:t>
            </w:r>
          </w:p>
        </w:tc>
        <w:tc>
          <w:tcPr>
            <w:tcW w:w="697" w:type="dxa"/>
            <w:shd w:val="clear" w:color="auto" w:fill="auto"/>
          </w:tcPr>
          <w:p w14:paraId="03339B58" w14:textId="77777777" w:rsidR="00842A46" w:rsidRDefault="00842A46" w:rsidP="007B6841"/>
        </w:tc>
      </w:tr>
      <w:tr w:rsidR="00842A46" w14:paraId="03339B5D" w14:textId="77777777" w:rsidTr="007B6841">
        <w:tc>
          <w:tcPr>
            <w:tcW w:w="1008" w:type="dxa"/>
            <w:shd w:val="clear" w:color="auto" w:fill="auto"/>
          </w:tcPr>
          <w:p w14:paraId="03339B5A" w14:textId="77777777" w:rsidR="00842A46" w:rsidRDefault="00842A46" w:rsidP="007B6841">
            <w:r>
              <w:t>SDG 17</w:t>
            </w:r>
          </w:p>
        </w:tc>
        <w:tc>
          <w:tcPr>
            <w:tcW w:w="7871" w:type="dxa"/>
            <w:shd w:val="clear" w:color="auto" w:fill="auto"/>
          </w:tcPr>
          <w:p w14:paraId="03339B5B" w14:textId="77777777" w:rsidR="00842A46" w:rsidRPr="006F4D02" w:rsidRDefault="00842A46" w:rsidP="007B6841">
            <w:r w:rsidRPr="006F4D02">
              <w:t>Strengthen the means of implementation and revitalize the Global Partnership for Sustainable Development</w:t>
            </w:r>
          </w:p>
        </w:tc>
        <w:tc>
          <w:tcPr>
            <w:tcW w:w="697" w:type="dxa"/>
            <w:shd w:val="clear" w:color="auto" w:fill="auto"/>
          </w:tcPr>
          <w:p w14:paraId="03339B5C" w14:textId="77777777" w:rsidR="00842A46" w:rsidRDefault="00842A46" w:rsidP="007B6841"/>
        </w:tc>
      </w:tr>
    </w:tbl>
    <w:p w14:paraId="03339B5E" w14:textId="77777777" w:rsidR="00842A46" w:rsidRDefault="00842A46" w:rsidP="00842A46"/>
    <w:p w14:paraId="03339B5F" w14:textId="4D6CF084" w:rsidR="00DD2C5F" w:rsidRDefault="00DD2C5F" w:rsidP="00DD2C5F">
      <w:r>
        <w:t xml:space="preserve">Once you select the top four SDGs most relevant to your project, please do </w:t>
      </w:r>
      <w:r w:rsidR="00921A2A">
        <w:t xml:space="preserve">the </w:t>
      </w:r>
      <w:r>
        <w:t>following for the top 1 ranked Goal:</w:t>
      </w:r>
    </w:p>
    <w:p w14:paraId="03339B60" w14:textId="77777777" w:rsidR="00651512" w:rsidRDefault="00651512" w:rsidP="00DD2C5F"/>
    <w:p w14:paraId="03339B61" w14:textId="36E1AB70" w:rsidR="00DD2C5F" w:rsidRDefault="00DD2C5F" w:rsidP="00DD2C5F">
      <w:pPr>
        <w:pStyle w:val="ListParagraph"/>
        <w:numPr>
          <w:ilvl w:val="0"/>
          <w:numId w:val="11"/>
        </w:numPr>
      </w:pPr>
      <w:r>
        <w:t xml:space="preserve">Select the most relevant target (or targets) from the </w:t>
      </w:r>
      <w:hyperlink r:id="rId14" w:history="1">
        <w:r w:rsidRPr="0025303E">
          <w:rPr>
            <w:rStyle w:val="Hyperlink"/>
          </w:rPr>
          <w:t xml:space="preserve">list of </w:t>
        </w:r>
        <w:r>
          <w:rPr>
            <w:rStyle w:val="Hyperlink"/>
          </w:rPr>
          <w:t>SDG Targets and I</w:t>
        </w:r>
        <w:r w:rsidRPr="0025303E">
          <w:rPr>
            <w:rStyle w:val="Hyperlink"/>
          </w:rPr>
          <w:t>ndicators</w:t>
        </w:r>
      </w:hyperlink>
      <w:r>
        <w:t>. Note that mostly these targets and corresponding indicators are at the macro level, which appear</w:t>
      </w:r>
      <w:r w:rsidR="00921A2A">
        <w:t>s</w:t>
      </w:r>
      <w:r>
        <w:t xml:space="preserve"> to match for larger country</w:t>
      </w:r>
      <w:r w:rsidR="00921A2A">
        <w:t>-</w:t>
      </w:r>
      <w:r>
        <w:t>level government projects. We need to downscale and make appropriately sized project targets (and indicators) that contribute to achiev</w:t>
      </w:r>
      <w:r w:rsidR="00C47357">
        <w:t>ing</w:t>
      </w:r>
      <w:r>
        <w:t xml:space="preserve"> the corresponding SDG. </w:t>
      </w:r>
    </w:p>
    <w:p w14:paraId="03339B62" w14:textId="5FABEE76" w:rsidR="00DD2C5F" w:rsidRDefault="00DD2C5F" w:rsidP="00DD2C5F">
      <w:pPr>
        <w:pStyle w:val="ListParagraph"/>
        <w:numPr>
          <w:ilvl w:val="0"/>
          <w:numId w:val="11"/>
        </w:numPr>
      </w:pPr>
      <w:r>
        <w:t xml:space="preserve">Once you choose and adapt the target, look at the indicators that you have already developed in Part </w:t>
      </w:r>
      <w:r w:rsidR="0025140C">
        <w:t>B</w:t>
      </w:r>
      <w:r w:rsidR="003A3EA3">
        <w:t xml:space="preserve">, </w:t>
      </w:r>
      <w:r>
        <w:t xml:space="preserve">Section </w:t>
      </w:r>
      <w:r w:rsidR="00E403B4">
        <w:t>I</w:t>
      </w:r>
      <w:r>
        <w:t xml:space="preserve"> of this proposal, and select the most appropriate indicator for the corresponding target that you intend to meet in the project. </w:t>
      </w:r>
    </w:p>
    <w:p w14:paraId="03339B63" w14:textId="77777777" w:rsidR="00DD2C5F" w:rsidRDefault="00DD2C5F" w:rsidP="00DD2C5F">
      <w:pPr>
        <w:pStyle w:val="ListParagraph"/>
        <w:numPr>
          <w:ilvl w:val="0"/>
          <w:numId w:val="11"/>
        </w:numPr>
      </w:pPr>
      <w:r>
        <w:t xml:space="preserve">Please keep in mind that you do not have to develop additional targets and indicators to show your contribution to SDGs, but rather you need to find your project targets and indicators that are relevant for SDG reporting. Apart from the targets and indicators that are relevant to contribute towards achieving the SDGs, you may still have project targets and indicators that are not in line with the SDG ones. </w:t>
      </w:r>
    </w:p>
    <w:p w14:paraId="03339B64" w14:textId="77777777" w:rsidR="00DD2C5F" w:rsidRDefault="00DD2C5F" w:rsidP="00DD2C5F"/>
    <w:p w14:paraId="03339B65" w14:textId="77777777" w:rsidR="0010544B" w:rsidRDefault="0010544B" w:rsidP="0010544B">
      <w:r>
        <w:t xml:space="preserve">The following table will provide you a </w:t>
      </w:r>
      <w:r w:rsidRPr="00082060">
        <w:t>guide:</w:t>
      </w:r>
    </w:p>
    <w:p w14:paraId="03339B66" w14:textId="77777777" w:rsidR="00E66DB0" w:rsidRDefault="00E66DB0" w:rsidP="0010544B"/>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0"/>
        <w:gridCol w:w="1810"/>
        <w:gridCol w:w="1810"/>
        <w:gridCol w:w="1810"/>
        <w:gridCol w:w="1811"/>
      </w:tblGrid>
      <w:tr w:rsidR="00091378" w14:paraId="03339B6D" w14:textId="77777777" w:rsidTr="00091378">
        <w:trPr>
          <w:cnfStyle w:val="100000000000" w:firstRow="1" w:lastRow="0" w:firstColumn="0" w:lastColumn="0" w:oddVBand="0" w:evenVBand="0" w:oddHBand="0" w:evenHBand="0" w:firstRowFirstColumn="0" w:firstRowLastColumn="0" w:lastRowFirstColumn="0" w:lastRowLastColumn="0"/>
          <w:trHeight w:val="910"/>
        </w:trPr>
        <w:tc>
          <w:tcPr>
            <w:cnfStyle w:val="001000000000" w:firstRow="0" w:lastRow="0" w:firstColumn="1" w:lastColumn="0" w:oddVBand="0" w:evenVBand="0" w:oddHBand="0" w:evenHBand="0" w:firstRowFirstColumn="0" w:firstRowLastColumn="0" w:lastRowFirstColumn="0" w:lastRowLastColumn="0"/>
            <w:tcW w:w="1810" w:type="dxa"/>
            <w:tcBorders>
              <w:top w:val="single" w:sz="4" w:space="0" w:color="auto"/>
              <w:left w:val="single" w:sz="4" w:space="0" w:color="auto"/>
              <w:bottom w:val="single" w:sz="4" w:space="0" w:color="auto"/>
              <w:right w:val="single" w:sz="4" w:space="0" w:color="auto"/>
            </w:tcBorders>
            <w:vAlign w:val="center"/>
            <w:hideMark/>
          </w:tcPr>
          <w:p w14:paraId="03339B67" w14:textId="77777777" w:rsidR="00091378" w:rsidRPr="00E66DB0" w:rsidRDefault="00091378" w:rsidP="00E66DB0">
            <w:pPr>
              <w:rPr>
                <w:b w:val="0"/>
                <w:bCs w:val="0"/>
                <w:i/>
              </w:rPr>
            </w:pPr>
            <w:r w:rsidRPr="00E66DB0">
              <w:rPr>
                <w:i/>
              </w:rPr>
              <w:t>SDG</w:t>
            </w:r>
            <w:r w:rsidRPr="00E66DB0">
              <w:rPr>
                <w:b w:val="0"/>
                <w:bCs w:val="0"/>
                <w:i/>
              </w:rPr>
              <w:t xml:space="preserve"> Target (from original Application)</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3339B68" w14:textId="77777777" w:rsidR="00091378" w:rsidRPr="00E66DB0" w:rsidRDefault="00091378" w:rsidP="00E66DB0">
            <w:pPr>
              <w:cnfStyle w:val="100000000000" w:firstRow="1" w:lastRow="0" w:firstColumn="0" w:lastColumn="0" w:oddVBand="0" w:evenVBand="0" w:oddHBand="0" w:evenHBand="0" w:firstRowFirstColumn="0" w:firstRowLastColumn="0" w:lastRowFirstColumn="0" w:lastRowLastColumn="0"/>
              <w:rPr>
                <w:b w:val="0"/>
                <w:bCs w:val="0"/>
                <w:i/>
              </w:rPr>
            </w:pPr>
            <w:r w:rsidRPr="00E66DB0">
              <w:rPr>
                <w:b w:val="0"/>
                <w:bCs w:val="0"/>
                <w:i/>
              </w:rPr>
              <w:t>Project Target</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3339B69" w14:textId="77777777" w:rsidR="00091378" w:rsidRPr="00E66DB0" w:rsidRDefault="00091378" w:rsidP="00E66DB0">
            <w:pPr>
              <w:cnfStyle w:val="100000000000" w:firstRow="1" w:lastRow="0" w:firstColumn="0" w:lastColumn="0" w:oddVBand="0" w:evenVBand="0" w:oddHBand="0" w:evenHBand="0" w:firstRowFirstColumn="0" w:firstRowLastColumn="0" w:lastRowFirstColumn="0" w:lastRowLastColumn="0"/>
              <w:rPr>
                <w:b w:val="0"/>
                <w:bCs w:val="0"/>
                <w:i/>
              </w:rPr>
            </w:pPr>
            <w:r w:rsidRPr="00E66DB0">
              <w:rPr>
                <w:b w:val="0"/>
                <w:bCs w:val="0"/>
                <w:i/>
              </w:rPr>
              <w:t xml:space="preserve">Indicator(s) </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3339B6A" w14:textId="77777777" w:rsidR="00091378" w:rsidRPr="00E66DB0" w:rsidRDefault="00091378" w:rsidP="00E66DB0">
            <w:pPr>
              <w:cnfStyle w:val="100000000000" w:firstRow="1" w:lastRow="0" w:firstColumn="0" w:lastColumn="0" w:oddVBand="0" w:evenVBand="0" w:oddHBand="0" w:evenHBand="0" w:firstRowFirstColumn="0" w:firstRowLastColumn="0" w:lastRowFirstColumn="0" w:lastRowLastColumn="0"/>
              <w:rPr>
                <w:b w:val="0"/>
                <w:bCs w:val="0"/>
                <w:i/>
              </w:rPr>
            </w:pPr>
            <w:r w:rsidRPr="00E66DB0">
              <w:rPr>
                <w:b w:val="0"/>
                <w:bCs w:val="0"/>
                <w:i/>
              </w:rPr>
              <w:t xml:space="preserve">Progress </w:t>
            </w:r>
            <w:proofErr w:type="spellStart"/>
            <w:r w:rsidRPr="00E66DB0">
              <w:rPr>
                <w:b w:val="0"/>
                <w:bCs w:val="0"/>
                <w:i/>
              </w:rPr>
              <w:t>Yr</w:t>
            </w:r>
            <w:proofErr w:type="spellEnd"/>
            <w:r w:rsidRPr="00E66DB0">
              <w:rPr>
                <w:b w:val="0"/>
                <w:bCs w:val="0"/>
                <w:i/>
              </w:rPr>
              <w:t xml:space="preserve"> 1</w:t>
            </w:r>
          </w:p>
        </w:tc>
        <w:tc>
          <w:tcPr>
            <w:tcW w:w="1811" w:type="dxa"/>
            <w:tcBorders>
              <w:top w:val="single" w:sz="4" w:space="0" w:color="auto"/>
              <w:left w:val="single" w:sz="4" w:space="0" w:color="auto"/>
              <w:bottom w:val="single" w:sz="4" w:space="0" w:color="auto"/>
              <w:right w:val="single" w:sz="4" w:space="0" w:color="auto"/>
            </w:tcBorders>
            <w:vAlign w:val="center"/>
            <w:hideMark/>
          </w:tcPr>
          <w:p w14:paraId="03339B6B" w14:textId="77777777" w:rsidR="00091378" w:rsidRPr="00E66DB0" w:rsidRDefault="00091378" w:rsidP="00E66DB0">
            <w:pPr>
              <w:cnfStyle w:val="100000000000" w:firstRow="1" w:lastRow="0" w:firstColumn="0" w:lastColumn="0" w:oddVBand="0" w:evenVBand="0" w:oddHBand="0" w:evenHBand="0" w:firstRowFirstColumn="0" w:firstRowLastColumn="0" w:lastRowFirstColumn="0" w:lastRowLastColumn="0"/>
              <w:rPr>
                <w:b w:val="0"/>
                <w:bCs w:val="0"/>
                <w:i/>
              </w:rPr>
            </w:pPr>
            <w:proofErr w:type="spellStart"/>
            <w:r w:rsidRPr="00E66DB0">
              <w:rPr>
                <w:b w:val="0"/>
                <w:bCs w:val="0"/>
                <w:i/>
              </w:rPr>
              <w:t>Yr</w:t>
            </w:r>
            <w:proofErr w:type="spellEnd"/>
            <w:r w:rsidRPr="00E66DB0">
              <w:rPr>
                <w:b w:val="0"/>
                <w:bCs w:val="0"/>
                <w:i/>
              </w:rPr>
              <w:t xml:space="preserve"> 2 </w:t>
            </w:r>
          </w:p>
        </w:tc>
      </w:tr>
      <w:tr w:rsidR="00091378" w14:paraId="03339B74" w14:textId="77777777" w:rsidTr="0009137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810" w:type="dxa"/>
            <w:tcBorders>
              <w:top w:val="single" w:sz="4" w:space="0" w:color="auto"/>
            </w:tcBorders>
            <w:hideMark/>
          </w:tcPr>
          <w:p w14:paraId="03339B6E" w14:textId="77777777" w:rsidR="00091378" w:rsidRPr="00E66DB0" w:rsidRDefault="00091378" w:rsidP="00E66DB0">
            <w:pPr>
              <w:rPr>
                <w:b w:val="0"/>
                <w:bCs w:val="0"/>
                <w:sz w:val="20"/>
                <w:szCs w:val="20"/>
              </w:rPr>
            </w:pPr>
            <w:r w:rsidRPr="00E66DB0">
              <w:rPr>
                <w:b w:val="0"/>
                <w:bCs w:val="0"/>
              </w:rPr>
              <w:t> </w:t>
            </w:r>
            <w:r w:rsidRPr="00E66DB0">
              <w:rPr>
                <w:b w:val="0"/>
                <w:bCs w:val="0"/>
                <w:sz w:val="20"/>
                <w:szCs w:val="20"/>
              </w:rPr>
              <w:t>1.</w:t>
            </w:r>
          </w:p>
        </w:tc>
        <w:tc>
          <w:tcPr>
            <w:tcW w:w="1810" w:type="dxa"/>
            <w:tcBorders>
              <w:top w:val="single" w:sz="4" w:space="0" w:color="auto"/>
            </w:tcBorders>
            <w:hideMark/>
          </w:tcPr>
          <w:p w14:paraId="03339B6F" w14:textId="77777777" w:rsidR="00091378" w:rsidRPr="00E66DB0" w:rsidRDefault="00091378" w:rsidP="00E66DB0">
            <w:pPr>
              <w:cnfStyle w:val="000000100000" w:firstRow="0" w:lastRow="0" w:firstColumn="0" w:lastColumn="0" w:oddVBand="0" w:evenVBand="0" w:oddHBand="1" w:evenHBand="0" w:firstRowFirstColumn="0" w:firstRowLastColumn="0" w:lastRowFirstColumn="0" w:lastRowLastColumn="0"/>
              <w:rPr>
                <w:sz w:val="20"/>
                <w:szCs w:val="20"/>
              </w:rPr>
            </w:pPr>
            <w:r>
              <w:t> </w:t>
            </w:r>
            <w:r>
              <w:rPr>
                <w:sz w:val="20"/>
                <w:szCs w:val="20"/>
              </w:rPr>
              <w:t>1.</w:t>
            </w:r>
          </w:p>
        </w:tc>
        <w:tc>
          <w:tcPr>
            <w:tcW w:w="1810" w:type="dxa"/>
            <w:tcBorders>
              <w:top w:val="single" w:sz="4" w:space="0" w:color="auto"/>
            </w:tcBorders>
            <w:hideMark/>
          </w:tcPr>
          <w:p w14:paraId="03339B70" w14:textId="77777777" w:rsidR="00091378" w:rsidRPr="00E66DB0" w:rsidRDefault="00091378" w:rsidP="00E66DB0">
            <w:pPr>
              <w:cnfStyle w:val="000000100000" w:firstRow="0" w:lastRow="0" w:firstColumn="0" w:lastColumn="0" w:oddVBand="0" w:evenVBand="0" w:oddHBand="1" w:evenHBand="0" w:firstRowFirstColumn="0" w:firstRowLastColumn="0" w:lastRowFirstColumn="0" w:lastRowLastColumn="0"/>
              <w:rPr>
                <w:sz w:val="20"/>
                <w:szCs w:val="20"/>
              </w:rPr>
            </w:pPr>
            <w:r>
              <w:t> </w:t>
            </w:r>
            <w:r>
              <w:rPr>
                <w:sz w:val="20"/>
                <w:szCs w:val="20"/>
              </w:rPr>
              <w:t>1.</w:t>
            </w:r>
          </w:p>
        </w:tc>
        <w:tc>
          <w:tcPr>
            <w:tcW w:w="1810" w:type="dxa"/>
            <w:tcBorders>
              <w:top w:val="single" w:sz="4" w:space="0" w:color="auto"/>
            </w:tcBorders>
            <w:hideMark/>
          </w:tcPr>
          <w:p w14:paraId="03339B71" w14:textId="77777777" w:rsidR="00091378" w:rsidRPr="00E66DB0" w:rsidRDefault="00091378" w:rsidP="00E66DB0">
            <w:pPr>
              <w:cnfStyle w:val="000000100000" w:firstRow="0" w:lastRow="0" w:firstColumn="0" w:lastColumn="0" w:oddVBand="0" w:evenVBand="0" w:oddHBand="1" w:evenHBand="0" w:firstRowFirstColumn="0" w:firstRowLastColumn="0" w:lastRowFirstColumn="0" w:lastRowLastColumn="0"/>
              <w:rPr>
                <w:sz w:val="20"/>
                <w:szCs w:val="20"/>
              </w:rPr>
            </w:pPr>
            <w:r>
              <w:t> </w:t>
            </w:r>
            <w:r>
              <w:rPr>
                <w:sz w:val="20"/>
                <w:szCs w:val="20"/>
              </w:rPr>
              <w:t>1.</w:t>
            </w:r>
          </w:p>
        </w:tc>
        <w:tc>
          <w:tcPr>
            <w:tcW w:w="1811" w:type="dxa"/>
            <w:tcBorders>
              <w:top w:val="single" w:sz="4" w:space="0" w:color="auto"/>
            </w:tcBorders>
            <w:hideMark/>
          </w:tcPr>
          <w:p w14:paraId="03339B72" w14:textId="77777777" w:rsidR="00091378" w:rsidRPr="00E66DB0" w:rsidRDefault="00091378" w:rsidP="00E66DB0">
            <w:pPr>
              <w:cnfStyle w:val="000000100000" w:firstRow="0" w:lastRow="0" w:firstColumn="0" w:lastColumn="0" w:oddVBand="0" w:evenVBand="0" w:oddHBand="1" w:evenHBand="0" w:firstRowFirstColumn="0" w:firstRowLastColumn="0" w:lastRowFirstColumn="0" w:lastRowLastColumn="0"/>
              <w:rPr>
                <w:sz w:val="20"/>
                <w:szCs w:val="20"/>
              </w:rPr>
            </w:pPr>
            <w:r>
              <w:t> </w:t>
            </w:r>
            <w:r>
              <w:rPr>
                <w:sz w:val="20"/>
                <w:szCs w:val="20"/>
              </w:rPr>
              <w:t>1.</w:t>
            </w:r>
          </w:p>
        </w:tc>
      </w:tr>
      <w:tr w:rsidR="00091378" w14:paraId="03339B7B" w14:textId="77777777" w:rsidTr="00091378">
        <w:trPr>
          <w:trHeight w:val="366"/>
        </w:trPr>
        <w:tc>
          <w:tcPr>
            <w:cnfStyle w:val="001000000000" w:firstRow="0" w:lastRow="0" w:firstColumn="1" w:lastColumn="0" w:oddVBand="0" w:evenVBand="0" w:oddHBand="0" w:evenHBand="0" w:firstRowFirstColumn="0" w:firstRowLastColumn="0" w:lastRowFirstColumn="0" w:lastRowLastColumn="0"/>
            <w:tcW w:w="1810" w:type="dxa"/>
            <w:hideMark/>
          </w:tcPr>
          <w:p w14:paraId="03339B75" w14:textId="77777777" w:rsidR="00091378" w:rsidRPr="00E66DB0" w:rsidRDefault="00091378" w:rsidP="00E66DB0">
            <w:pPr>
              <w:rPr>
                <w:b w:val="0"/>
                <w:bCs w:val="0"/>
                <w:sz w:val="20"/>
                <w:szCs w:val="20"/>
              </w:rPr>
            </w:pPr>
            <w:r w:rsidRPr="00E66DB0">
              <w:rPr>
                <w:b w:val="0"/>
                <w:bCs w:val="0"/>
                <w:sz w:val="20"/>
                <w:szCs w:val="20"/>
              </w:rPr>
              <w:t> 2.</w:t>
            </w:r>
          </w:p>
        </w:tc>
        <w:tc>
          <w:tcPr>
            <w:tcW w:w="1810" w:type="dxa"/>
            <w:hideMark/>
          </w:tcPr>
          <w:p w14:paraId="03339B76"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sz w:val="20"/>
                <w:szCs w:val="20"/>
                <w:lang w:bidi="en-US"/>
              </w:rPr>
            </w:pPr>
            <w:r w:rsidRPr="00E66DB0">
              <w:rPr>
                <w:rFonts w:ascii="Calibri" w:eastAsia="Calibri" w:hAnsi="Calibri"/>
                <w:sz w:val="20"/>
                <w:szCs w:val="20"/>
                <w:lang w:bidi="en-US"/>
              </w:rPr>
              <w:t> 2.</w:t>
            </w:r>
          </w:p>
        </w:tc>
        <w:tc>
          <w:tcPr>
            <w:tcW w:w="1810" w:type="dxa"/>
            <w:hideMark/>
          </w:tcPr>
          <w:p w14:paraId="03339B77"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sz w:val="20"/>
                <w:szCs w:val="20"/>
                <w:lang w:bidi="en-US"/>
              </w:rPr>
            </w:pPr>
            <w:r w:rsidRPr="00E66DB0">
              <w:rPr>
                <w:rFonts w:ascii="Calibri" w:eastAsia="Calibri" w:hAnsi="Calibri"/>
                <w:sz w:val="20"/>
                <w:szCs w:val="20"/>
                <w:lang w:bidi="en-US"/>
              </w:rPr>
              <w:t> 2.</w:t>
            </w:r>
          </w:p>
        </w:tc>
        <w:tc>
          <w:tcPr>
            <w:tcW w:w="1810" w:type="dxa"/>
            <w:hideMark/>
          </w:tcPr>
          <w:p w14:paraId="03339B78"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sz w:val="20"/>
                <w:szCs w:val="20"/>
                <w:lang w:bidi="en-US"/>
              </w:rPr>
            </w:pPr>
            <w:r w:rsidRPr="00E66DB0">
              <w:rPr>
                <w:rFonts w:ascii="Calibri" w:eastAsia="Calibri" w:hAnsi="Calibri"/>
                <w:sz w:val="20"/>
                <w:szCs w:val="20"/>
                <w:lang w:bidi="en-US"/>
              </w:rPr>
              <w:t> 2.</w:t>
            </w:r>
          </w:p>
        </w:tc>
        <w:tc>
          <w:tcPr>
            <w:tcW w:w="1811" w:type="dxa"/>
            <w:hideMark/>
          </w:tcPr>
          <w:p w14:paraId="03339B79"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sz w:val="20"/>
                <w:szCs w:val="20"/>
                <w:lang w:bidi="en-US"/>
              </w:rPr>
            </w:pPr>
            <w:r w:rsidRPr="00E66DB0">
              <w:rPr>
                <w:rFonts w:ascii="Calibri" w:eastAsia="Calibri" w:hAnsi="Calibri"/>
                <w:sz w:val="20"/>
                <w:szCs w:val="20"/>
                <w:lang w:bidi="en-US"/>
              </w:rPr>
              <w:t> 2.</w:t>
            </w:r>
          </w:p>
        </w:tc>
      </w:tr>
      <w:tr w:rsidR="00091378" w14:paraId="03339B82" w14:textId="77777777" w:rsidTr="00091378">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810" w:type="dxa"/>
            <w:hideMark/>
          </w:tcPr>
          <w:p w14:paraId="03339B7C" w14:textId="77777777" w:rsidR="00091378" w:rsidRPr="00E66DB0" w:rsidRDefault="00091378">
            <w:pPr>
              <w:pStyle w:val="ydpeb39c700msonormal"/>
              <w:spacing w:after="0" w:afterAutospacing="0"/>
              <w:rPr>
                <w:rFonts w:ascii="Calibri" w:eastAsia="Calibri" w:hAnsi="Calibri"/>
                <w:b w:val="0"/>
                <w:lang w:bidi="en-US"/>
              </w:rPr>
            </w:pPr>
            <w:r w:rsidRPr="00E66DB0">
              <w:rPr>
                <w:rFonts w:ascii="Calibri" w:eastAsia="Calibri" w:hAnsi="Calibri"/>
                <w:b w:val="0"/>
                <w:lang w:bidi="en-US"/>
              </w:rPr>
              <w:t>Other Project Targets</w:t>
            </w:r>
          </w:p>
        </w:tc>
        <w:tc>
          <w:tcPr>
            <w:tcW w:w="1810" w:type="dxa"/>
            <w:hideMark/>
          </w:tcPr>
          <w:p w14:paraId="03339B7D" w14:textId="77777777" w:rsidR="00091378" w:rsidRDefault="00091378">
            <w:pPr>
              <w:pStyle w:val="ydpeb39c700msonormal"/>
              <w:spacing w:after="0" w:afterAutospacing="0"/>
              <w:cnfStyle w:val="000000100000" w:firstRow="0" w:lastRow="0" w:firstColumn="0" w:lastColumn="0" w:oddVBand="0" w:evenVBand="0" w:oddHBand="1" w:evenHBand="0" w:firstRowFirstColumn="0" w:firstRowLastColumn="0" w:lastRowFirstColumn="0" w:lastRowLastColumn="0"/>
            </w:pPr>
            <w:r>
              <w:t> </w:t>
            </w:r>
          </w:p>
        </w:tc>
        <w:tc>
          <w:tcPr>
            <w:tcW w:w="1810" w:type="dxa"/>
            <w:hideMark/>
          </w:tcPr>
          <w:p w14:paraId="03339B7E" w14:textId="77777777" w:rsidR="00091378" w:rsidRDefault="00091378">
            <w:pPr>
              <w:pStyle w:val="ydpeb39c700msonormal"/>
              <w:spacing w:after="0" w:afterAutospacing="0"/>
              <w:cnfStyle w:val="000000100000" w:firstRow="0" w:lastRow="0" w:firstColumn="0" w:lastColumn="0" w:oddVBand="0" w:evenVBand="0" w:oddHBand="1" w:evenHBand="0" w:firstRowFirstColumn="0" w:firstRowLastColumn="0" w:lastRowFirstColumn="0" w:lastRowLastColumn="0"/>
            </w:pPr>
            <w:r>
              <w:t> </w:t>
            </w:r>
          </w:p>
        </w:tc>
        <w:tc>
          <w:tcPr>
            <w:tcW w:w="1810" w:type="dxa"/>
            <w:hideMark/>
          </w:tcPr>
          <w:p w14:paraId="03339B7F" w14:textId="77777777" w:rsidR="00091378" w:rsidRDefault="00091378">
            <w:pPr>
              <w:pStyle w:val="ydpeb39c700msonormal"/>
              <w:spacing w:after="0" w:afterAutospacing="0"/>
              <w:cnfStyle w:val="000000100000" w:firstRow="0" w:lastRow="0" w:firstColumn="0" w:lastColumn="0" w:oddVBand="0" w:evenVBand="0" w:oddHBand="1" w:evenHBand="0" w:firstRowFirstColumn="0" w:firstRowLastColumn="0" w:lastRowFirstColumn="0" w:lastRowLastColumn="0"/>
            </w:pPr>
            <w:r>
              <w:t> </w:t>
            </w:r>
          </w:p>
        </w:tc>
        <w:tc>
          <w:tcPr>
            <w:tcW w:w="1811" w:type="dxa"/>
            <w:hideMark/>
          </w:tcPr>
          <w:p w14:paraId="03339B80" w14:textId="77777777" w:rsidR="00091378" w:rsidRDefault="00091378">
            <w:pPr>
              <w:pStyle w:val="ydpeb39c700msonormal"/>
              <w:spacing w:after="0" w:afterAutospacing="0"/>
              <w:cnfStyle w:val="000000100000" w:firstRow="0" w:lastRow="0" w:firstColumn="0" w:lastColumn="0" w:oddVBand="0" w:evenVBand="0" w:oddHBand="1" w:evenHBand="0" w:firstRowFirstColumn="0" w:firstRowLastColumn="0" w:lastRowFirstColumn="0" w:lastRowLastColumn="0"/>
            </w:pPr>
            <w:r>
              <w:t> </w:t>
            </w:r>
          </w:p>
        </w:tc>
      </w:tr>
      <w:tr w:rsidR="00091378" w14:paraId="03339B89" w14:textId="77777777" w:rsidTr="00091378">
        <w:trPr>
          <w:trHeight w:val="394"/>
        </w:trPr>
        <w:tc>
          <w:tcPr>
            <w:cnfStyle w:val="001000000000" w:firstRow="0" w:lastRow="0" w:firstColumn="1" w:lastColumn="0" w:oddVBand="0" w:evenVBand="0" w:oddHBand="0" w:evenHBand="0" w:firstRowFirstColumn="0" w:firstRowLastColumn="0" w:lastRowFirstColumn="0" w:lastRowLastColumn="0"/>
            <w:tcW w:w="1810" w:type="dxa"/>
            <w:hideMark/>
          </w:tcPr>
          <w:p w14:paraId="03339B83" w14:textId="77777777" w:rsidR="00091378" w:rsidRPr="00E66DB0" w:rsidRDefault="00091378" w:rsidP="00E66DB0">
            <w:pPr>
              <w:rPr>
                <w:b w:val="0"/>
                <w:bCs w:val="0"/>
                <w:sz w:val="20"/>
                <w:szCs w:val="20"/>
              </w:rPr>
            </w:pPr>
          </w:p>
        </w:tc>
        <w:tc>
          <w:tcPr>
            <w:tcW w:w="1810" w:type="dxa"/>
            <w:hideMark/>
          </w:tcPr>
          <w:p w14:paraId="03339B84" w14:textId="77777777" w:rsidR="00091378" w:rsidRPr="004A2138"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lang w:bidi="en-US"/>
              </w:rPr>
            </w:pPr>
            <w:r w:rsidRPr="00E66DB0">
              <w:rPr>
                <w:rFonts w:ascii="Calibri" w:eastAsia="Calibri" w:hAnsi="Calibri"/>
                <w:b/>
                <w:bCs/>
                <w:lang w:bidi="en-US"/>
              </w:rPr>
              <w:t> </w:t>
            </w:r>
            <w:r w:rsidRPr="00E66DB0">
              <w:rPr>
                <w:b/>
                <w:bCs/>
                <w:sz w:val="20"/>
                <w:szCs w:val="20"/>
              </w:rPr>
              <w:t> </w:t>
            </w:r>
            <w:r w:rsidRPr="004A2138">
              <w:rPr>
                <w:sz w:val="20"/>
                <w:szCs w:val="20"/>
              </w:rPr>
              <w:t>1.</w:t>
            </w:r>
          </w:p>
        </w:tc>
        <w:tc>
          <w:tcPr>
            <w:tcW w:w="1810" w:type="dxa"/>
            <w:hideMark/>
          </w:tcPr>
          <w:p w14:paraId="03339B85"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b/>
                <w:bCs/>
                <w:lang w:bidi="en-US"/>
              </w:rPr>
            </w:pPr>
            <w:r w:rsidRPr="00E66DB0">
              <w:rPr>
                <w:rFonts w:ascii="Calibri" w:eastAsia="Calibri" w:hAnsi="Calibri"/>
                <w:b/>
                <w:bCs/>
                <w:lang w:bidi="en-US"/>
              </w:rPr>
              <w:t> </w:t>
            </w:r>
          </w:p>
        </w:tc>
        <w:tc>
          <w:tcPr>
            <w:tcW w:w="1810" w:type="dxa"/>
            <w:hideMark/>
          </w:tcPr>
          <w:p w14:paraId="03339B86"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b/>
                <w:bCs/>
                <w:lang w:bidi="en-US"/>
              </w:rPr>
            </w:pPr>
            <w:r w:rsidRPr="00E66DB0">
              <w:rPr>
                <w:rFonts w:ascii="Calibri" w:eastAsia="Calibri" w:hAnsi="Calibri"/>
                <w:b/>
                <w:bCs/>
                <w:lang w:bidi="en-US"/>
              </w:rPr>
              <w:t> </w:t>
            </w:r>
          </w:p>
        </w:tc>
        <w:tc>
          <w:tcPr>
            <w:tcW w:w="1811" w:type="dxa"/>
            <w:hideMark/>
          </w:tcPr>
          <w:p w14:paraId="03339B87" w14:textId="77777777" w:rsidR="00091378" w:rsidRPr="00E66DB0" w:rsidRDefault="00091378" w:rsidP="00E66DB0">
            <w:pPr>
              <w:pStyle w:val="ydpeb39c700msonormal"/>
              <w:spacing w:after="0" w:afterAutospacing="0"/>
              <w:cnfStyle w:val="000000000000" w:firstRow="0" w:lastRow="0" w:firstColumn="0" w:lastColumn="0" w:oddVBand="0" w:evenVBand="0" w:oddHBand="0" w:evenHBand="0" w:firstRowFirstColumn="0" w:firstRowLastColumn="0" w:lastRowFirstColumn="0" w:lastRowLastColumn="0"/>
              <w:rPr>
                <w:rFonts w:ascii="Calibri" w:eastAsia="Calibri" w:hAnsi="Calibri"/>
                <w:b/>
                <w:bCs/>
                <w:lang w:bidi="en-US"/>
              </w:rPr>
            </w:pPr>
            <w:r w:rsidRPr="00E66DB0">
              <w:rPr>
                <w:rFonts w:ascii="Calibri" w:eastAsia="Calibri" w:hAnsi="Calibri"/>
                <w:b/>
                <w:bCs/>
                <w:lang w:bidi="en-US"/>
              </w:rPr>
              <w:t> </w:t>
            </w:r>
          </w:p>
        </w:tc>
      </w:tr>
    </w:tbl>
    <w:p w14:paraId="1A99F48A" w14:textId="77777777" w:rsidR="003105A8" w:rsidRDefault="003105A8" w:rsidP="002A494A">
      <w:pPr>
        <w:pStyle w:val="Heading2"/>
      </w:pPr>
      <w:bookmarkStart w:id="6" w:name="_Toc328470309"/>
    </w:p>
    <w:p w14:paraId="77EAAD8B" w14:textId="77777777" w:rsidR="007073D3" w:rsidRPr="002466BA" w:rsidRDefault="007073D3" w:rsidP="00965DDA"/>
    <w:p w14:paraId="7F4EBA66" w14:textId="52760CD3" w:rsidR="00EA0219" w:rsidRDefault="00EA0219" w:rsidP="00965DDA">
      <w:pPr>
        <w:pStyle w:val="Heading2"/>
      </w:pPr>
      <w:r>
        <w:t xml:space="preserve">Part </w:t>
      </w:r>
      <w:r>
        <w:rPr>
          <w:lang w:val="en-CA"/>
        </w:rPr>
        <w:t>D</w:t>
      </w:r>
      <w:r>
        <w:t xml:space="preserve">: </w:t>
      </w:r>
      <w:r>
        <w:rPr>
          <w:lang w:val="en-CA"/>
        </w:rPr>
        <w:t>Gender Equality Marker</w:t>
      </w:r>
      <w:r w:rsidRPr="3CDDF27D">
        <w:rPr>
          <w:lang w:val="en-CA"/>
        </w:rPr>
        <w:t xml:space="preserve"> </w:t>
      </w:r>
    </w:p>
    <w:p w14:paraId="3633F88C" w14:textId="2BCE9801" w:rsidR="0047563F" w:rsidRDefault="00EA0219" w:rsidP="0047563F">
      <w:pPr>
        <w:rPr>
          <w:rFonts w:asciiTheme="minorHAnsi" w:eastAsiaTheme="minorEastAsia" w:hAnsiTheme="minorHAnsi" w:cstheme="minorBidi"/>
          <w:lang w:val="en-CA" w:bidi="ar-SA"/>
        </w:rPr>
      </w:pPr>
      <w:r w:rsidRPr="00DB7C5C">
        <w:rPr>
          <w:rFonts w:asciiTheme="minorHAnsi" w:eastAsiaTheme="minorEastAsia" w:hAnsiTheme="minorHAnsi" w:cstheme="minorBidi"/>
          <w:lang w:val="en-CA" w:bidi="ar-SA"/>
        </w:rPr>
        <w:t>A Gender Equality Marker (GEM) is a scoring system that helps determine the extent to which project activities could contribute to advancing gender equality and/or the empowerment of women and girls.</w:t>
      </w:r>
      <w:r w:rsidR="0047563F">
        <w:rPr>
          <w:rFonts w:asciiTheme="minorHAnsi" w:eastAsiaTheme="minorEastAsia" w:hAnsiTheme="minorHAnsi" w:cstheme="minorBidi"/>
          <w:lang w:val="en-CA" w:bidi="ar-SA"/>
        </w:rPr>
        <w:t xml:space="preserve"> Please see </w:t>
      </w:r>
      <w:r w:rsidR="00C47357">
        <w:rPr>
          <w:rFonts w:asciiTheme="minorHAnsi" w:eastAsiaTheme="minorEastAsia" w:hAnsiTheme="minorHAnsi" w:cstheme="minorBidi"/>
          <w:lang w:val="en-CA" w:bidi="ar-SA"/>
        </w:rPr>
        <w:t xml:space="preserve">the </w:t>
      </w:r>
      <w:r w:rsidR="0047563F">
        <w:rPr>
          <w:rFonts w:asciiTheme="minorHAnsi" w:eastAsiaTheme="minorEastAsia" w:hAnsiTheme="minorHAnsi" w:cstheme="minorBidi"/>
          <w:lang w:val="en-CA" w:bidi="ar-SA"/>
        </w:rPr>
        <w:t>table below for the description of each GEM.</w:t>
      </w:r>
    </w:p>
    <w:p w14:paraId="0A51D1F8" w14:textId="02D2DC71" w:rsidR="00EA0219" w:rsidRDefault="00EA0219" w:rsidP="00EA0219">
      <w:pPr>
        <w:rPr>
          <w:rFonts w:asciiTheme="minorHAnsi" w:eastAsiaTheme="minorEastAsia" w:hAnsiTheme="minorHAnsi" w:cstheme="minorBidi"/>
          <w:lang w:val="en-CA" w:bidi="ar-SA"/>
        </w:rPr>
      </w:pPr>
    </w:p>
    <w:p w14:paraId="7FF0D4C2" w14:textId="4069A9E9" w:rsidR="00EA0219" w:rsidRPr="0047563F" w:rsidRDefault="00EA0219" w:rsidP="00965DDA">
      <w:pPr>
        <w:pStyle w:val="ListParagraph"/>
        <w:numPr>
          <w:ilvl w:val="0"/>
          <w:numId w:val="13"/>
        </w:numPr>
      </w:pPr>
      <w:r w:rsidRPr="0047563F">
        <w:t xml:space="preserve">What is the GEM level that best describes your project? And why? </w:t>
      </w:r>
    </w:p>
    <w:p w14:paraId="21C7A4CA" w14:textId="77777777" w:rsidR="00EA0219" w:rsidRDefault="00EA0219" w:rsidP="00EA0219">
      <w:pPr>
        <w:rPr>
          <w:rFonts w:asciiTheme="minorHAnsi" w:eastAsiaTheme="minorEastAsia" w:hAnsiTheme="minorHAnsi" w:cstheme="minorBidi"/>
          <w:lang w:val="en-CA" w:bidi="ar-SA"/>
        </w:rPr>
      </w:pPr>
    </w:p>
    <w:tbl>
      <w:tblPr>
        <w:tblStyle w:val="TableGrid"/>
        <w:tblW w:w="9067" w:type="dxa"/>
        <w:tblLook w:val="04A0" w:firstRow="1" w:lastRow="0" w:firstColumn="1" w:lastColumn="0" w:noHBand="0" w:noVBand="1"/>
      </w:tblPr>
      <w:tblGrid>
        <w:gridCol w:w="9067"/>
      </w:tblGrid>
      <w:tr w:rsidR="00EA0219" w:rsidRPr="00527B7A" w14:paraId="22A9ABDC" w14:textId="77777777" w:rsidTr="00EA0219">
        <w:trPr>
          <w:trHeight w:val="271"/>
        </w:trPr>
        <w:tc>
          <w:tcPr>
            <w:tcW w:w="9067" w:type="dxa"/>
          </w:tcPr>
          <w:p w14:paraId="03099BC6" w14:textId="77777777" w:rsidR="00EA0219" w:rsidRPr="00965DDA" w:rsidRDefault="00EA0219" w:rsidP="00164816">
            <w:pPr>
              <w:jc w:val="center"/>
              <w:rPr>
                <w:rFonts w:asciiTheme="minorHAnsi" w:hAnsiTheme="minorHAnsi" w:cstheme="minorHAnsi"/>
                <w:b/>
                <w:color w:val="333333"/>
                <w:sz w:val="22"/>
                <w:szCs w:val="22"/>
                <w:shd w:val="clear" w:color="auto" w:fill="FFFFFF"/>
              </w:rPr>
            </w:pPr>
            <w:r w:rsidRPr="00965DDA">
              <w:rPr>
                <w:rFonts w:asciiTheme="minorHAnsi" w:hAnsiTheme="minorHAnsi" w:cstheme="minorHAnsi"/>
                <w:b/>
                <w:color w:val="333333"/>
                <w:sz w:val="22"/>
                <w:szCs w:val="22"/>
                <w:shd w:val="clear" w:color="auto" w:fill="FFFFFF"/>
              </w:rPr>
              <w:t>Gender Equality Marker</w:t>
            </w:r>
          </w:p>
        </w:tc>
      </w:tr>
      <w:tr w:rsidR="00EA0219" w:rsidRPr="00527B7A" w14:paraId="501BEB7E" w14:textId="77777777" w:rsidTr="00EA0219">
        <w:trPr>
          <w:trHeight w:val="543"/>
        </w:trPr>
        <w:tc>
          <w:tcPr>
            <w:tcW w:w="9067" w:type="dxa"/>
          </w:tcPr>
          <w:p w14:paraId="6232E1DA" w14:textId="7CFA04FC" w:rsidR="00EA0219" w:rsidRPr="00965DDA" w:rsidRDefault="00EA0219" w:rsidP="00164816">
            <w:pPr>
              <w:jc w:val="both"/>
              <w:rPr>
                <w:rFonts w:asciiTheme="minorHAnsi" w:hAnsiTheme="minorHAnsi" w:cstheme="minorHAnsi"/>
                <w:sz w:val="22"/>
                <w:szCs w:val="22"/>
              </w:rPr>
            </w:pPr>
            <w:r w:rsidRPr="00965DDA">
              <w:rPr>
                <w:rFonts w:asciiTheme="minorHAnsi" w:hAnsiTheme="minorHAnsi" w:cstheme="minorHAnsi"/>
                <w:b/>
                <w:color w:val="333333"/>
                <w:sz w:val="22"/>
                <w:szCs w:val="22"/>
                <w:shd w:val="clear" w:color="auto" w:fill="FFFFFF"/>
              </w:rPr>
              <w:t>Gender blind (GE 0):</w:t>
            </w:r>
            <w:r w:rsidRPr="00965DDA">
              <w:rPr>
                <w:rFonts w:asciiTheme="minorHAnsi" w:hAnsiTheme="minorHAnsi" w:cstheme="minorHAnsi"/>
                <w:sz w:val="22"/>
                <w:szCs w:val="22"/>
              </w:rPr>
              <w:t xml:space="preserve"> The project ignores gender norms, roles</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 and relations, differences in opportunities</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 and resource allocation for women and men. It does not include an explicit focus on gender equality, does not include specific activities designed to reduce gender-based inequalities</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 and has no gender equality outcomes.</w:t>
            </w:r>
          </w:p>
          <w:p w14:paraId="16A052C8" w14:textId="77777777" w:rsidR="007563EE" w:rsidRPr="00965DDA" w:rsidRDefault="007563EE" w:rsidP="00EA0219">
            <w:pPr>
              <w:jc w:val="both"/>
              <w:rPr>
                <w:rFonts w:asciiTheme="minorHAnsi" w:hAnsiTheme="minorHAnsi" w:cstheme="minorHAnsi"/>
                <w:b/>
                <w:sz w:val="22"/>
                <w:szCs w:val="22"/>
              </w:rPr>
            </w:pPr>
          </w:p>
          <w:p w14:paraId="46C6B509" w14:textId="7E7982EA" w:rsidR="00EA0219" w:rsidRPr="00965DDA" w:rsidRDefault="00EA0219" w:rsidP="00EA0219">
            <w:pPr>
              <w:jc w:val="both"/>
              <w:rPr>
                <w:rFonts w:asciiTheme="minorHAnsi" w:hAnsiTheme="minorHAnsi" w:cstheme="minorHAnsi"/>
                <w:sz w:val="22"/>
                <w:szCs w:val="22"/>
              </w:rPr>
            </w:pPr>
            <w:r w:rsidRPr="00965DDA">
              <w:rPr>
                <w:rFonts w:asciiTheme="minorHAnsi" w:hAnsiTheme="minorHAnsi" w:cstheme="minorHAnsi"/>
                <w:b/>
                <w:sz w:val="22"/>
                <w:szCs w:val="22"/>
              </w:rPr>
              <w:t>Example:</w:t>
            </w:r>
            <w:r w:rsidRPr="00965DDA">
              <w:rPr>
                <w:rFonts w:asciiTheme="minorHAnsi" w:hAnsiTheme="minorHAnsi" w:cstheme="minorHAnsi"/>
                <w:sz w:val="22"/>
                <w:szCs w:val="22"/>
              </w:rPr>
              <w:t xml:space="preserve"> </w:t>
            </w:r>
            <w:r w:rsidRPr="00965DDA">
              <w:rPr>
                <w:rFonts w:asciiTheme="minorHAnsi" w:hAnsiTheme="minorHAnsi" w:cstheme="minorHAnsi"/>
                <w:i/>
                <w:sz w:val="22"/>
                <w:szCs w:val="22"/>
              </w:rPr>
              <w:t>A project aiming at supporting local farmers’ access to micro-credit to purchase agricultural inputs such as pesticides or fertilizers, which does not address gender biases in access to and control over productive inputs and/or include specific measures to target women farmers.</w:t>
            </w:r>
          </w:p>
        </w:tc>
      </w:tr>
      <w:tr w:rsidR="00EA0219" w:rsidRPr="00527B7A" w14:paraId="453AD8D4" w14:textId="77777777" w:rsidTr="00EA0219">
        <w:trPr>
          <w:trHeight w:val="145"/>
        </w:trPr>
        <w:tc>
          <w:tcPr>
            <w:tcW w:w="9067" w:type="dxa"/>
          </w:tcPr>
          <w:p w14:paraId="5A2616B7" w14:textId="332A3C66" w:rsidR="00DC0DAC" w:rsidRDefault="00DC0DAC" w:rsidP="00DC0DAC">
            <w:pPr>
              <w:jc w:val="both"/>
              <w:rPr>
                <w:rFonts w:cstheme="minorHAnsi"/>
                <w:sz w:val="22"/>
                <w:szCs w:val="22"/>
              </w:rPr>
            </w:pPr>
            <w:r w:rsidRPr="009F3AC1">
              <w:rPr>
                <w:rFonts w:cstheme="minorHAnsi"/>
                <w:b/>
                <w:color w:val="333333"/>
                <w:sz w:val="22"/>
                <w:szCs w:val="22"/>
                <w:shd w:val="clear" w:color="auto" w:fill="FFFFFF"/>
              </w:rPr>
              <w:t>Gender</w:t>
            </w:r>
            <w:r>
              <w:rPr>
                <w:rFonts w:cstheme="minorHAnsi"/>
                <w:b/>
                <w:color w:val="333333"/>
                <w:sz w:val="22"/>
                <w:szCs w:val="22"/>
                <w:shd w:val="clear" w:color="auto" w:fill="FFFFFF"/>
              </w:rPr>
              <w:t>-</w:t>
            </w:r>
            <w:r w:rsidRPr="009F3AC1">
              <w:rPr>
                <w:rFonts w:cstheme="minorHAnsi"/>
                <w:b/>
                <w:color w:val="333333"/>
                <w:sz w:val="22"/>
                <w:szCs w:val="22"/>
                <w:shd w:val="clear" w:color="auto" w:fill="FFFFFF"/>
              </w:rPr>
              <w:t>sensitive (GE1):</w:t>
            </w:r>
            <w:r w:rsidRPr="009F3AC1">
              <w:rPr>
                <w:rFonts w:cstheme="minorHAnsi"/>
                <w:color w:val="333333"/>
                <w:sz w:val="22"/>
                <w:szCs w:val="22"/>
                <w:shd w:val="clear" w:color="auto" w:fill="FFFFFF"/>
              </w:rPr>
              <w:t xml:space="preserve"> </w:t>
            </w:r>
            <w:r w:rsidRPr="009F3AC1">
              <w:rPr>
                <w:rFonts w:cstheme="minorHAnsi"/>
                <w:sz w:val="22"/>
                <w:szCs w:val="22"/>
              </w:rPr>
              <w:t xml:space="preserve">The project indicates gender inequalities awareness, although no remedial action is developed. It does not include an explicit focus on gender equality in the project results/outcomes. </w:t>
            </w:r>
          </w:p>
          <w:p w14:paraId="1E483F3B" w14:textId="77777777" w:rsidR="00DC0DAC" w:rsidRPr="009F3AC1" w:rsidRDefault="00DC0DAC" w:rsidP="00DC0DAC">
            <w:pPr>
              <w:jc w:val="both"/>
              <w:rPr>
                <w:rFonts w:cstheme="minorHAnsi"/>
                <w:color w:val="333333"/>
                <w:sz w:val="22"/>
                <w:szCs w:val="22"/>
                <w:shd w:val="clear" w:color="auto" w:fill="FFFFFF"/>
              </w:rPr>
            </w:pPr>
          </w:p>
          <w:p w14:paraId="02425170" w14:textId="4C2029B9" w:rsidR="00EA0219" w:rsidRPr="00DC0DAC" w:rsidRDefault="00DC0DAC" w:rsidP="00DC0DAC">
            <w:pPr>
              <w:jc w:val="both"/>
              <w:rPr>
                <w:rFonts w:cstheme="minorHAnsi"/>
                <w:i/>
                <w:sz w:val="22"/>
                <w:szCs w:val="22"/>
              </w:rPr>
            </w:pPr>
            <w:r w:rsidRPr="009F3AC1">
              <w:rPr>
                <w:rFonts w:cstheme="minorHAnsi"/>
                <w:b/>
                <w:color w:val="333333"/>
                <w:sz w:val="22"/>
                <w:szCs w:val="22"/>
                <w:shd w:val="clear" w:color="auto" w:fill="FFFFFF"/>
              </w:rPr>
              <w:t>Example:</w:t>
            </w:r>
            <w:r w:rsidRPr="009F3AC1">
              <w:rPr>
                <w:rFonts w:cstheme="minorHAnsi"/>
                <w:color w:val="333333"/>
                <w:sz w:val="22"/>
                <w:szCs w:val="22"/>
                <w:shd w:val="clear" w:color="auto" w:fill="FFFFFF"/>
              </w:rPr>
              <w:t xml:space="preserve"> </w:t>
            </w:r>
            <w:r w:rsidRPr="009F3AC1">
              <w:rPr>
                <w:rFonts w:cstheme="minorHAnsi"/>
                <w:i/>
                <w:sz w:val="22"/>
                <w:szCs w:val="22"/>
              </w:rPr>
              <w:t xml:space="preserve">A </w:t>
            </w:r>
            <w:r>
              <w:rPr>
                <w:rFonts w:cstheme="minorHAnsi"/>
                <w:i/>
                <w:sz w:val="22"/>
                <w:szCs w:val="22"/>
              </w:rPr>
              <w:t>vocational training</w:t>
            </w:r>
            <w:r w:rsidRPr="009F3AC1">
              <w:rPr>
                <w:rFonts w:cstheme="minorHAnsi"/>
                <w:i/>
                <w:sz w:val="22"/>
                <w:szCs w:val="22"/>
              </w:rPr>
              <w:t xml:space="preserve"> project for which a gender analysis has been conducted, but where gender equality is not a deliberate </w:t>
            </w:r>
            <w:proofErr w:type="gramStart"/>
            <w:r w:rsidRPr="009F3AC1">
              <w:rPr>
                <w:rFonts w:cstheme="minorHAnsi"/>
                <w:i/>
                <w:sz w:val="22"/>
                <w:szCs w:val="22"/>
              </w:rPr>
              <w:t>objective</w:t>
            </w:r>
            <w:proofErr w:type="gramEnd"/>
            <w:r w:rsidRPr="009F3AC1">
              <w:rPr>
                <w:rFonts w:cstheme="minorHAnsi"/>
                <w:i/>
                <w:sz w:val="22"/>
                <w:szCs w:val="22"/>
              </w:rPr>
              <w:t xml:space="preserve"> and which does not include specific activities designed to reduce gender-based inequalities (e.g. in access to services, markets, risks, benefits</w:t>
            </w:r>
            <w:r>
              <w:rPr>
                <w:rFonts w:cstheme="minorHAnsi"/>
                <w:i/>
                <w:sz w:val="22"/>
                <w:szCs w:val="22"/>
              </w:rPr>
              <w:t>,</w:t>
            </w:r>
            <w:r w:rsidRPr="009F3AC1">
              <w:rPr>
                <w:rFonts w:cstheme="minorHAnsi"/>
                <w:i/>
                <w:sz w:val="22"/>
                <w:szCs w:val="22"/>
              </w:rPr>
              <w:t xml:space="preserve"> and opportunities)</w:t>
            </w:r>
            <w:r>
              <w:rPr>
                <w:rFonts w:cstheme="minorHAnsi"/>
                <w:i/>
                <w:sz w:val="22"/>
                <w:szCs w:val="22"/>
              </w:rPr>
              <w:t>.</w:t>
            </w:r>
          </w:p>
        </w:tc>
      </w:tr>
      <w:tr w:rsidR="00EA0219" w:rsidRPr="00527B7A" w14:paraId="1CFBE5B9" w14:textId="77777777" w:rsidTr="00EA0219">
        <w:trPr>
          <w:trHeight w:val="145"/>
        </w:trPr>
        <w:tc>
          <w:tcPr>
            <w:tcW w:w="9067" w:type="dxa"/>
          </w:tcPr>
          <w:p w14:paraId="7D9D1E1F" w14:textId="1DBBF4C0" w:rsidR="00EA0219" w:rsidRPr="00965DDA" w:rsidRDefault="00EA0219" w:rsidP="00164816">
            <w:pPr>
              <w:jc w:val="both"/>
              <w:rPr>
                <w:rFonts w:asciiTheme="minorHAnsi" w:hAnsiTheme="minorHAnsi" w:cstheme="minorHAnsi"/>
                <w:sz w:val="22"/>
                <w:szCs w:val="22"/>
              </w:rPr>
            </w:pPr>
            <w:r w:rsidRPr="00965DDA">
              <w:rPr>
                <w:rFonts w:asciiTheme="minorHAnsi" w:hAnsiTheme="minorHAnsi" w:cstheme="minorHAnsi"/>
                <w:b/>
                <w:color w:val="333333"/>
                <w:sz w:val="22"/>
                <w:szCs w:val="22"/>
                <w:shd w:val="clear" w:color="auto" w:fill="FFFFFF"/>
              </w:rPr>
              <w:t>Gender</w:t>
            </w:r>
            <w:r w:rsidR="00C47357">
              <w:rPr>
                <w:rFonts w:asciiTheme="minorHAnsi" w:hAnsiTheme="minorHAnsi" w:cstheme="minorHAnsi"/>
                <w:b/>
                <w:color w:val="333333"/>
                <w:sz w:val="22"/>
                <w:szCs w:val="22"/>
                <w:shd w:val="clear" w:color="auto" w:fill="FFFFFF"/>
              </w:rPr>
              <w:t>-</w:t>
            </w:r>
            <w:r w:rsidRPr="00965DDA">
              <w:rPr>
                <w:rFonts w:asciiTheme="minorHAnsi" w:hAnsiTheme="minorHAnsi" w:cstheme="minorHAnsi"/>
                <w:b/>
                <w:color w:val="333333"/>
                <w:sz w:val="22"/>
                <w:szCs w:val="22"/>
                <w:shd w:val="clear" w:color="auto" w:fill="FFFFFF"/>
              </w:rPr>
              <w:t>responsive (GE2):</w:t>
            </w:r>
            <w:r w:rsidRPr="00965DDA">
              <w:rPr>
                <w:rFonts w:asciiTheme="minorHAnsi" w:hAnsiTheme="minorHAnsi" w:cstheme="minorHAnsi"/>
                <w:color w:val="333333"/>
                <w:sz w:val="22"/>
                <w:szCs w:val="22"/>
                <w:shd w:val="clear" w:color="auto" w:fill="FFFFFF"/>
              </w:rPr>
              <w:t xml:space="preserve"> </w:t>
            </w:r>
            <w:r w:rsidRPr="00965DDA">
              <w:rPr>
                <w:rFonts w:asciiTheme="minorHAnsi" w:hAnsiTheme="minorHAnsi" w:cstheme="minorHAnsi"/>
                <w:sz w:val="22"/>
                <w:szCs w:val="22"/>
              </w:rPr>
              <w:t>The project</w:t>
            </w:r>
            <w:r w:rsidRPr="00965DDA">
              <w:rPr>
                <w:rFonts w:asciiTheme="minorHAnsi" w:hAnsiTheme="minorHAnsi" w:cstheme="minorHAnsi"/>
                <w:color w:val="333333"/>
                <w:sz w:val="22"/>
                <w:szCs w:val="22"/>
                <w:shd w:val="clear" w:color="auto" w:fill="FFFFFF"/>
              </w:rPr>
              <w:t xml:space="preserve"> </w:t>
            </w:r>
            <w:r w:rsidRPr="00965DDA">
              <w:rPr>
                <w:rFonts w:asciiTheme="minorHAnsi" w:hAnsiTheme="minorHAnsi" w:cstheme="minorHAnsi"/>
                <w:sz w:val="22"/>
                <w:szCs w:val="22"/>
              </w:rPr>
              <w:t xml:space="preserve">identifies and acknowledges the existing differences and inequalities between women and men </w:t>
            </w:r>
            <w:r w:rsidRPr="00965DDA">
              <w:rPr>
                <w:rFonts w:asciiTheme="minorHAnsi" w:hAnsiTheme="minorHAnsi" w:cstheme="minorHAnsi"/>
                <w:b/>
                <w:bCs/>
                <w:sz w:val="22"/>
                <w:szCs w:val="22"/>
              </w:rPr>
              <w:t>AND</w:t>
            </w:r>
            <w:r w:rsidRPr="00965DDA">
              <w:rPr>
                <w:rFonts w:asciiTheme="minorHAnsi" w:hAnsiTheme="minorHAnsi" w:cstheme="minorHAnsi"/>
                <w:sz w:val="22"/>
                <w:szCs w:val="22"/>
              </w:rPr>
              <w:t xml:space="preserve"> articulates policies and actions which address the different needs, aspirations, capacities</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 and contributions of women and men. Gender equality is an important and deliberate objective, but not the principal reason for undertaking the project. The project, in addition to other objectives, is designed to have a positive impact on advancing gender equality and/or the empowerment of women and girls. </w:t>
            </w:r>
          </w:p>
          <w:p w14:paraId="46A9680D" w14:textId="77777777" w:rsidR="007563EE" w:rsidRPr="00965DDA" w:rsidRDefault="007563EE" w:rsidP="00164816">
            <w:pPr>
              <w:jc w:val="both"/>
              <w:rPr>
                <w:rFonts w:asciiTheme="minorHAnsi" w:hAnsiTheme="minorHAnsi" w:cstheme="minorHAnsi"/>
                <w:b/>
                <w:sz w:val="22"/>
                <w:szCs w:val="22"/>
              </w:rPr>
            </w:pPr>
          </w:p>
          <w:p w14:paraId="0F998BB1" w14:textId="4EA93580" w:rsidR="00EA0219" w:rsidRPr="00965DDA" w:rsidRDefault="00EA0219" w:rsidP="00164816">
            <w:pPr>
              <w:jc w:val="both"/>
              <w:rPr>
                <w:rFonts w:asciiTheme="minorHAnsi" w:hAnsiTheme="minorHAnsi" w:cstheme="minorHAnsi"/>
                <w:sz w:val="22"/>
                <w:szCs w:val="22"/>
              </w:rPr>
            </w:pPr>
            <w:r w:rsidRPr="00965DDA">
              <w:rPr>
                <w:rFonts w:asciiTheme="minorHAnsi" w:hAnsiTheme="minorHAnsi" w:cstheme="minorHAnsi"/>
                <w:b/>
                <w:sz w:val="22"/>
                <w:szCs w:val="22"/>
              </w:rPr>
              <w:t>Example:</w:t>
            </w:r>
            <w:r w:rsidRPr="00965DDA">
              <w:rPr>
                <w:rFonts w:asciiTheme="minorHAnsi" w:hAnsiTheme="minorHAnsi" w:cstheme="minorHAnsi"/>
                <w:sz w:val="22"/>
                <w:szCs w:val="22"/>
              </w:rPr>
              <w:t xml:space="preserve"> </w:t>
            </w:r>
            <w:r w:rsidRPr="00965DDA">
              <w:rPr>
                <w:rFonts w:asciiTheme="minorHAnsi" w:hAnsiTheme="minorHAnsi" w:cstheme="minorHAnsi"/>
                <w:i/>
                <w:sz w:val="22"/>
                <w:szCs w:val="22"/>
              </w:rPr>
              <w:t xml:space="preserve">A project focusing on decentralization and local governance processes aimed at building the capacity of local governments for improved planning and financial management, but which also defines specific objectives to strengthen women’s participation in decision making at </w:t>
            </w:r>
            <w:r w:rsidR="00C47357">
              <w:rPr>
                <w:rFonts w:asciiTheme="minorHAnsi" w:hAnsiTheme="minorHAnsi" w:cstheme="minorHAnsi"/>
                <w:i/>
                <w:sz w:val="22"/>
                <w:szCs w:val="22"/>
              </w:rPr>
              <w:t xml:space="preserve">the </w:t>
            </w:r>
            <w:r w:rsidRPr="00965DDA">
              <w:rPr>
                <w:rFonts w:asciiTheme="minorHAnsi" w:hAnsiTheme="minorHAnsi" w:cstheme="minorHAnsi"/>
                <w:i/>
                <w:sz w:val="22"/>
                <w:szCs w:val="22"/>
              </w:rPr>
              <w:t>municipal level and ensure gender-responsive services, for example through gender-budgeting initiatives</w:t>
            </w:r>
            <w:r w:rsidRPr="00965DDA">
              <w:rPr>
                <w:rFonts w:asciiTheme="minorHAnsi" w:hAnsiTheme="minorHAnsi" w:cstheme="minorHAnsi"/>
                <w:sz w:val="22"/>
                <w:szCs w:val="22"/>
              </w:rPr>
              <w:t>.</w:t>
            </w:r>
          </w:p>
          <w:p w14:paraId="1090C5AB" w14:textId="77777777" w:rsidR="00EA0219" w:rsidRPr="00527B7A" w:rsidRDefault="00EA0219" w:rsidP="00164816">
            <w:pPr>
              <w:jc w:val="both"/>
              <w:rPr>
                <w:rFonts w:ascii="Times New Roman" w:hAnsi="Times New Roman"/>
                <w:b/>
                <w:color w:val="333333"/>
                <w:shd w:val="clear" w:color="auto" w:fill="FFFFFF"/>
              </w:rPr>
            </w:pPr>
          </w:p>
        </w:tc>
      </w:tr>
      <w:tr w:rsidR="00EA0219" w:rsidRPr="00527B7A" w14:paraId="7943EDA0" w14:textId="77777777" w:rsidTr="00EA0219">
        <w:trPr>
          <w:trHeight w:val="2205"/>
        </w:trPr>
        <w:tc>
          <w:tcPr>
            <w:tcW w:w="9067" w:type="dxa"/>
          </w:tcPr>
          <w:p w14:paraId="06A8B151" w14:textId="7AF8149A" w:rsidR="00EA0219" w:rsidRPr="00965DDA" w:rsidRDefault="00EA0219" w:rsidP="00164816">
            <w:pPr>
              <w:jc w:val="both"/>
              <w:rPr>
                <w:rFonts w:asciiTheme="minorHAnsi" w:hAnsiTheme="minorHAnsi" w:cstheme="minorHAnsi"/>
                <w:b/>
                <w:bCs/>
                <w:sz w:val="22"/>
                <w:szCs w:val="22"/>
              </w:rPr>
            </w:pPr>
            <w:r w:rsidRPr="00965DDA">
              <w:rPr>
                <w:rFonts w:asciiTheme="minorHAnsi" w:hAnsiTheme="minorHAnsi" w:cstheme="minorHAnsi"/>
                <w:b/>
                <w:bCs/>
                <w:color w:val="333333"/>
                <w:sz w:val="22"/>
                <w:szCs w:val="22"/>
                <w:shd w:val="clear" w:color="auto" w:fill="FFFFFF"/>
              </w:rPr>
              <w:t>Gender transformative</w:t>
            </w:r>
            <w:r w:rsidRPr="00965DDA">
              <w:rPr>
                <w:rFonts w:asciiTheme="minorHAnsi" w:hAnsiTheme="minorHAnsi" w:cstheme="minorHAnsi"/>
                <w:sz w:val="22"/>
                <w:szCs w:val="22"/>
              </w:rPr>
              <w:t xml:space="preserve"> (</w:t>
            </w:r>
            <w:r w:rsidRPr="00965DDA">
              <w:rPr>
                <w:rFonts w:asciiTheme="minorHAnsi" w:hAnsiTheme="minorHAnsi" w:cstheme="minorHAnsi"/>
                <w:b/>
                <w:bCs/>
                <w:sz w:val="22"/>
                <w:szCs w:val="22"/>
              </w:rPr>
              <w:t>GE3</w:t>
            </w:r>
            <w:r w:rsidRPr="00965DDA">
              <w:rPr>
                <w:rFonts w:asciiTheme="minorHAnsi" w:hAnsiTheme="minorHAnsi" w:cstheme="minorHAnsi"/>
                <w:sz w:val="22"/>
                <w:szCs w:val="22"/>
              </w:rPr>
              <w:t>): The project is gender</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sensitive </w:t>
            </w:r>
            <w:r w:rsidRPr="00965DDA">
              <w:rPr>
                <w:rFonts w:asciiTheme="minorHAnsi" w:hAnsiTheme="minorHAnsi" w:cstheme="minorHAnsi"/>
                <w:b/>
                <w:bCs/>
                <w:sz w:val="22"/>
                <w:szCs w:val="22"/>
              </w:rPr>
              <w:t>AND</w:t>
            </w:r>
            <w:r w:rsidRPr="00965DDA">
              <w:rPr>
                <w:rFonts w:asciiTheme="minorHAnsi" w:hAnsiTheme="minorHAnsi" w:cstheme="minorHAnsi"/>
                <w:sz w:val="22"/>
                <w:szCs w:val="22"/>
              </w:rPr>
              <w:t xml:space="preserve"> seeks to address and positively transform the root causes of gender inequality for girls, boys, women</w:t>
            </w:r>
            <w:r w:rsidR="00C47357">
              <w:rPr>
                <w:rFonts w:asciiTheme="minorHAnsi" w:hAnsiTheme="minorHAnsi" w:cstheme="minorHAnsi"/>
                <w:sz w:val="22"/>
                <w:szCs w:val="22"/>
              </w:rPr>
              <w:t>,</w:t>
            </w:r>
            <w:r w:rsidRPr="00965DDA">
              <w:rPr>
                <w:rFonts w:asciiTheme="minorHAnsi" w:hAnsiTheme="minorHAnsi" w:cstheme="minorHAnsi"/>
                <w:sz w:val="22"/>
                <w:szCs w:val="22"/>
              </w:rPr>
              <w:t xml:space="preserve"> and men. It implements actions and initiatives that challenge existing discriminatory policies and/or practices and carries out changes for the betterment of </w:t>
            </w:r>
            <w:r w:rsidR="00C47357">
              <w:rPr>
                <w:rFonts w:asciiTheme="minorHAnsi" w:hAnsiTheme="minorHAnsi" w:cstheme="minorHAnsi"/>
                <w:sz w:val="22"/>
                <w:szCs w:val="22"/>
              </w:rPr>
              <w:t xml:space="preserve">the </w:t>
            </w:r>
            <w:r w:rsidRPr="00965DDA">
              <w:rPr>
                <w:rFonts w:asciiTheme="minorHAnsi" w:hAnsiTheme="minorHAnsi" w:cstheme="minorHAnsi"/>
                <w:sz w:val="22"/>
                <w:szCs w:val="22"/>
              </w:rPr>
              <w:t>quality of life for all.</w:t>
            </w:r>
            <w:r w:rsidRPr="00965DDA">
              <w:rPr>
                <w:rFonts w:asciiTheme="minorHAnsi" w:hAnsiTheme="minorHAnsi" w:cstheme="minorHAnsi"/>
                <w:color w:val="333333"/>
                <w:sz w:val="22"/>
                <w:szCs w:val="22"/>
                <w:shd w:val="clear" w:color="auto" w:fill="FFFFFF"/>
              </w:rPr>
              <w:t> </w:t>
            </w:r>
            <w:r w:rsidRPr="00965DDA">
              <w:rPr>
                <w:rFonts w:asciiTheme="minorHAnsi" w:hAnsiTheme="minorHAnsi" w:cstheme="minorHAnsi"/>
                <w:sz w:val="22"/>
                <w:szCs w:val="22"/>
              </w:rPr>
              <w:t>Gender equality is the principal objective</w:t>
            </w:r>
            <w:proofErr w:type="gramStart"/>
            <w:r w:rsidRPr="00965DDA">
              <w:rPr>
                <w:rFonts w:asciiTheme="minorHAnsi" w:hAnsiTheme="minorHAnsi" w:cstheme="minorHAnsi"/>
                <w:sz w:val="22"/>
                <w:szCs w:val="22"/>
              </w:rPr>
              <w:t xml:space="preserve"> the</w:t>
            </w:r>
            <w:proofErr w:type="gramEnd"/>
            <w:r w:rsidRPr="00965DDA">
              <w:rPr>
                <w:rFonts w:asciiTheme="minorHAnsi" w:hAnsiTheme="minorHAnsi" w:cstheme="minorHAnsi"/>
                <w:sz w:val="22"/>
                <w:szCs w:val="22"/>
              </w:rPr>
              <w:t xml:space="preserve"> project was designed specially to address gender inequalities and would not otherwise be undertaken.</w:t>
            </w:r>
          </w:p>
          <w:p w14:paraId="48D4101E" w14:textId="77777777" w:rsidR="007563EE" w:rsidRPr="00965DDA" w:rsidRDefault="007563EE" w:rsidP="00164816">
            <w:pPr>
              <w:jc w:val="both"/>
              <w:rPr>
                <w:rFonts w:asciiTheme="minorHAnsi" w:hAnsiTheme="minorHAnsi" w:cstheme="minorHAnsi"/>
                <w:b/>
                <w:sz w:val="22"/>
                <w:szCs w:val="22"/>
              </w:rPr>
            </w:pPr>
          </w:p>
          <w:p w14:paraId="10A7325E" w14:textId="6C09A38C" w:rsidR="00EA0219" w:rsidRPr="00067763" w:rsidRDefault="00EA0219" w:rsidP="00164816">
            <w:pPr>
              <w:jc w:val="both"/>
              <w:rPr>
                <w:rFonts w:ascii="Times New Roman" w:hAnsi="Times New Roman"/>
              </w:rPr>
            </w:pPr>
            <w:r w:rsidRPr="00965DDA">
              <w:rPr>
                <w:rFonts w:asciiTheme="minorHAnsi" w:hAnsiTheme="minorHAnsi" w:cstheme="minorHAnsi"/>
                <w:b/>
                <w:sz w:val="22"/>
                <w:szCs w:val="22"/>
              </w:rPr>
              <w:t xml:space="preserve">Example: </w:t>
            </w:r>
            <w:r w:rsidRPr="00965DDA">
              <w:rPr>
                <w:rFonts w:asciiTheme="minorHAnsi" w:hAnsiTheme="minorHAnsi" w:cstheme="minorHAnsi"/>
                <w:i/>
                <w:sz w:val="22"/>
                <w:szCs w:val="22"/>
              </w:rPr>
              <w:t>A project designed principally to prevent and/or respond to gender-based violence in conflict, for example in mobilizing men and boys to become advocates against gender-based violence in their community.</w:t>
            </w:r>
          </w:p>
        </w:tc>
      </w:tr>
    </w:tbl>
    <w:p w14:paraId="45AD4FB6" w14:textId="77777777" w:rsidR="003105A8" w:rsidRDefault="003105A8" w:rsidP="002A494A">
      <w:pPr>
        <w:pStyle w:val="Heading2"/>
      </w:pPr>
    </w:p>
    <w:p w14:paraId="21380258" w14:textId="4A2BA8E4" w:rsidR="002A494A" w:rsidRDefault="002A494A" w:rsidP="002A494A">
      <w:pPr>
        <w:pStyle w:val="Heading2"/>
      </w:pPr>
      <w:r>
        <w:t xml:space="preserve">Part </w:t>
      </w:r>
      <w:r w:rsidR="00EA0219">
        <w:rPr>
          <w:lang w:val="en-CA"/>
        </w:rPr>
        <w:t>E</w:t>
      </w:r>
      <w:r w:rsidRPr="004A585B">
        <w:t>:  Budget</w:t>
      </w:r>
      <w:bookmarkEnd w:id="6"/>
    </w:p>
    <w:p w14:paraId="7CBEB857" w14:textId="77777777" w:rsidR="002A494A" w:rsidRDefault="002A494A" w:rsidP="002A494A">
      <w:r>
        <w:t xml:space="preserve">Please provide a detailed budget for your project using the template provided (see separate excel MGMGP budgeting forms).  Please use the Multiple Year Project form. All budgets </w:t>
      </w:r>
      <w:r>
        <w:rPr>
          <w:b/>
        </w:rPr>
        <w:t>must</w:t>
      </w:r>
      <w:r>
        <w:t xml:space="preserve"> meet the following criteria:</w:t>
      </w:r>
    </w:p>
    <w:p w14:paraId="3BB2E1A9" w14:textId="77777777" w:rsidR="002A494A" w:rsidRPr="00D02637" w:rsidRDefault="002A494A" w:rsidP="002A494A"/>
    <w:p w14:paraId="5887D434" w14:textId="77777777" w:rsidR="002A494A" w:rsidRDefault="002A494A" w:rsidP="002A494A">
      <w:pPr>
        <w:numPr>
          <w:ilvl w:val="0"/>
          <w:numId w:val="1"/>
        </w:numPr>
      </w:pPr>
      <w:r w:rsidRPr="004A585B">
        <w:t>Present your budget in Canadian Dollars</w:t>
      </w:r>
      <w:r>
        <w:t>.</w:t>
      </w:r>
    </w:p>
    <w:p w14:paraId="6DE4B77D" w14:textId="77777777" w:rsidR="002A494A" w:rsidRDefault="002A494A" w:rsidP="002A494A">
      <w:pPr>
        <w:numPr>
          <w:ilvl w:val="0"/>
          <w:numId w:val="1"/>
        </w:numPr>
      </w:pPr>
      <w:r>
        <w:t>Please show your overall budget for the project, not just the portion supported by the MGMGP.</w:t>
      </w:r>
    </w:p>
    <w:p w14:paraId="7A602620" w14:textId="54264061" w:rsidR="002A494A" w:rsidRDefault="002A494A" w:rsidP="002A494A">
      <w:pPr>
        <w:numPr>
          <w:ilvl w:val="0"/>
          <w:numId w:val="1"/>
        </w:numPr>
      </w:pPr>
      <w:r>
        <w:t>Clearly identify which aspects of the project will be funded by the MGMGP (the Development Fund will be used for</w:t>
      </w:r>
      <w:r w:rsidR="00F07887">
        <w:t>).</w:t>
      </w:r>
    </w:p>
    <w:p w14:paraId="75A5EE6B" w14:textId="7368778A" w:rsidR="00E56C93" w:rsidRPr="004A585B" w:rsidRDefault="00455E05" w:rsidP="00E56C93">
      <w:pPr>
        <w:numPr>
          <w:ilvl w:val="0"/>
          <w:numId w:val="1"/>
        </w:numPr>
        <w:jc w:val="both"/>
        <w:rPr>
          <w:noProof/>
          <w:lang w:bidi="ar-SA"/>
        </w:rPr>
      </w:pPr>
      <w:r>
        <w:rPr>
          <w:b/>
          <w:bCs/>
          <w:noProof/>
          <w:lang w:bidi="ar-SA"/>
        </w:rPr>
        <w:t>A</w:t>
      </w:r>
      <w:r w:rsidRPr="00455E05">
        <w:rPr>
          <w:b/>
          <w:bCs/>
          <w:noProof/>
          <w:lang w:bidi="ar-SA"/>
        </w:rPr>
        <w:t>dministration costs</w:t>
      </w:r>
      <w:r w:rsidR="00E56C93">
        <w:rPr>
          <w:noProof/>
          <w:lang w:bidi="ar-SA"/>
        </w:rPr>
        <w:t>, you can allocate up to 10% of your allocation for your local partner</w:t>
      </w:r>
      <w:r w:rsidR="00974B91">
        <w:rPr>
          <w:noProof/>
          <w:lang w:bidi="ar-SA"/>
        </w:rPr>
        <w:t>'</w:t>
      </w:r>
      <w:r w:rsidR="00E56C93">
        <w:rPr>
          <w:noProof/>
          <w:lang w:bidi="ar-SA"/>
        </w:rPr>
        <w:t xml:space="preserve">s needs – it could be for administration costs for this project or for another need they may have. </w:t>
      </w:r>
    </w:p>
    <w:p w14:paraId="71CC646A" w14:textId="358AA586" w:rsidR="00F07887" w:rsidRDefault="00016F41" w:rsidP="00402590">
      <w:pPr>
        <w:pStyle w:val="ListParagraph"/>
        <w:numPr>
          <w:ilvl w:val="0"/>
          <w:numId w:val="1"/>
        </w:numPr>
        <w:rPr>
          <w:b/>
        </w:rPr>
      </w:pPr>
      <w:r>
        <w:t>MGMGP</w:t>
      </w:r>
      <w:r w:rsidRPr="004A585B">
        <w:t xml:space="preserve"> funds can only be used to support the </w:t>
      </w:r>
      <w:r w:rsidRPr="00402590">
        <w:rPr>
          <w:b/>
        </w:rPr>
        <w:t>overseas portion of the project</w:t>
      </w:r>
      <w:r w:rsidR="008347E8">
        <w:rPr>
          <w:b/>
        </w:rPr>
        <w:t>.</w:t>
      </w:r>
      <w:r w:rsidRPr="00402590">
        <w:rPr>
          <w:b/>
        </w:rPr>
        <w:t xml:space="preserve"> </w:t>
      </w:r>
    </w:p>
    <w:p w14:paraId="7F543724" w14:textId="79AFF6E5" w:rsidR="002A494A" w:rsidRPr="00402590" w:rsidRDefault="002A494A" w:rsidP="00402590">
      <w:pPr>
        <w:pStyle w:val="ListParagraph"/>
        <w:numPr>
          <w:ilvl w:val="0"/>
          <w:numId w:val="1"/>
        </w:numPr>
        <w:rPr>
          <w:b/>
        </w:rPr>
      </w:pPr>
      <w:r w:rsidRPr="00402590">
        <w:rPr>
          <w:b/>
        </w:rPr>
        <w:t>T</w:t>
      </w:r>
      <w:r w:rsidR="00974B91">
        <w:rPr>
          <w:b/>
        </w:rPr>
        <w:t>he t</w:t>
      </w:r>
      <w:r w:rsidRPr="00402590">
        <w:rPr>
          <w:b/>
        </w:rPr>
        <w:t xml:space="preserve">otal </w:t>
      </w:r>
      <w:r w:rsidR="00974B91">
        <w:rPr>
          <w:b/>
        </w:rPr>
        <w:t>e</w:t>
      </w:r>
      <w:r w:rsidRPr="00402590">
        <w:rPr>
          <w:b/>
        </w:rPr>
        <w:t>xpenses line and the Total Revenues line must balance.</w:t>
      </w:r>
    </w:p>
    <w:p w14:paraId="5CD451D1" w14:textId="77777777" w:rsidR="002A494A" w:rsidRPr="003D6C39" w:rsidRDefault="002A494A" w:rsidP="002A494A">
      <w:pPr>
        <w:numPr>
          <w:ilvl w:val="0"/>
          <w:numId w:val="1"/>
        </w:numPr>
        <w:rPr>
          <w:b/>
        </w:rPr>
      </w:pPr>
      <w:r>
        <w:t>Matching funds must be cash contributions, in-kind contributions are not eligible.</w:t>
      </w:r>
    </w:p>
    <w:p w14:paraId="2AED61FF" w14:textId="77777777" w:rsidR="000228C9" w:rsidRDefault="002A494A" w:rsidP="000228C9">
      <w:pPr>
        <w:numPr>
          <w:ilvl w:val="0"/>
          <w:numId w:val="1"/>
        </w:numPr>
      </w:pPr>
      <w:r>
        <w:t>Please provide a full three-year budget, showing actuals and projections as is appropriate.</w:t>
      </w:r>
    </w:p>
    <w:p w14:paraId="1E513840" w14:textId="5522FD18" w:rsidR="002A494A" w:rsidRPr="000228C9" w:rsidRDefault="000228C9" w:rsidP="000228C9">
      <w:pPr>
        <w:numPr>
          <w:ilvl w:val="0"/>
          <w:numId w:val="1"/>
        </w:numPr>
      </w:pPr>
      <w:r w:rsidRPr="6AF88990">
        <w:rPr>
          <w:b/>
          <w:bCs/>
          <w:highlight w:val="yellow"/>
        </w:rPr>
        <w:t>NEW:</w:t>
      </w:r>
      <w:r>
        <w:t xml:space="preserve"> </w:t>
      </w:r>
      <w:r w:rsidR="17041CEA">
        <w:t>Please i</w:t>
      </w:r>
      <w:r>
        <w:t>nclude a detailed breakdown of a budget line that encompasses salaries for multiple staff members.</w:t>
      </w:r>
    </w:p>
    <w:p w14:paraId="60024CEE" w14:textId="77777777" w:rsidR="000228C9" w:rsidRDefault="000228C9" w:rsidP="002A494A"/>
    <w:p w14:paraId="2CE7B9A8" w14:textId="6FD52BE8" w:rsidR="002A494A" w:rsidRDefault="002A494A" w:rsidP="002A494A">
      <w:r>
        <w:t>Narrative budget questions:</w:t>
      </w:r>
    </w:p>
    <w:p w14:paraId="50CA23AB" w14:textId="77777777" w:rsidR="002A494A" w:rsidRDefault="002A494A" w:rsidP="002A494A"/>
    <w:p w14:paraId="75C73574" w14:textId="77777777" w:rsidR="002A494A" w:rsidRDefault="002A494A" w:rsidP="002A494A">
      <w:pPr>
        <w:numPr>
          <w:ilvl w:val="0"/>
          <w:numId w:val="7"/>
        </w:numPr>
      </w:pPr>
      <w:r>
        <w:t>Please specify which aspects or components of the project the Development Fund will be used for.</w:t>
      </w:r>
    </w:p>
    <w:p w14:paraId="765A9747" w14:textId="77777777" w:rsidR="002A494A" w:rsidRDefault="002A494A" w:rsidP="002A494A">
      <w:pPr>
        <w:ind w:left="720"/>
      </w:pPr>
    </w:p>
    <w:p w14:paraId="0A70B763" w14:textId="6DBF1420" w:rsidR="002A494A" w:rsidRDefault="002A494A" w:rsidP="002A494A">
      <w:pPr>
        <w:numPr>
          <w:ilvl w:val="0"/>
          <w:numId w:val="7"/>
        </w:numPr>
      </w:pPr>
      <w:r>
        <w:t>Please identify any non-cash contributions that will be made by the local communities.</w:t>
      </w:r>
    </w:p>
    <w:p w14:paraId="508037A6" w14:textId="61E3BDC2" w:rsidR="00EA0219" w:rsidRDefault="00EA0219" w:rsidP="00650264"/>
    <w:p w14:paraId="78F3AF3D" w14:textId="77777777" w:rsidR="00EA0219" w:rsidRDefault="00EA0219" w:rsidP="002A494A">
      <w:pPr>
        <w:ind w:left="720"/>
      </w:pPr>
    </w:p>
    <w:p w14:paraId="03339B8D" w14:textId="462A41E5" w:rsidR="003C2174" w:rsidRDefault="003C2174" w:rsidP="0063091F">
      <w:pPr>
        <w:pStyle w:val="Heading2"/>
      </w:pPr>
      <w:r>
        <w:t xml:space="preserve">Part </w:t>
      </w:r>
      <w:r w:rsidR="00EA0219">
        <w:rPr>
          <w:lang w:val="en-CA"/>
        </w:rPr>
        <w:t>F</w:t>
      </w:r>
      <w:r w:rsidRPr="004A585B">
        <w:t>:  Application Final Checklist</w:t>
      </w:r>
      <w:bookmarkEnd w:id="5"/>
      <w:r>
        <w:t xml:space="preserve"> </w:t>
      </w:r>
    </w:p>
    <w:p w14:paraId="034585C6" w14:textId="77777777" w:rsidR="00650264" w:rsidRPr="00650264" w:rsidRDefault="00650264" w:rsidP="00650264">
      <w:pPr>
        <w:rPr>
          <w:lang w:val="x-none" w:eastAsia="x-none" w:bidi="ar-SA"/>
        </w:rPr>
      </w:pPr>
    </w:p>
    <w:tbl>
      <w:tblPr>
        <w:tblW w:w="0" w:type="auto"/>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7186"/>
        <w:gridCol w:w="1187"/>
        <w:gridCol w:w="813"/>
      </w:tblGrid>
      <w:tr w:rsidR="003C2174" w:rsidRPr="004A585B" w14:paraId="03339B93" w14:textId="77777777" w:rsidTr="00650264">
        <w:trPr>
          <w:trHeight w:val="864"/>
        </w:trPr>
        <w:tc>
          <w:tcPr>
            <w:tcW w:w="7186" w:type="dxa"/>
          </w:tcPr>
          <w:p w14:paraId="03339B8E" w14:textId="77777777" w:rsidR="003C2174" w:rsidRPr="00F4253F" w:rsidRDefault="003C2174" w:rsidP="008E6323">
            <w:pPr>
              <w:spacing w:line="360" w:lineRule="auto"/>
              <w:rPr>
                <w:b/>
              </w:rPr>
            </w:pPr>
            <w:r w:rsidRPr="00F4253F">
              <w:rPr>
                <w:b/>
              </w:rPr>
              <w:t>Question</w:t>
            </w:r>
          </w:p>
        </w:tc>
        <w:tc>
          <w:tcPr>
            <w:tcW w:w="1187" w:type="dxa"/>
          </w:tcPr>
          <w:p w14:paraId="03339B8F" w14:textId="77777777" w:rsidR="003C2174" w:rsidRPr="00444BC1" w:rsidRDefault="003C2174" w:rsidP="00444BC1">
            <w:pPr>
              <w:spacing w:line="276" w:lineRule="auto"/>
              <w:jc w:val="center"/>
              <w:rPr>
                <w:b/>
                <w:sz w:val="22"/>
                <w:szCs w:val="22"/>
              </w:rPr>
            </w:pPr>
            <w:r w:rsidRPr="00444BC1">
              <w:rPr>
                <w:b/>
                <w:sz w:val="22"/>
                <w:szCs w:val="22"/>
              </w:rPr>
              <w:t>Applicant</w:t>
            </w:r>
          </w:p>
          <w:p w14:paraId="03339B90" w14:textId="77777777" w:rsidR="00AB49DD" w:rsidRPr="00444BC1" w:rsidRDefault="00AB49DD" w:rsidP="00444BC1">
            <w:pPr>
              <w:spacing w:line="276" w:lineRule="auto"/>
              <w:jc w:val="center"/>
              <w:rPr>
                <w:b/>
                <w:sz w:val="22"/>
                <w:szCs w:val="22"/>
              </w:rPr>
            </w:pPr>
            <w:r w:rsidRPr="00444BC1">
              <w:rPr>
                <w:b/>
                <w:sz w:val="22"/>
                <w:szCs w:val="22"/>
              </w:rPr>
              <w:t>Yes</w:t>
            </w:r>
          </w:p>
        </w:tc>
        <w:tc>
          <w:tcPr>
            <w:tcW w:w="813" w:type="dxa"/>
          </w:tcPr>
          <w:p w14:paraId="03339B91" w14:textId="77777777" w:rsidR="003C2174" w:rsidRPr="00444BC1" w:rsidRDefault="003C2174" w:rsidP="00444BC1">
            <w:pPr>
              <w:spacing w:line="276" w:lineRule="auto"/>
              <w:jc w:val="center"/>
              <w:rPr>
                <w:b/>
                <w:sz w:val="22"/>
                <w:szCs w:val="22"/>
              </w:rPr>
            </w:pPr>
            <w:r w:rsidRPr="00444BC1">
              <w:rPr>
                <w:b/>
                <w:sz w:val="22"/>
                <w:szCs w:val="22"/>
              </w:rPr>
              <w:t>MCIC</w:t>
            </w:r>
          </w:p>
          <w:p w14:paraId="03339B92" w14:textId="77777777" w:rsidR="00AB49DD" w:rsidRPr="00444BC1" w:rsidRDefault="00AB49DD" w:rsidP="00444BC1">
            <w:pPr>
              <w:spacing w:line="276" w:lineRule="auto"/>
              <w:jc w:val="center"/>
              <w:rPr>
                <w:b/>
                <w:sz w:val="22"/>
                <w:szCs w:val="22"/>
              </w:rPr>
            </w:pPr>
            <w:r w:rsidRPr="00444BC1">
              <w:rPr>
                <w:b/>
                <w:sz w:val="22"/>
                <w:szCs w:val="22"/>
              </w:rPr>
              <w:t>Yes</w:t>
            </w:r>
          </w:p>
        </w:tc>
      </w:tr>
      <w:tr w:rsidR="003C2174" w:rsidRPr="004A585B" w14:paraId="03339B97" w14:textId="77777777" w:rsidTr="00650264">
        <w:trPr>
          <w:trHeight w:val="608"/>
        </w:trPr>
        <w:tc>
          <w:tcPr>
            <w:tcW w:w="7186" w:type="dxa"/>
          </w:tcPr>
          <w:p w14:paraId="03339B94" w14:textId="77777777" w:rsidR="003C2174" w:rsidRPr="004A585B" w:rsidRDefault="003C2174" w:rsidP="00444BC1">
            <w:pPr>
              <w:spacing w:line="276" w:lineRule="auto"/>
            </w:pPr>
            <w:r>
              <w:t>Are you a member of MCIC in good standing?</w:t>
            </w:r>
          </w:p>
        </w:tc>
        <w:sdt>
          <w:sdtPr>
            <w:id w:val="2070845577"/>
            <w14:checkbox>
              <w14:checked w14:val="0"/>
              <w14:checkedState w14:val="2612" w14:font="MS Gothic"/>
              <w14:uncheckedState w14:val="2610" w14:font="MS Gothic"/>
            </w14:checkbox>
          </w:sdtPr>
          <w:sdtEndPr/>
          <w:sdtContent>
            <w:tc>
              <w:tcPr>
                <w:tcW w:w="1187" w:type="dxa"/>
              </w:tcPr>
              <w:p w14:paraId="03339B95" w14:textId="77777777" w:rsidR="003C2174" w:rsidRPr="004A585B" w:rsidRDefault="006B0D7B" w:rsidP="00444BC1">
                <w:pPr>
                  <w:spacing w:line="360" w:lineRule="auto"/>
                  <w:jc w:val="center"/>
                  <w:rPr>
                    <w:b/>
                  </w:rPr>
                </w:pPr>
                <w:r>
                  <w:rPr>
                    <w:rFonts w:ascii="MS Gothic" w:eastAsia="MS Gothic" w:hAnsi="MS Gothic" w:hint="eastAsia"/>
                  </w:rPr>
                  <w:t>☐</w:t>
                </w:r>
              </w:p>
            </w:tc>
          </w:sdtContent>
        </w:sdt>
        <w:sdt>
          <w:sdtPr>
            <w:id w:val="-748118270"/>
            <w14:checkbox>
              <w14:checked w14:val="0"/>
              <w14:checkedState w14:val="2612" w14:font="MS Gothic"/>
              <w14:uncheckedState w14:val="2610" w14:font="MS Gothic"/>
            </w14:checkbox>
          </w:sdtPr>
          <w:sdtEndPr/>
          <w:sdtContent>
            <w:tc>
              <w:tcPr>
                <w:tcW w:w="813" w:type="dxa"/>
              </w:tcPr>
              <w:p w14:paraId="03339B96" w14:textId="77777777" w:rsidR="003C2174" w:rsidRPr="004A585B" w:rsidRDefault="006B0D7B" w:rsidP="00444BC1">
                <w:pPr>
                  <w:spacing w:line="360" w:lineRule="auto"/>
                  <w:jc w:val="center"/>
                  <w:rPr>
                    <w:b/>
                  </w:rPr>
                </w:pPr>
                <w:r>
                  <w:rPr>
                    <w:rFonts w:ascii="MS Gothic" w:eastAsia="MS Gothic" w:hAnsi="MS Gothic" w:hint="eastAsia"/>
                  </w:rPr>
                  <w:t>☐</w:t>
                </w:r>
              </w:p>
            </w:tc>
          </w:sdtContent>
        </w:sdt>
      </w:tr>
      <w:tr w:rsidR="00444BC1" w:rsidRPr="004A585B" w14:paraId="03339B9B" w14:textId="77777777" w:rsidTr="00650264">
        <w:trPr>
          <w:trHeight w:val="661"/>
        </w:trPr>
        <w:tc>
          <w:tcPr>
            <w:tcW w:w="7186" w:type="dxa"/>
          </w:tcPr>
          <w:p w14:paraId="03339B98" w14:textId="5D62334F" w:rsidR="00444BC1" w:rsidRPr="004A585B" w:rsidRDefault="00444BC1" w:rsidP="00444BC1">
            <w:r>
              <w:t>D</w:t>
            </w:r>
            <w:r w:rsidRPr="004A585B">
              <w:t>oes your ap</w:t>
            </w:r>
            <w:r>
              <w:t xml:space="preserve">plication address </w:t>
            </w:r>
            <w:proofErr w:type="gramStart"/>
            <w:r>
              <w:t>sections</w:t>
            </w:r>
            <w:proofErr w:type="gramEnd"/>
            <w:r>
              <w:t xml:space="preserve"> A-</w:t>
            </w:r>
            <w:r w:rsidR="00217833">
              <w:t>E</w:t>
            </w:r>
            <w:r>
              <w:t xml:space="preserve"> </w:t>
            </w:r>
            <w:r w:rsidRPr="004A585B">
              <w:t>clearly?</w:t>
            </w:r>
          </w:p>
        </w:tc>
        <w:sdt>
          <w:sdtPr>
            <w:id w:val="-893117384"/>
            <w14:checkbox>
              <w14:checked w14:val="0"/>
              <w14:checkedState w14:val="2612" w14:font="MS Gothic"/>
              <w14:uncheckedState w14:val="2610" w14:font="MS Gothic"/>
            </w14:checkbox>
          </w:sdtPr>
          <w:sdtEndPr/>
          <w:sdtContent>
            <w:tc>
              <w:tcPr>
                <w:tcW w:w="1187" w:type="dxa"/>
              </w:tcPr>
              <w:p w14:paraId="03339B99"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559483594"/>
            <w14:checkbox>
              <w14:checked w14:val="0"/>
              <w14:checkedState w14:val="2612" w14:font="MS Gothic"/>
              <w14:uncheckedState w14:val="2610" w14:font="MS Gothic"/>
            </w14:checkbox>
          </w:sdtPr>
          <w:sdtEndPr/>
          <w:sdtContent>
            <w:tc>
              <w:tcPr>
                <w:tcW w:w="813" w:type="dxa"/>
              </w:tcPr>
              <w:p w14:paraId="03339B9A"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9F" w14:textId="77777777" w:rsidTr="00650264">
        <w:trPr>
          <w:trHeight w:val="677"/>
        </w:trPr>
        <w:tc>
          <w:tcPr>
            <w:tcW w:w="7186" w:type="dxa"/>
          </w:tcPr>
          <w:p w14:paraId="03339B9C" w14:textId="3988430F" w:rsidR="00444BC1" w:rsidRPr="004A585B" w:rsidRDefault="00444BC1" w:rsidP="00444BC1">
            <w:pPr>
              <w:spacing w:line="360" w:lineRule="auto"/>
            </w:pPr>
            <w:r>
              <w:t>Is your application 1</w:t>
            </w:r>
            <w:r w:rsidR="469061C7">
              <w:t>6</w:t>
            </w:r>
            <w:r>
              <w:t xml:space="preserve"> pages OR LESS?</w:t>
            </w:r>
          </w:p>
        </w:tc>
        <w:sdt>
          <w:sdtPr>
            <w:id w:val="-1707706413"/>
            <w14:checkbox>
              <w14:checked w14:val="0"/>
              <w14:checkedState w14:val="2612" w14:font="MS Gothic"/>
              <w14:uncheckedState w14:val="2610" w14:font="MS Gothic"/>
            </w14:checkbox>
          </w:sdtPr>
          <w:sdtEndPr/>
          <w:sdtContent>
            <w:tc>
              <w:tcPr>
                <w:tcW w:w="1187" w:type="dxa"/>
              </w:tcPr>
              <w:p w14:paraId="03339B9D"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171291916"/>
            <w14:checkbox>
              <w14:checked w14:val="0"/>
              <w14:checkedState w14:val="2612" w14:font="MS Gothic"/>
              <w14:uncheckedState w14:val="2610" w14:font="MS Gothic"/>
            </w14:checkbox>
          </w:sdtPr>
          <w:sdtEndPr/>
          <w:sdtContent>
            <w:tc>
              <w:tcPr>
                <w:tcW w:w="813" w:type="dxa"/>
              </w:tcPr>
              <w:p w14:paraId="03339B9E"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A3" w14:textId="77777777" w:rsidTr="00650264">
        <w:trPr>
          <w:trHeight w:val="661"/>
        </w:trPr>
        <w:tc>
          <w:tcPr>
            <w:tcW w:w="7186" w:type="dxa"/>
          </w:tcPr>
          <w:p w14:paraId="03339BA0" w14:textId="77777777" w:rsidR="00444BC1" w:rsidRPr="004A585B" w:rsidRDefault="00444BC1" w:rsidP="00444BC1">
            <w:pPr>
              <w:spacing w:line="360" w:lineRule="auto"/>
            </w:pPr>
            <w:r w:rsidRPr="004A585B">
              <w:t>Is t</w:t>
            </w:r>
            <w:r>
              <w:t xml:space="preserve">he application saved as a Word </w:t>
            </w:r>
            <w:r w:rsidRPr="004A585B">
              <w:t>or PDF document?</w:t>
            </w:r>
          </w:p>
        </w:tc>
        <w:sdt>
          <w:sdtPr>
            <w:id w:val="860012340"/>
            <w14:checkbox>
              <w14:checked w14:val="0"/>
              <w14:checkedState w14:val="2612" w14:font="MS Gothic"/>
              <w14:uncheckedState w14:val="2610" w14:font="MS Gothic"/>
            </w14:checkbox>
          </w:sdtPr>
          <w:sdtEndPr/>
          <w:sdtContent>
            <w:tc>
              <w:tcPr>
                <w:tcW w:w="1187" w:type="dxa"/>
              </w:tcPr>
              <w:p w14:paraId="03339BA1"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729136837"/>
            <w14:checkbox>
              <w14:checked w14:val="0"/>
              <w14:checkedState w14:val="2612" w14:font="MS Gothic"/>
              <w14:uncheckedState w14:val="2610" w14:font="MS Gothic"/>
            </w14:checkbox>
          </w:sdtPr>
          <w:sdtEndPr/>
          <w:sdtContent>
            <w:tc>
              <w:tcPr>
                <w:tcW w:w="813" w:type="dxa"/>
              </w:tcPr>
              <w:p w14:paraId="03339BA2"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A7" w14:textId="77777777" w:rsidTr="00650264">
        <w:trPr>
          <w:trHeight w:val="845"/>
        </w:trPr>
        <w:tc>
          <w:tcPr>
            <w:tcW w:w="7186" w:type="dxa"/>
          </w:tcPr>
          <w:p w14:paraId="03339BA4" w14:textId="77777777" w:rsidR="00444BC1" w:rsidRPr="004A585B" w:rsidRDefault="00444BC1" w:rsidP="00444BC1">
            <w:proofErr w:type="gramStart"/>
            <w:r>
              <w:t>Is</w:t>
            </w:r>
            <w:proofErr w:type="gramEnd"/>
            <w:r>
              <w:t xml:space="preserve"> the project start date between April 1 and March 31 of this fiscal year?</w:t>
            </w:r>
          </w:p>
        </w:tc>
        <w:sdt>
          <w:sdtPr>
            <w:id w:val="-1119991713"/>
            <w14:checkbox>
              <w14:checked w14:val="0"/>
              <w14:checkedState w14:val="2612" w14:font="MS Gothic"/>
              <w14:uncheckedState w14:val="2610" w14:font="MS Gothic"/>
            </w14:checkbox>
          </w:sdtPr>
          <w:sdtEndPr/>
          <w:sdtContent>
            <w:tc>
              <w:tcPr>
                <w:tcW w:w="1187" w:type="dxa"/>
              </w:tcPr>
              <w:p w14:paraId="03339BA5"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086149194"/>
            <w14:checkbox>
              <w14:checked w14:val="0"/>
              <w14:checkedState w14:val="2612" w14:font="MS Gothic"/>
              <w14:uncheckedState w14:val="2610" w14:font="MS Gothic"/>
            </w14:checkbox>
          </w:sdtPr>
          <w:sdtEndPr/>
          <w:sdtContent>
            <w:tc>
              <w:tcPr>
                <w:tcW w:w="813" w:type="dxa"/>
              </w:tcPr>
              <w:p w14:paraId="03339BA6"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AB" w14:textId="77777777" w:rsidTr="00650264">
        <w:trPr>
          <w:trHeight w:val="661"/>
        </w:trPr>
        <w:tc>
          <w:tcPr>
            <w:tcW w:w="7186" w:type="dxa"/>
          </w:tcPr>
          <w:p w14:paraId="03339BA8" w14:textId="77777777" w:rsidR="00444BC1" w:rsidRDefault="00444BC1" w:rsidP="00444BC1">
            <w:r>
              <w:t>Have you included your Charitable Registration Number on the form?</w:t>
            </w:r>
          </w:p>
        </w:tc>
        <w:sdt>
          <w:sdtPr>
            <w:id w:val="1017126343"/>
            <w14:checkbox>
              <w14:checked w14:val="0"/>
              <w14:checkedState w14:val="2612" w14:font="MS Gothic"/>
              <w14:uncheckedState w14:val="2610" w14:font="MS Gothic"/>
            </w14:checkbox>
          </w:sdtPr>
          <w:sdtEndPr/>
          <w:sdtContent>
            <w:tc>
              <w:tcPr>
                <w:tcW w:w="1187" w:type="dxa"/>
              </w:tcPr>
              <w:p w14:paraId="03339BA9"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313715567"/>
            <w14:checkbox>
              <w14:checked w14:val="0"/>
              <w14:checkedState w14:val="2612" w14:font="MS Gothic"/>
              <w14:uncheckedState w14:val="2610" w14:font="MS Gothic"/>
            </w14:checkbox>
          </w:sdtPr>
          <w:sdtEndPr/>
          <w:sdtContent>
            <w:tc>
              <w:tcPr>
                <w:tcW w:w="813" w:type="dxa"/>
              </w:tcPr>
              <w:p w14:paraId="03339BAA"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AF" w14:textId="77777777" w:rsidTr="00650264">
        <w:trPr>
          <w:trHeight w:val="661"/>
        </w:trPr>
        <w:tc>
          <w:tcPr>
            <w:tcW w:w="7186" w:type="dxa"/>
          </w:tcPr>
          <w:p w14:paraId="03339BAC" w14:textId="77777777" w:rsidR="00444BC1" w:rsidRDefault="00444BC1" w:rsidP="00444BC1">
            <w:r>
              <w:t>Have you included your Project Title on the form?</w:t>
            </w:r>
          </w:p>
        </w:tc>
        <w:sdt>
          <w:sdtPr>
            <w:id w:val="1637907979"/>
            <w14:checkbox>
              <w14:checked w14:val="0"/>
              <w14:checkedState w14:val="2612" w14:font="MS Gothic"/>
              <w14:uncheckedState w14:val="2610" w14:font="MS Gothic"/>
            </w14:checkbox>
          </w:sdtPr>
          <w:sdtEndPr/>
          <w:sdtContent>
            <w:tc>
              <w:tcPr>
                <w:tcW w:w="1187" w:type="dxa"/>
              </w:tcPr>
              <w:p w14:paraId="03339BAD"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647358739"/>
            <w14:checkbox>
              <w14:checked w14:val="0"/>
              <w14:checkedState w14:val="2612" w14:font="MS Gothic"/>
              <w14:uncheckedState w14:val="2610" w14:font="MS Gothic"/>
            </w14:checkbox>
          </w:sdtPr>
          <w:sdtEndPr/>
          <w:sdtContent>
            <w:tc>
              <w:tcPr>
                <w:tcW w:w="813" w:type="dxa"/>
              </w:tcPr>
              <w:p w14:paraId="03339BAE"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B3" w14:textId="77777777" w:rsidTr="00650264">
        <w:trPr>
          <w:trHeight w:val="845"/>
        </w:trPr>
        <w:tc>
          <w:tcPr>
            <w:tcW w:w="7186" w:type="dxa"/>
          </w:tcPr>
          <w:p w14:paraId="03339BB0" w14:textId="77777777" w:rsidR="00444BC1" w:rsidRDefault="00444BC1" w:rsidP="00444BC1">
            <w:r>
              <w:t>Is the amount requested equal or less than the amount allocated to your agency in Appendix 1 of the Funding Guide?</w:t>
            </w:r>
          </w:p>
        </w:tc>
        <w:sdt>
          <w:sdtPr>
            <w:id w:val="860562290"/>
            <w14:checkbox>
              <w14:checked w14:val="0"/>
              <w14:checkedState w14:val="2612" w14:font="MS Gothic"/>
              <w14:uncheckedState w14:val="2610" w14:font="MS Gothic"/>
            </w14:checkbox>
          </w:sdtPr>
          <w:sdtEndPr/>
          <w:sdtContent>
            <w:tc>
              <w:tcPr>
                <w:tcW w:w="1187" w:type="dxa"/>
              </w:tcPr>
              <w:p w14:paraId="03339BB1"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460617435"/>
            <w14:checkbox>
              <w14:checked w14:val="0"/>
              <w14:checkedState w14:val="2612" w14:font="MS Gothic"/>
              <w14:uncheckedState w14:val="2610" w14:font="MS Gothic"/>
            </w14:checkbox>
          </w:sdtPr>
          <w:sdtEndPr/>
          <w:sdtContent>
            <w:tc>
              <w:tcPr>
                <w:tcW w:w="813" w:type="dxa"/>
              </w:tcPr>
              <w:p w14:paraId="03339BB2"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B7" w14:textId="77777777" w:rsidTr="00650264">
        <w:trPr>
          <w:trHeight w:val="845"/>
        </w:trPr>
        <w:tc>
          <w:tcPr>
            <w:tcW w:w="7186" w:type="dxa"/>
          </w:tcPr>
          <w:p w14:paraId="03339BB4" w14:textId="77777777" w:rsidR="00444BC1" w:rsidRDefault="00444BC1" w:rsidP="00444BC1">
            <w:r>
              <w:t>Is your agency contributing at least an equal amount of money as that being requested from the Development Fund?</w:t>
            </w:r>
          </w:p>
        </w:tc>
        <w:sdt>
          <w:sdtPr>
            <w:id w:val="136304914"/>
            <w14:checkbox>
              <w14:checked w14:val="0"/>
              <w14:checkedState w14:val="2612" w14:font="MS Gothic"/>
              <w14:uncheckedState w14:val="2610" w14:font="MS Gothic"/>
            </w14:checkbox>
          </w:sdtPr>
          <w:sdtEndPr/>
          <w:sdtContent>
            <w:tc>
              <w:tcPr>
                <w:tcW w:w="1187" w:type="dxa"/>
              </w:tcPr>
              <w:p w14:paraId="03339BB5"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39049143"/>
            <w14:checkbox>
              <w14:checked w14:val="0"/>
              <w14:checkedState w14:val="2612" w14:font="MS Gothic"/>
              <w14:uncheckedState w14:val="2610" w14:font="MS Gothic"/>
            </w14:checkbox>
          </w:sdtPr>
          <w:sdtEndPr/>
          <w:sdtContent>
            <w:tc>
              <w:tcPr>
                <w:tcW w:w="813" w:type="dxa"/>
              </w:tcPr>
              <w:p w14:paraId="03339BB6"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BB" w14:textId="77777777" w:rsidTr="00650264">
        <w:trPr>
          <w:trHeight w:val="661"/>
        </w:trPr>
        <w:tc>
          <w:tcPr>
            <w:tcW w:w="7186" w:type="dxa"/>
          </w:tcPr>
          <w:p w14:paraId="03339BB8" w14:textId="77777777" w:rsidR="00444BC1" w:rsidRPr="004A585B" w:rsidRDefault="00444BC1" w:rsidP="00444BC1">
            <w:pPr>
              <w:spacing w:line="360" w:lineRule="auto"/>
            </w:pPr>
            <w:r w:rsidRPr="004A585B">
              <w:t xml:space="preserve">Are all </w:t>
            </w:r>
            <w:r>
              <w:t xml:space="preserve">MGMGP funds targeted </w:t>
            </w:r>
            <w:r w:rsidRPr="004A585B">
              <w:t>for overseas project work?</w:t>
            </w:r>
          </w:p>
        </w:tc>
        <w:sdt>
          <w:sdtPr>
            <w:id w:val="1923216061"/>
            <w14:checkbox>
              <w14:checked w14:val="0"/>
              <w14:checkedState w14:val="2612" w14:font="MS Gothic"/>
              <w14:uncheckedState w14:val="2610" w14:font="MS Gothic"/>
            </w14:checkbox>
          </w:sdtPr>
          <w:sdtEndPr/>
          <w:sdtContent>
            <w:tc>
              <w:tcPr>
                <w:tcW w:w="1187" w:type="dxa"/>
              </w:tcPr>
              <w:p w14:paraId="03339BB9"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696690918"/>
            <w14:checkbox>
              <w14:checked w14:val="0"/>
              <w14:checkedState w14:val="2612" w14:font="MS Gothic"/>
              <w14:uncheckedState w14:val="2610" w14:font="MS Gothic"/>
            </w14:checkbox>
          </w:sdtPr>
          <w:sdtEndPr/>
          <w:sdtContent>
            <w:tc>
              <w:tcPr>
                <w:tcW w:w="813" w:type="dxa"/>
              </w:tcPr>
              <w:p w14:paraId="03339BBA"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BF" w14:textId="77777777" w:rsidTr="00650264">
        <w:trPr>
          <w:trHeight w:val="677"/>
        </w:trPr>
        <w:tc>
          <w:tcPr>
            <w:tcW w:w="7186" w:type="dxa"/>
          </w:tcPr>
          <w:p w14:paraId="03339BBC" w14:textId="77777777" w:rsidR="00444BC1" w:rsidRPr="004A585B" w:rsidRDefault="00444BC1" w:rsidP="00444BC1">
            <w:pPr>
              <w:spacing w:line="360" w:lineRule="auto"/>
            </w:pPr>
            <w:r w:rsidRPr="004A585B">
              <w:t>In your budget does your total revenue equal your total expenses?</w:t>
            </w:r>
          </w:p>
        </w:tc>
        <w:sdt>
          <w:sdtPr>
            <w:id w:val="-1818186048"/>
            <w14:checkbox>
              <w14:checked w14:val="0"/>
              <w14:checkedState w14:val="2612" w14:font="MS Gothic"/>
              <w14:uncheckedState w14:val="2610" w14:font="MS Gothic"/>
            </w14:checkbox>
          </w:sdtPr>
          <w:sdtEndPr/>
          <w:sdtContent>
            <w:tc>
              <w:tcPr>
                <w:tcW w:w="1187" w:type="dxa"/>
              </w:tcPr>
              <w:p w14:paraId="03339BBD"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595516924"/>
            <w14:checkbox>
              <w14:checked w14:val="0"/>
              <w14:checkedState w14:val="2612" w14:font="MS Gothic"/>
              <w14:uncheckedState w14:val="2610" w14:font="MS Gothic"/>
            </w14:checkbox>
          </w:sdtPr>
          <w:sdtEndPr/>
          <w:sdtContent>
            <w:tc>
              <w:tcPr>
                <w:tcW w:w="813" w:type="dxa"/>
              </w:tcPr>
              <w:p w14:paraId="03339BBE"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C3" w14:textId="77777777" w:rsidTr="00650264">
        <w:trPr>
          <w:trHeight w:val="661"/>
        </w:trPr>
        <w:tc>
          <w:tcPr>
            <w:tcW w:w="7186" w:type="dxa"/>
          </w:tcPr>
          <w:p w14:paraId="03339BC0" w14:textId="77777777" w:rsidR="00444BC1" w:rsidRPr="004A585B" w:rsidRDefault="00444BC1" w:rsidP="00444BC1">
            <w:pPr>
              <w:spacing w:line="360" w:lineRule="auto"/>
            </w:pPr>
            <w:r w:rsidRPr="004A585B">
              <w:t>Have you provided specific indicators for measuring project success?</w:t>
            </w:r>
          </w:p>
        </w:tc>
        <w:sdt>
          <w:sdtPr>
            <w:id w:val="368419514"/>
            <w14:checkbox>
              <w14:checked w14:val="0"/>
              <w14:checkedState w14:val="2612" w14:font="MS Gothic"/>
              <w14:uncheckedState w14:val="2610" w14:font="MS Gothic"/>
            </w14:checkbox>
          </w:sdtPr>
          <w:sdtEndPr/>
          <w:sdtContent>
            <w:tc>
              <w:tcPr>
                <w:tcW w:w="1187" w:type="dxa"/>
              </w:tcPr>
              <w:p w14:paraId="03339BC1"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227191491"/>
            <w14:checkbox>
              <w14:checked w14:val="0"/>
              <w14:checkedState w14:val="2612" w14:font="MS Gothic"/>
              <w14:uncheckedState w14:val="2610" w14:font="MS Gothic"/>
            </w14:checkbox>
          </w:sdtPr>
          <w:sdtEndPr/>
          <w:sdtContent>
            <w:tc>
              <w:tcPr>
                <w:tcW w:w="813" w:type="dxa"/>
              </w:tcPr>
              <w:p w14:paraId="03339BC2"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r w:rsidR="00444BC1" w:rsidRPr="004A585B" w14:paraId="03339BC7" w14:textId="77777777" w:rsidTr="00650264">
        <w:trPr>
          <w:trHeight w:val="526"/>
        </w:trPr>
        <w:tc>
          <w:tcPr>
            <w:tcW w:w="7186"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3339BC4" w14:textId="5A7ADE87" w:rsidR="00444BC1" w:rsidRDefault="00444BC1" w:rsidP="00444BC1">
            <w:pPr>
              <w:spacing w:line="360" w:lineRule="auto"/>
            </w:pPr>
            <w:r>
              <w:t>Is the project in a</w:t>
            </w:r>
            <w:r w:rsidR="00567BD0">
              <w:t>n</w:t>
            </w:r>
            <w:r>
              <w:t xml:space="preserve"> ODA eligible country on </w:t>
            </w:r>
            <w:r w:rsidR="00567BD0">
              <w:t xml:space="preserve">the </w:t>
            </w:r>
            <w:r>
              <w:t>OECD DAC list?</w:t>
            </w:r>
          </w:p>
        </w:tc>
        <w:sdt>
          <w:sdtPr>
            <w:id w:val="-1505896042"/>
            <w14:checkbox>
              <w14:checked w14:val="0"/>
              <w14:checkedState w14:val="2612" w14:font="MS Gothic"/>
              <w14:uncheckedState w14:val="2610" w14:font="MS Gothic"/>
            </w14:checkbox>
          </w:sdtPr>
          <w:sdtEndPr/>
          <w:sdtContent>
            <w:tc>
              <w:tcPr>
                <w:tcW w:w="1187" w:type="dxa"/>
                <w:tcBorders>
                  <w:top w:val="single" w:sz="4" w:space="0" w:color="BFBFBF"/>
                  <w:left w:val="single" w:sz="4" w:space="0" w:color="BFBFBF"/>
                  <w:bottom w:val="single" w:sz="4" w:space="0" w:color="BFBFBF"/>
                  <w:right w:val="single" w:sz="4" w:space="0" w:color="BFBFBF"/>
                </w:tcBorders>
              </w:tcPr>
              <w:p w14:paraId="03339BC5" w14:textId="77777777" w:rsidR="00444BC1" w:rsidRPr="004A585B" w:rsidRDefault="00444BC1" w:rsidP="00444BC1">
                <w:pPr>
                  <w:spacing w:line="360" w:lineRule="auto"/>
                  <w:jc w:val="center"/>
                  <w:rPr>
                    <w:b/>
                  </w:rPr>
                </w:pPr>
                <w:r>
                  <w:rPr>
                    <w:rFonts w:ascii="MS Gothic" w:eastAsia="MS Gothic" w:hAnsi="MS Gothic" w:hint="eastAsia"/>
                  </w:rPr>
                  <w:t>☐</w:t>
                </w:r>
              </w:p>
            </w:tc>
          </w:sdtContent>
        </w:sdt>
        <w:sdt>
          <w:sdtPr>
            <w:id w:val="-1196771033"/>
            <w14:checkbox>
              <w14:checked w14:val="0"/>
              <w14:checkedState w14:val="2612" w14:font="MS Gothic"/>
              <w14:uncheckedState w14:val="2610" w14:font="MS Gothic"/>
            </w14:checkbox>
          </w:sdtPr>
          <w:sdtEndPr/>
          <w:sdtContent>
            <w:tc>
              <w:tcPr>
                <w:tcW w:w="813" w:type="dxa"/>
                <w:tcBorders>
                  <w:top w:val="single" w:sz="4" w:space="0" w:color="BFBFBF"/>
                  <w:left w:val="single" w:sz="4" w:space="0" w:color="BFBFBF"/>
                  <w:bottom w:val="single" w:sz="4" w:space="0" w:color="BFBFBF"/>
                </w:tcBorders>
              </w:tcPr>
              <w:p w14:paraId="03339BC6" w14:textId="77777777" w:rsidR="00444BC1" w:rsidRPr="004A585B" w:rsidRDefault="00444BC1" w:rsidP="00444BC1">
                <w:pPr>
                  <w:spacing w:line="360" w:lineRule="auto"/>
                  <w:jc w:val="center"/>
                  <w:rPr>
                    <w:b/>
                  </w:rPr>
                </w:pPr>
                <w:r>
                  <w:rPr>
                    <w:rFonts w:ascii="MS Gothic" w:eastAsia="MS Gothic" w:hAnsi="MS Gothic" w:hint="eastAsia"/>
                  </w:rPr>
                  <w:t>☐</w:t>
                </w:r>
              </w:p>
            </w:tc>
          </w:sdtContent>
        </w:sdt>
      </w:tr>
    </w:tbl>
    <w:p w14:paraId="03339BC8" w14:textId="77777777" w:rsidR="00585F13" w:rsidRPr="004A585B" w:rsidRDefault="00585F13" w:rsidP="00444BC1"/>
    <w:sectPr w:rsidR="00585F13" w:rsidRPr="004A585B" w:rsidSect="00444BC1">
      <w:footerReference w:type="default" r:id="rId15"/>
      <w:pgSz w:w="12240" w:h="15840"/>
      <w:pgMar w:top="1170" w:right="108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20C51" w14:textId="77777777" w:rsidR="00AE466F" w:rsidRDefault="00AE466F" w:rsidP="00727CE9">
      <w:r>
        <w:separator/>
      </w:r>
    </w:p>
  </w:endnote>
  <w:endnote w:type="continuationSeparator" w:id="0">
    <w:p w14:paraId="202A0C9A" w14:textId="77777777" w:rsidR="00AE466F" w:rsidRDefault="00AE466F" w:rsidP="00727CE9">
      <w:r>
        <w:continuationSeparator/>
      </w:r>
    </w:p>
  </w:endnote>
  <w:endnote w:type="continuationNotice" w:id="1">
    <w:p w14:paraId="0B00A44F" w14:textId="77777777" w:rsidR="00AE466F" w:rsidRDefault="00AE4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39BCF" w14:textId="036C2385" w:rsidR="00E768D9" w:rsidRPr="00562137" w:rsidRDefault="00E768D9" w:rsidP="00733FB7">
    <w:pPr>
      <w:pStyle w:val="Footer"/>
      <w:jc w:val="right"/>
      <w:rPr>
        <w:sz w:val="18"/>
        <w:szCs w:val="18"/>
      </w:rPr>
    </w:pPr>
    <w:r>
      <w:rPr>
        <w:sz w:val="18"/>
        <w:szCs w:val="18"/>
      </w:rPr>
      <w:t>20</w:t>
    </w:r>
    <w:r w:rsidR="00091378">
      <w:rPr>
        <w:sz w:val="18"/>
        <w:szCs w:val="18"/>
        <w:lang w:val="en-CA"/>
      </w:rPr>
      <w:t>2</w:t>
    </w:r>
    <w:r w:rsidR="00280373">
      <w:rPr>
        <w:sz w:val="18"/>
        <w:szCs w:val="18"/>
        <w:lang w:val="en-CA"/>
      </w:rPr>
      <w:t>3</w:t>
    </w:r>
    <w:r w:rsidR="007635FE">
      <w:rPr>
        <w:sz w:val="18"/>
        <w:szCs w:val="18"/>
      </w:rPr>
      <w:t xml:space="preserve"> – 20</w:t>
    </w:r>
    <w:r w:rsidR="007635FE">
      <w:rPr>
        <w:sz w:val="18"/>
        <w:szCs w:val="18"/>
        <w:lang w:val="en-US"/>
      </w:rPr>
      <w:t>2</w:t>
    </w:r>
    <w:r w:rsidR="00280373">
      <w:rPr>
        <w:sz w:val="18"/>
        <w:szCs w:val="18"/>
        <w:lang w:val="en-US"/>
      </w:rPr>
      <w:t>4</w:t>
    </w:r>
    <w:r w:rsidR="00EE7EE3">
      <w:rPr>
        <w:sz w:val="18"/>
        <w:szCs w:val="18"/>
      </w:rPr>
      <w:t xml:space="preserve"> Development Fund</w:t>
    </w:r>
    <w:r w:rsidR="00EE7EE3">
      <w:rPr>
        <w:sz w:val="18"/>
        <w:szCs w:val="18"/>
        <w:lang w:val="en-US"/>
      </w:rPr>
      <w:t xml:space="preserve"> Form for </w:t>
    </w:r>
    <w:r w:rsidR="00AB49DD">
      <w:rPr>
        <w:sz w:val="18"/>
        <w:szCs w:val="18"/>
        <w:lang w:val="en-US"/>
      </w:rPr>
      <w:t>2</w:t>
    </w:r>
    <w:r w:rsidR="00AB49DD" w:rsidRPr="0065174B">
      <w:rPr>
        <w:sz w:val="18"/>
        <w:szCs w:val="18"/>
        <w:vertAlign w:val="superscript"/>
        <w:lang w:val="en-US"/>
      </w:rPr>
      <w:t>nd</w:t>
    </w:r>
    <w:r w:rsidR="00AB49DD">
      <w:rPr>
        <w:sz w:val="18"/>
        <w:szCs w:val="18"/>
        <w:lang w:val="en-US"/>
      </w:rPr>
      <w:t xml:space="preserve"> </w:t>
    </w:r>
    <w:r w:rsidR="00EE7EE3">
      <w:rPr>
        <w:sz w:val="18"/>
        <w:szCs w:val="18"/>
        <w:lang w:val="en-US"/>
      </w:rPr>
      <w:t xml:space="preserve">and </w:t>
    </w:r>
    <w:r w:rsidR="00AB49DD">
      <w:rPr>
        <w:sz w:val="18"/>
        <w:szCs w:val="18"/>
        <w:lang w:val="en-US"/>
      </w:rPr>
      <w:t>3</w:t>
    </w:r>
    <w:r w:rsidR="00AB49DD" w:rsidRPr="0065174B">
      <w:rPr>
        <w:sz w:val="18"/>
        <w:szCs w:val="18"/>
        <w:vertAlign w:val="superscript"/>
        <w:lang w:val="en-US"/>
      </w:rPr>
      <w:t>rd</w:t>
    </w:r>
    <w:r w:rsidR="00AB49DD">
      <w:rPr>
        <w:sz w:val="18"/>
        <w:szCs w:val="18"/>
        <w:lang w:val="en-US"/>
      </w:rPr>
      <w:t xml:space="preserve"> </w:t>
    </w:r>
    <w:r w:rsidR="00EE7EE3">
      <w:rPr>
        <w:sz w:val="18"/>
        <w:szCs w:val="18"/>
        <w:lang w:val="en-US"/>
      </w:rPr>
      <w:t>Year Projects</w:t>
    </w:r>
    <w:r w:rsidRPr="00562137">
      <w:rPr>
        <w:sz w:val="18"/>
        <w:szCs w:val="18"/>
      </w:rPr>
      <w:t xml:space="preserve">     </w:t>
    </w:r>
    <w:r w:rsidR="003A7DB9">
      <w:rPr>
        <w:sz w:val="18"/>
        <w:szCs w:val="18"/>
      </w:rPr>
      <w:t>Last Update 0</w:t>
    </w:r>
    <w:r w:rsidR="00280373">
      <w:rPr>
        <w:sz w:val="18"/>
        <w:szCs w:val="18"/>
        <w:lang w:val="en-US"/>
      </w:rPr>
      <w:t>9</w:t>
    </w:r>
    <w:r w:rsidRPr="00DD69E1">
      <w:rPr>
        <w:sz w:val="18"/>
        <w:szCs w:val="18"/>
      </w:rPr>
      <w:t>/20</w:t>
    </w:r>
    <w:r w:rsidR="00091378">
      <w:rPr>
        <w:sz w:val="18"/>
        <w:szCs w:val="18"/>
        <w:lang w:val="en-CA"/>
      </w:rPr>
      <w:t>2</w:t>
    </w:r>
    <w:r w:rsidR="00280373">
      <w:rPr>
        <w:sz w:val="18"/>
        <w:szCs w:val="18"/>
        <w:lang w:val="en-CA"/>
      </w:rPr>
      <w:t>3</w:t>
    </w:r>
    <w:r w:rsidRPr="00562137">
      <w:rPr>
        <w:sz w:val="18"/>
        <w:szCs w:val="18"/>
      </w:rPr>
      <w:tab/>
      <w:t xml:space="preserve">Page </w:t>
    </w:r>
    <w:r w:rsidRPr="00562137">
      <w:rPr>
        <w:b/>
        <w:sz w:val="18"/>
        <w:szCs w:val="18"/>
      </w:rPr>
      <w:fldChar w:fldCharType="begin"/>
    </w:r>
    <w:r w:rsidRPr="00562137">
      <w:rPr>
        <w:b/>
        <w:sz w:val="18"/>
        <w:szCs w:val="18"/>
      </w:rPr>
      <w:instrText xml:space="preserve"> PAGE </w:instrText>
    </w:r>
    <w:r w:rsidRPr="00562137">
      <w:rPr>
        <w:b/>
        <w:sz w:val="18"/>
        <w:szCs w:val="18"/>
      </w:rPr>
      <w:fldChar w:fldCharType="separate"/>
    </w:r>
    <w:r w:rsidR="00916D46">
      <w:rPr>
        <w:b/>
        <w:noProof/>
        <w:sz w:val="18"/>
        <w:szCs w:val="18"/>
      </w:rPr>
      <w:t>4</w:t>
    </w:r>
    <w:r w:rsidRPr="00562137">
      <w:rPr>
        <w:b/>
        <w:sz w:val="18"/>
        <w:szCs w:val="18"/>
      </w:rPr>
      <w:fldChar w:fldCharType="end"/>
    </w:r>
    <w:r w:rsidRPr="00562137">
      <w:rPr>
        <w:sz w:val="18"/>
        <w:szCs w:val="18"/>
      </w:rPr>
      <w:t xml:space="preserve"> of </w:t>
    </w:r>
    <w:r w:rsidRPr="00562137">
      <w:rPr>
        <w:b/>
        <w:sz w:val="18"/>
        <w:szCs w:val="18"/>
      </w:rPr>
      <w:fldChar w:fldCharType="begin"/>
    </w:r>
    <w:r w:rsidRPr="00562137">
      <w:rPr>
        <w:b/>
        <w:sz w:val="18"/>
        <w:szCs w:val="18"/>
      </w:rPr>
      <w:instrText xml:space="preserve"> NUMPAGES  </w:instrText>
    </w:r>
    <w:r w:rsidRPr="00562137">
      <w:rPr>
        <w:b/>
        <w:sz w:val="18"/>
        <w:szCs w:val="18"/>
      </w:rPr>
      <w:fldChar w:fldCharType="separate"/>
    </w:r>
    <w:r w:rsidR="00916D46">
      <w:rPr>
        <w:b/>
        <w:noProof/>
        <w:sz w:val="18"/>
        <w:szCs w:val="18"/>
      </w:rPr>
      <w:t>5</w:t>
    </w:r>
    <w:r w:rsidRPr="00562137">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BFC426" w14:textId="77777777" w:rsidR="00AE466F" w:rsidRDefault="00AE466F" w:rsidP="00727CE9">
      <w:r>
        <w:separator/>
      </w:r>
    </w:p>
  </w:footnote>
  <w:footnote w:type="continuationSeparator" w:id="0">
    <w:p w14:paraId="79365535" w14:textId="77777777" w:rsidR="00AE466F" w:rsidRDefault="00AE466F" w:rsidP="00727CE9">
      <w:r>
        <w:continuationSeparator/>
      </w:r>
    </w:p>
  </w:footnote>
  <w:footnote w:type="continuationNotice" w:id="1">
    <w:p w14:paraId="3DD8E7A2" w14:textId="77777777" w:rsidR="00AE466F" w:rsidRDefault="00AE466F"/>
  </w:footnote>
  <w:footnote w:id="2">
    <w:p w14:paraId="3D08455D" w14:textId="6AF64E47" w:rsidR="00CD03AD" w:rsidRDefault="00CD03AD" w:rsidP="00CD03AD">
      <w:pPr>
        <w:pStyle w:val="FootnoteText"/>
      </w:pPr>
      <w:r w:rsidRPr="00247866">
        <w:rPr>
          <w:rStyle w:val="FootnoteReference"/>
        </w:rPr>
        <w:footnoteRef/>
      </w:r>
      <w:r w:rsidRPr="00247866">
        <w:t xml:space="preserve"> The Development Fund is a portion of the Manitoba Government Matching Grant Program (MGMGP). The Government of Manitoba has generously supported international development through this program since 1975.</w:t>
      </w:r>
    </w:p>
  </w:footnote>
  <w:footnote w:id="3">
    <w:p w14:paraId="6A1B4F15" w14:textId="0CB53244" w:rsidR="00192697" w:rsidRDefault="00192697">
      <w:pPr>
        <w:pStyle w:val="FootnoteText"/>
      </w:pPr>
      <w:r>
        <w:rPr>
          <w:rStyle w:val="FootnoteReference"/>
        </w:rPr>
        <w:footnoteRef/>
      </w:r>
      <w:r>
        <w:t xml:space="preserve"> </w:t>
      </w:r>
      <w:hyperlink r:id="rId1" w:history="1">
        <w:r w:rsidRPr="00AF37AE">
          <w:rPr>
            <w:rStyle w:val="Hyperlink"/>
            <w:rFonts w:ascii="Segoe UI" w:hAnsi="Segoe UI" w:cs="Segoe UI"/>
            <w:sz w:val="18"/>
            <w:szCs w:val="18"/>
            <w:shd w:val="clear" w:color="auto" w:fill="FFFFFF"/>
          </w:rPr>
          <w:t>https://www.international.gc.ca/world-monde/issues_development-enjeux_developpement/priorities-priorites/fiap_action_areas-paif_champs_action.aspx?lang=eng</w:t>
        </w:r>
      </w:hyperlink>
      <w:r>
        <w:rPr>
          <w:rFonts w:ascii="Segoe UI" w:hAnsi="Segoe UI" w:cs="Segoe UI"/>
          <w:color w:val="333333"/>
          <w:sz w:val="18"/>
          <w:szCs w:val="18"/>
          <w:shd w:val="clear" w:color="auto" w:fill="FFFFF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61624"/>
    <w:multiLevelType w:val="hybridMultilevel"/>
    <w:tmpl w:val="34F28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D5F43"/>
    <w:multiLevelType w:val="hybridMultilevel"/>
    <w:tmpl w:val="86EED9CA"/>
    <w:lvl w:ilvl="0" w:tplc="B3C4F6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937AA"/>
    <w:multiLevelType w:val="hybridMultilevel"/>
    <w:tmpl w:val="C55CDCD0"/>
    <w:lvl w:ilvl="0" w:tplc="1B0AB45C">
      <w:start w:val="1"/>
      <w:numFmt w:val="bullet"/>
      <w:lvlText w:val=""/>
      <w:lvlJc w:val="left"/>
      <w:pPr>
        <w:ind w:left="1296" w:hanging="576"/>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02693"/>
    <w:multiLevelType w:val="hybridMultilevel"/>
    <w:tmpl w:val="D8C4663A"/>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61C42"/>
    <w:multiLevelType w:val="hybridMultilevel"/>
    <w:tmpl w:val="7BB8E104"/>
    <w:lvl w:ilvl="0" w:tplc="49BC4450">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D1EB1"/>
    <w:multiLevelType w:val="hybridMultilevel"/>
    <w:tmpl w:val="4B48693C"/>
    <w:lvl w:ilvl="0" w:tplc="1C100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73B7A"/>
    <w:multiLevelType w:val="hybridMultilevel"/>
    <w:tmpl w:val="20363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E2CEF"/>
    <w:multiLevelType w:val="hybridMultilevel"/>
    <w:tmpl w:val="1B644968"/>
    <w:lvl w:ilvl="0" w:tplc="C286028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324B0"/>
    <w:multiLevelType w:val="hybridMultilevel"/>
    <w:tmpl w:val="35463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F06897"/>
    <w:multiLevelType w:val="hybridMultilevel"/>
    <w:tmpl w:val="92C4FB7A"/>
    <w:lvl w:ilvl="0" w:tplc="CB94A07E">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526D3"/>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7663E"/>
    <w:multiLevelType w:val="hybridMultilevel"/>
    <w:tmpl w:val="32DEF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891931"/>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1357520">
    <w:abstractNumId w:val="3"/>
  </w:num>
  <w:num w:numId="2" w16cid:durableId="919829985">
    <w:abstractNumId w:val="11"/>
  </w:num>
  <w:num w:numId="3" w16cid:durableId="1147891757">
    <w:abstractNumId w:val="8"/>
  </w:num>
  <w:num w:numId="4" w16cid:durableId="617639360">
    <w:abstractNumId w:val="12"/>
  </w:num>
  <w:num w:numId="5" w16cid:durableId="201140634">
    <w:abstractNumId w:val="9"/>
  </w:num>
  <w:num w:numId="6" w16cid:durableId="1461919363">
    <w:abstractNumId w:val="1"/>
  </w:num>
  <w:num w:numId="7" w16cid:durableId="1245649440">
    <w:abstractNumId w:val="10"/>
  </w:num>
  <w:num w:numId="8" w16cid:durableId="630743494">
    <w:abstractNumId w:val="4"/>
  </w:num>
  <w:num w:numId="9" w16cid:durableId="1032533398">
    <w:abstractNumId w:val="5"/>
  </w:num>
  <w:num w:numId="10" w16cid:durableId="695615549">
    <w:abstractNumId w:val="2"/>
  </w:num>
  <w:num w:numId="11" w16cid:durableId="1946309682">
    <w:abstractNumId w:val="0"/>
  </w:num>
  <w:num w:numId="12" w16cid:durableId="618806243">
    <w:abstractNumId w:val="7"/>
  </w:num>
  <w:num w:numId="13" w16cid:durableId="166851312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CA" w:vendorID="64" w:dllVersion="0" w:nlCheck="1" w:checkStyle="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TM0NzYzMTEzNTdT0lEKTi0uzszPAykwrwUAC9OOjywAAAA="/>
  </w:docVars>
  <w:rsids>
    <w:rsidRoot w:val="004C70E3"/>
    <w:rsid w:val="0000378F"/>
    <w:rsid w:val="00004138"/>
    <w:rsid w:val="0001055A"/>
    <w:rsid w:val="00016F41"/>
    <w:rsid w:val="00017306"/>
    <w:rsid w:val="00021094"/>
    <w:rsid w:val="000228C9"/>
    <w:rsid w:val="00024089"/>
    <w:rsid w:val="00032602"/>
    <w:rsid w:val="00032F71"/>
    <w:rsid w:val="000357E0"/>
    <w:rsid w:val="00037D5C"/>
    <w:rsid w:val="000406A1"/>
    <w:rsid w:val="00041353"/>
    <w:rsid w:val="00041CDF"/>
    <w:rsid w:val="000432D6"/>
    <w:rsid w:val="00045224"/>
    <w:rsid w:val="00055248"/>
    <w:rsid w:val="000561E8"/>
    <w:rsid w:val="00061AD9"/>
    <w:rsid w:val="000632BC"/>
    <w:rsid w:val="0006593C"/>
    <w:rsid w:val="00066055"/>
    <w:rsid w:val="00067F92"/>
    <w:rsid w:val="000759FC"/>
    <w:rsid w:val="00082A78"/>
    <w:rsid w:val="00083D31"/>
    <w:rsid w:val="00087C48"/>
    <w:rsid w:val="00091378"/>
    <w:rsid w:val="00097975"/>
    <w:rsid w:val="000B55A2"/>
    <w:rsid w:val="000B5FF3"/>
    <w:rsid w:val="000B7937"/>
    <w:rsid w:val="000C447D"/>
    <w:rsid w:val="000C49EF"/>
    <w:rsid w:val="000C5527"/>
    <w:rsid w:val="000D00D3"/>
    <w:rsid w:val="000D734D"/>
    <w:rsid w:val="000D745A"/>
    <w:rsid w:val="000E1C01"/>
    <w:rsid w:val="000E4016"/>
    <w:rsid w:val="000E6105"/>
    <w:rsid w:val="000E6158"/>
    <w:rsid w:val="000F2DCB"/>
    <w:rsid w:val="000F3835"/>
    <w:rsid w:val="0010038D"/>
    <w:rsid w:val="001032BD"/>
    <w:rsid w:val="0010544B"/>
    <w:rsid w:val="0010563E"/>
    <w:rsid w:val="00106813"/>
    <w:rsid w:val="00110CA1"/>
    <w:rsid w:val="00110CF7"/>
    <w:rsid w:val="0011393D"/>
    <w:rsid w:val="001142D2"/>
    <w:rsid w:val="0013075B"/>
    <w:rsid w:val="00137B13"/>
    <w:rsid w:val="001403E2"/>
    <w:rsid w:val="001503E1"/>
    <w:rsid w:val="00152FB5"/>
    <w:rsid w:val="001560F6"/>
    <w:rsid w:val="00162116"/>
    <w:rsid w:val="00162710"/>
    <w:rsid w:val="00162CB3"/>
    <w:rsid w:val="00164816"/>
    <w:rsid w:val="0016644E"/>
    <w:rsid w:val="00166A97"/>
    <w:rsid w:val="00170DA1"/>
    <w:rsid w:val="00171505"/>
    <w:rsid w:val="00171D71"/>
    <w:rsid w:val="00173BB9"/>
    <w:rsid w:val="0018346C"/>
    <w:rsid w:val="001879B9"/>
    <w:rsid w:val="00192697"/>
    <w:rsid w:val="00196EFB"/>
    <w:rsid w:val="001A21A7"/>
    <w:rsid w:val="001A7C55"/>
    <w:rsid w:val="001B412C"/>
    <w:rsid w:val="001B5476"/>
    <w:rsid w:val="001B5D20"/>
    <w:rsid w:val="001B7A83"/>
    <w:rsid w:val="001C4924"/>
    <w:rsid w:val="001D4AF1"/>
    <w:rsid w:val="001D5937"/>
    <w:rsid w:val="001D606E"/>
    <w:rsid w:val="001E283D"/>
    <w:rsid w:val="0020198D"/>
    <w:rsid w:val="002019ED"/>
    <w:rsid w:val="0021192A"/>
    <w:rsid w:val="002144A1"/>
    <w:rsid w:val="00215149"/>
    <w:rsid w:val="00217833"/>
    <w:rsid w:val="0022118E"/>
    <w:rsid w:val="00235D9B"/>
    <w:rsid w:val="00240F13"/>
    <w:rsid w:val="00242043"/>
    <w:rsid w:val="00242DD0"/>
    <w:rsid w:val="002466BA"/>
    <w:rsid w:val="00247866"/>
    <w:rsid w:val="0024788E"/>
    <w:rsid w:val="0025140C"/>
    <w:rsid w:val="00251BDA"/>
    <w:rsid w:val="00257E85"/>
    <w:rsid w:val="00270C8C"/>
    <w:rsid w:val="002714E1"/>
    <w:rsid w:val="00275EC8"/>
    <w:rsid w:val="00280373"/>
    <w:rsid w:val="00282499"/>
    <w:rsid w:val="0028437D"/>
    <w:rsid w:val="00287C8C"/>
    <w:rsid w:val="00291623"/>
    <w:rsid w:val="002A0094"/>
    <w:rsid w:val="002A0D62"/>
    <w:rsid w:val="002A2240"/>
    <w:rsid w:val="002A494A"/>
    <w:rsid w:val="002B2204"/>
    <w:rsid w:val="002C2484"/>
    <w:rsid w:val="002C579C"/>
    <w:rsid w:val="002C64EC"/>
    <w:rsid w:val="002C72AD"/>
    <w:rsid w:val="002D3C1E"/>
    <w:rsid w:val="002D4993"/>
    <w:rsid w:val="002D4B56"/>
    <w:rsid w:val="002E5187"/>
    <w:rsid w:val="002F5058"/>
    <w:rsid w:val="00310000"/>
    <w:rsid w:val="003105A8"/>
    <w:rsid w:val="003111DA"/>
    <w:rsid w:val="003135D4"/>
    <w:rsid w:val="00313FA0"/>
    <w:rsid w:val="00314882"/>
    <w:rsid w:val="00321E53"/>
    <w:rsid w:val="00331BD7"/>
    <w:rsid w:val="00336EF7"/>
    <w:rsid w:val="00350B54"/>
    <w:rsid w:val="0035723A"/>
    <w:rsid w:val="00362D78"/>
    <w:rsid w:val="00364630"/>
    <w:rsid w:val="00366211"/>
    <w:rsid w:val="00372B53"/>
    <w:rsid w:val="0038278D"/>
    <w:rsid w:val="003848EA"/>
    <w:rsid w:val="00384D2F"/>
    <w:rsid w:val="00385846"/>
    <w:rsid w:val="00386197"/>
    <w:rsid w:val="00397FEE"/>
    <w:rsid w:val="003A3EA3"/>
    <w:rsid w:val="003A51AA"/>
    <w:rsid w:val="003A7120"/>
    <w:rsid w:val="003A7DB9"/>
    <w:rsid w:val="003B4E06"/>
    <w:rsid w:val="003C1F0C"/>
    <w:rsid w:val="003C2174"/>
    <w:rsid w:val="003C2D1E"/>
    <w:rsid w:val="003C4E50"/>
    <w:rsid w:val="003C6FDF"/>
    <w:rsid w:val="003C7FE2"/>
    <w:rsid w:val="003D3994"/>
    <w:rsid w:val="003D3D96"/>
    <w:rsid w:val="003D6C39"/>
    <w:rsid w:val="003E0CB9"/>
    <w:rsid w:val="003E758A"/>
    <w:rsid w:val="00402590"/>
    <w:rsid w:val="004035DD"/>
    <w:rsid w:val="0041038C"/>
    <w:rsid w:val="00420F99"/>
    <w:rsid w:val="00422117"/>
    <w:rsid w:val="00432813"/>
    <w:rsid w:val="00437EEA"/>
    <w:rsid w:val="00442A65"/>
    <w:rsid w:val="004431C0"/>
    <w:rsid w:val="00444BC1"/>
    <w:rsid w:val="00446E5E"/>
    <w:rsid w:val="00452B98"/>
    <w:rsid w:val="00454C14"/>
    <w:rsid w:val="00455E05"/>
    <w:rsid w:val="00460772"/>
    <w:rsid w:val="004700C8"/>
    <w:rsid w:val="004714AA"/>
    <w:rsid w:val="0047563F"/>
    <w:rsid w:val="00476018"/>
    <w:rsid w:val="00480863"/>
    <w:rsid w:val="004819EE"/>
    <w:rsid w:val="004828A5"/>
    <w:rsid w:val="00482D07"/>
    <w:rsid w:val="00483829"/>
    <w:rsid w:val="00496307"/>
    <w:rsid w:val="00497EE9"/>
    <w:rsid w:val="004A2138"/>
    <w:rsid w:val="004A51A0"/>
    <w:rsid w:val="004A585B"/>
    <w:rsid w:val="004B2462"/>
    <w:rsid w:val="004B6CF0"/>
    <w:rsid w:val="004B73AF"/>
    <w:rsid w:val="004C0812"/>
    <w:rsid w:val="004C0E5F"/>
    <w:rsid w:val="004C2C0E"/>
    <w:rsid w:val="004C4813"/>
    <w:rsid w:val="004C53B0"/>
    <w:rsid w:val="004C6CD3"/>
    <w:rsid w:val="004C70E3"/>
    <w:rsid w:val="004D0377"/>
    <w:rsid w:val="004D067C"/>
    <w:rsid w:val="004D40FE"/>
    <w:rsid w:val="004E213E"/>
    <w:rsid w:val="004F2A27"/>
    <w:rsid w:val="004F6A17"/>
    <w:rsid w:val="004F7B40"/>
    <w:rsid w:val="00501A74"/>
    <w:rsid w:val="00501EE7"/>
    <w:rsid w:val="005121D6"/>
    <w:rsid w:val="0051517C"/>
    <w:rsid w:val="00517163"/>
    <w:rsid w:val="005241A6"/>
    <w:rsid w:val="00524A52"/>
    <w:rsid w:val="00530785"/>
    <w:rsid w:val="00532989"/>
    <w:rsid w:val="00536001"/>
    <w:rsid w:val="00542417"/>
    <w:rsid w:val="005451D9"/>
    <w:rsid w:val="0054733D"/>
    <w:rsid w:val="00551589"/>
    <w:rsid w:val="00562137"/>
    <w:rsid w:val="00564991"/>
    <w:rsid w:val="00565884"/>
    <w:rsid w:val="00567BD0"/>
    <w:rsid w:val="0057272E"/>
    <w:rsid w:val="00575E55"/>
    <w:rsid w:val="00576DBB"/>
    <w:rsid w:val="005800F3"/>
    <w:rsid w:val="00581E72"/>
    <w:rsid w:val="00582EFE"/>
    <w:rsid w:val="00583DDF"/>
    <w:rsid w:val="00585A32"/>
    <w:rsid w:val="00585BC3"/>
    <w:rsid w:val="00585F13"/>
    <w:rsid w:val="00586559"/>
    <w:rsid w:val="005870A4"/>
    <w:rsid w:val="005927F0"/>
    <w:rsid w:val="00594A68"/>
    <w:rsid w:val="0059745C"/>
    <w:rsid w:val="005A361A"/>
    <w:rsid w:val="005B07EB"/>
    <w:rsid w:val="005B2791"/>
    <w:rsid w:val="005C645B"/>
    <w:rsid w:val="005C7551"/>
    <w:rsid w:val="005D0A39"/>
    <w:rsid w:val="005D2A7D"/>
    <w:rsid w:val="005D2CB5"/>
    <w:rsid w:val="005D362A"/>
    <w:rsid w:val="005D3947"/>
    <w:rsid w:val="005D7DEA"/>
    <w:rsid w:val="005E4CE9"/>
    <w:rsid w:val="005F0F58"/>
    <w:rsid w:val="005F5990"/>
    <w:rsid w:val="006066E2"/>
    <w:rsid w:val="00613432"/>
    <w:rsid w:val="006206AE"/>
    <w:rsid w:val="0063091F"/>
    <w:rsid w:val="00632FFA"/>
    <w:rsid w:val="006338AC"/>
    <w:rsid w:val="00635933"/>
    <w:rsid w:val="00640358"/>
    <w:rsid w:val="00641F05"/>
    <w:rsid w:val="006431F8"/>
    <w:rsid w:val="00644FA2"/>
    <w:rsid w:val="00647163"/>
    <w:rsid w:val="00650264"/>
    <w:rsid w:val="00651512"/>
    <w:rsid w:val="0065174B"/>
    <w:rsid w:val="00654FA3"/>
    <w:rsid w:val="00656A2F"/>
    <w:rsid w:val="00660141"/>
    <w:rsid w:val="00661C15"/>
    <w:rsid w:val="006621AE"/>
    <w:rsid w:val="006631A8"/>
    <w:rsid w:val="006726F9"/>
    <w:rsid w:val="00672ED0"/>
    <w:rsid w:val="006750BC"/>
    <w:rsid w:val="00681E21"/>
    <w:rsid w:val="00682952"/>
    <w:rsid w:val="00683829"/>
    <w:rsid w:val="00685A5A"/>
    <w:rsid w:val="006918FE"/>
    <w:rsid w:val="00693C3E"/>
    <w:rsid w:val="006A0265"/>
    <w:rsid w:val="006A23A4"/>
    <w:rsid w:val="006A7DC5"/>
    <w:rsid w:val="006B0D7B"/>
    <w:rsid w:val="006B35CF"/>
    <w:rsid w:val="006B4D1A"/>
    <w:rsid w:val="006C3493"/>
    <w:rsid w:val="006C4BE9"/>
    <w:rsid w:val="006D3D79"/>
    <w:rsid w:val="006D6BEA"/>
    <w:rsid w:val="006D726E"/>
    <w:rsid w:val="006E0DF8"/>
    <w:rsid w:val="006E402C"/>
    <w:rsid w:val="006E78BE"/>
    <w:rsid w:val="006F2963"/>
    <w:rsid w:val="006F307B"/>
    <w:rsid w:val="006F55AC"/>
    <w:rsid w:val="006F60A5"/>
    <w:rsid w:val="006F6B9A"/>
    <w:rsid w:val="00700062"/>
    <w:rsid w:val="00702A57"/>
    <w:rsid w:val="007038D3"/>
    <w:rsid w:val="00704C1C"/>
    <w:rsid w:val="007073D3"/>
    <w:rsid w:val="007210CC"/>
    <w:rsid w:val="00724D03"/>
    <w:rsid w:val="00725742"/>
    <w:rsid w:val="00727CE9"/>
    <w:rsid w:val="00733FB7"/>
    <w:rsid w:val="00734AE0"/>
    <w:rsid w:val="00736761"/>
    <w:rsid w:val="00740F95"/>
    <w:rsid w:val="00745283"/>
    <w:rsid w:val="0075041D"/>
    <w:rsid w:val="007510AF"/>
    <w:rsid w:val="007531A2"/>
    <w:rsid w:val="007563EE"/>
    <w:rsid w:val="007635FE"/>
    <w:rsid w:val="00767D08"/>
    <w:rsid w:val="00773DC7"/>
    <w:rsid w:val="007778B6"/>
    <w:rsid w:val="00785BCB"/>
    <w:rsid w:val="00786A0D"/>
    <w:rsid w:val="0079021E"/>
    <w:rsid w:val="00793763"/>
    <w:rsid w:val="007949D0"/>
    <w:rsid w:val="007A0921"/>
    <w:rsid w:val="007A31D7"/>
    <w:rsid w:val="007B0337"/>
    <w:rsid w:val="007B051F"/>
    <w:rsid w:val="007B06CA"/>
    <w:rsid w:val="007B1803"/>
    <w:rsid w:val="007B6841"/>
    <w:rsid w:val="007C5E36"/>
    <w:rsid w:val="007D0818"/>
    <w:rsid w:val="007D1D7A"/>
    <w:rsid w:val="007D43F2"/>
    <w:rsid w:val="007E3B84"/>
    <w:rsid w:val="007E62C2"/>
    <w:rsid w:val="007F304F"/>
    <w:rsid w:val="008003D7"/>
    <w:rsid w:val="008048FD"/>
    <w:rsid w:val="00812D8E"/>
    <w:rsid w:val="00814AA6"/>
    <w:rsid w:val="00821A09"/>
    <w:rsid w:val="008237B5"/>
    <w:rsid w:val="00825D9E"/>
    <w:rsid w:val="00826628"/>
    <w:rsid w:val="008347E8"/>
    <w:rsid w:val="00836797"/>
    <w:rsid w:val="00836949"/>
    <w:rsid w:val="0084038D"/>
    <w:rsid w:val="00842A46"/>
    <w:rsid w:val="00843F81"/>
    <w:rsid w:val="00844DA4"/>
    <w:rsid w:val="00846758"/>
    <w:rsid w:val="00850C87"/>
    <w:rsid w:val="008518E1"/>
    <w:rsid w:val="008518F8"/>
    <w:rsid w:val="00857252"/>
    <w:rsid w:val="00863FED"/>
    <w:rsid w:val="0086601E"/>
    <w:rsid w:val="00885C7D"/>
    <w:rsid w:val="008A20BA"/>
    <w:rsid w:val="008A305B"/>
    <w:rsid w:val="008A3FA6"/>
    <w:rsid w:val="008A4CD2"/>
    <w:rsid w:val="008A5B53"/>
    <w:rsid w:val="008A6CA2"/>
    <w:rsid w:val="008B37A4"/>
    <w:rsid w:val="008B3CD9"/>
    <w:rsid w:val="008D0BF5"/>
    <w:rsid w:val="008D4608"/>
    <w:rsid w:val="008E6323"/>
    <w:rsid w:val="008F1A4A"/>
    <w:rsid w:val="008F686E"/>
    <w:rsid w:val="00901E29"/>
    <w:rsid w:val="00902563"/>
    <w:rsid w:val="0090431C"/>
    <w:rsid w:val="0090565F"/>
    <w:rsid w:val="0091436B"/>
    <w:rsid w:val="00914FA7"/>
    <w:rsid w:val="0091563F"/>
    <w:rsid w:val="00916D46"/>
    <w:rsid w:val="00921A2A"/>
    <w:rsid w:val="00936D32"/>
    <w:rsid w:val="00941091"/>
    <w:rsid w:val="00942DC5"/>
    <w:rsid w:val="00950CCD"/>
    <w:rsid w:val="00960482"/>
    <w:rsid w:val="00960C81"/>
    <w:rsid w:val="00965DDA"/>
    <w:rsid w:val="00970A58"/>
    <w:rsid w:val="0097102F"/>
    <w:rsid w:val="00974B91"/>
    <w:rsid w:val="00974E68"/>
    <w:rsid w:val="00983DC9"/>
    <w:rsid w:val="00986AF9"/>
    <w:rsid w:val="00994098"/>
    <w:rsid w:val="009944CD"/>
    <w:rsid w:val="0099481B"/>
    <w:rsid w:val="009A77F8"/>
    <w:rsid w:val="009B1F6A"/>
    <w:rsid w:val="009B610D"/>
    <w:rsid w:val="009D0FD7"/>
    <w:rsid w:val="009E4C63"/>
    <w:rsid w:val="009E58F1"/>
    <w:rsid w:val="009E76D3"/>
    <w:rsid w:val="009F25AC"/>
    <w:rsid w:val="00A02536"/>
    <w:rsid w:val="00A03FDC"/>
    <w:rsid w:val="00A04020"/>
    <w:rsid w:val="00A14C72"/>
    <w:rsid w:val="00A175D1"/>
    <w:rsid w:val="00A2685F"/>
    <w:rsid w:val="00A30947"/>
    <w:rsid w:val="00A346BA"/>
    <w:rsid w:val="00A366C1"/>
    <w:rsid w:val="00A45083"/>
    <w:rsid w:val="00A463E5"/>
    <w:rsid w:val="00A51817"/>
    <w:rsid w:val="00A557C1"/>
    <w:rsid w:val="00A561B2"/>
    <w:rsid w:val="00A57A99"/>
    <w:rsid w:val="00A63B98"/>
    <w:rsid w:val="00A63BEF"/>
    <w:rsid w:val="00A64B9F"/>
    <w:rsid w:val="00A91B1F"/>
    <w:rsid w:val="00A94758"/>
    <w:rsid w:val="00A977BC"/>
    <w:rsid w:val="00AA1C63"/>
    <w:rsid w:val="00AA2ABA"/>
    <w:rsid w:val="00AA74B7"/>
    <w:rsid w:val="00AB1F41"/>
    <w:rsid w:val="00AB3875"/>
    <w:rsid w:val="00AB49DD"/>
    <w:rsid w:val="00AB5CD0"/>
    <w:rsid w:val="00AB5EE4"/>
    <w:rsid w:val="00AC6D27"/>
    <w:rsid w:val="00AC77D7"/>
    <w:rsid w:val="00AD1525"/>
    <w:rsid w:val="00AD4D17"/>
    <w:rsid w:val="00AE177D"/>
    <w:rsid w:val="00AE273F"/>
    <w:rsid w:val="00AE37DC"/>
    <w:rsid w:val="00AE466F"/>
    <w:rsid w:val="00AF08AC"/>
    <w:rsid w:val="00AF4A46"/>
    <w:rsid w:val="00B0089E"/>
    <w:rsid w:val="00B059A8"/>
    <w:rsid w:val="00B132F4"/>
    <w:rsid w:val="00B206C6"/>
    <w:rsid w:val="00B248C5"/>
    <w:rsid w:val="00B25985"/>
    <w:rsid w:val="00B3380B"/>
    <w:rsid w:val="00B36617"/>
    <w:rsid w:val="00B431C8"/>
    <w:rsid w:val="00B43438"/>
    <w:rsid w:val="00B4430D"/>
    <w:rsid w:val="00B46170"/>
    <w:rsid w:val="00B52A03"/>
    <w:rsid w:val="00B57A23"/>
    <w:rsid w:val="00B647D0"/>
    <w:rsid w:val="00B84603"/>
    <w:rsid w:val="00B84648"/>
    <w:rsid w:val="00B86296"/>
    <w:rsid w:val="00B928B8"/>
    <w:rsid w:val="00B92E18"/>
    <w:rsid w:val="00B9799C"/>
    <w:rsid w:val="00BA0785"/>
    <w:rsid w:val="00BA4C6D"/>
    <w:rsid w:val="00BB1EC3"/>
    <w:rsid w:val="00BB653C"/>
    <w:rsid w:val="00BB744F"/>
    <w:rsid w:val="00BC0B38"/>
    <w:rsid w:val="00BC5669"/>
    <w:rsid w:val="00BC5C6A"/>
    <w:rsid w:val="00BD5B76"/>
    <w:rsid w:val="00BD7327"/>
    <w:rsid w:val="00BE0738"/>
    <w:rsid w:val="00BE2C92"/>
    <w:rsid w:val="00BE2D89"/>
    <w:rsid w:val="00BE6A07"/>
    <w:rsid w:val="00BE7768"/>
    <w:rsid w:val="00BF10D2"/>
    <w:rsid w:val="00BF389C"/>
    <w:rsid w:val="00C0530E"/>
    <w:rsid w:val="00C05F7C"/>
    <w:rsid w:val="00C1116E"/>
    <w:rsid w:val="00C15663"/>
    <w:rsid w:val="00C17DF4"/>
    <w:rsid w:val="00C212C8"/>
    <w:rsid w:val="00C21B38"/>
    <w:rsid w:val="00C239B8"/>
    <w:rsid w:val="00C31F6A"/>
    <w:rsid w:val="00C35449"/>
    <w:rsid w:val="00C35957"/>
    <w:rsid w:val="00C3664E"/>
    <w:rsid w:val="00C47357"/>
    <w:rsid w:val="00C51813"/>
    <w:rsid w:val="00C54A31"/>
    <w:rsid w:val="00C60E83"/>
    <w:rsid w:val="00C61955"/>
    <w:rsid w:val="00C72F68"/>
    <w:rsid w:val="00C7755D"/>
    <w:rsid w:val="00C83D33"/>
    <w:rsid w:val="00C85D66"/>
    <w:rsid w:val="00C86B40"/>
    <w:rsid w:val="00C90E99"/>
    <w:rsid w:val="00C94705"/>
    <w:rsid w:val="00C95A3A"/>
    <w:rsid w:val="00C97AB6"/>
    <w:rsid w:val="00CB14C6"/>
    <w:rsid w:val="00CB1BE2"/>
    <w:rsid w:val="00CC1E19"/>
    <w:rsid w:val="00CC20B0"/>
    <w:rsid w:val="00CC29D6"/>
    <w:rsid w:val="00CC3841"/>
    <w:rsid w:val="00CC549F"/>
    <w:rsid w:val="00CC604C"/>
    <w:rsid w:val="00CD03AD"/>
    <w:rsid w:val="00CD51C5"/>
    <w:rsid w:val="00CD5529"/>
    <w:rsid w:val="00CE2F2D"/>
    <w:rsid w:val="00CF76D9"/>
    <w:rsid w:val="00D02637"/>
    <w:rsid w:val="00D050C6"/>
    <w:rsid w:val="00D102FF"/>
    <w:rsid w:val="00D11217"/>
    <w:rsid w:val="00D157FF"/>
    <w:rsid w:val="00D16D2A"/>
    <w:rsid w:val="00D2045E"/>
    <w:rsid w:val="00D41837"/>
    <w:rsid w:val="00D41C9F"/>
    <w:rsid w:val="00D41E9B"/>
    <w:rsid w:val="00D471D3"/>
    <w:rsid w:val="00D50DB3"/>
    <w:rsid w:val="00D5655D"/>
    <w:rsid w:val="00D63A53"/>
    <w:rsid w:val="00D660C6"/>
    <w:rsid w:val="00D707B7"/>
    <w:rsid w:val="00D708A0"/>
    <w:rsid w:val="00D7278C"/>
    <w:rsid w:val="00D73FD4"/>
    <w:rsid w:val="00D74770"/>
    <w:rsid w:val="00D80BAE"/>
    <w:rsid w:val="00D8733F"/>
    <w:rsid w:val="00D87A04"/>
    <w:rsid w:val="00D9042D"/>
    <w:rsid w:val="00D90B17"/>
    <w:rsid w:val="00D911B5"/>
    <w:rsid w:val="00D919F6"/>
    <w:rsid w:val="00D93684"/>
    <w:rsid w:val="00D97E73"/>
    <w:rsid w:val="00DA2EBC"/>
    <w:rsid w:val="00DB5E11"/>
    <w:rsid w:val="00DB6C8E"/>
    <w:rsid w:val="00DC0BF8"/>
    <w:rsid w:val="00DC0DAC"/>
    <w:rsid w:val="00DC469A"/>
    <w:rsid w:val="00DC59AD"/>
    <w:rsid w:val="00DC6500"/>
    <w:rsid w:val="00DD1837"/>
    <w:rsid w:val="00DD2C5F"/>
    <w:rsid w:val="00DD4447"/>
    <w:rsid w:val="00DD556D"/>
    <w:rsid w:val="00DD69E1"/>
    <w:rsid w:val="00DD76B2"/>
    <w:rsid w:val="00DE7FEA"/>
    <w:rsid w:val="00DF1EC6"/>
    <w:rsid w:val="00DF2DC3"/>
    <w:rsid w:val="00DF6305"/>
    <w:rsid w:val="00DF755B"/>
    <w:rsid w:val="00E02F4A"/>
    <w:rsid w:val="00E03395"/>
    <w:rsid w:val="00E06BB8"/>
    <w:rsid w:val="00E20759"/>
    <w:rsid w:val="00E20C50"/>
    <w:rsid w:val="00E24EDE"/>
    <w:rsid w:val="00E301CD"/>
    <w:rsid w:val="00E32AF3"/>
    <w:rsid w:val="00E32B00"/>
    <w:rsid w:val="00E3439A"/>
    <w:rsid w:val="00E37E7F"/>
    <w:rsid w:val="00E403B4"/>
    <w:rsid w:val="00E404D2"/>
    <w:rsid w:val="00E40F7F"/>
    <w:rsid w:val="00E4141E"/>
    <w:rsid w:val="00E44690"/>
    <w:rsid w:val="00E44827"/>
    <w:rsid w:val="00E46AEB"/>
    <w:rsid w:val="00E505F2"/>
    <w:rsid w:val="00E51D09"/>
    <w:rsid w:val="00E5347C"/>
    <w:rsid w:val="00E56036"/>
    <w:rsid w:val="00E56C93"/>
    <w:rsid w:val="00E57E59"/>
    <w:rsid w:val="00E57F81"/>
    <w:rsid w:val="00E606CC"/>
    <w:rsid w:val="00E60F98"/>
    <w:rsid w:val="00E624D2"/>
    <w:rsid w:val="00E64992"/>
    <w:rsid w:val="00E66DB0"/>
    <w:rsid w:val="00E7071D"/>
    <w:rsid w:val="00E768D9"/>
    <w:rsid w:val="00E8083A"/>
    <w:rsid w:val="00E83B95"/>
    <w:rsid w:val="00E878C5"/>
    <w:rsid w:val="00E87B69"/>
    <w:rsid w:val="00EA0219"/>
    <w:rsid w:val="00EA1E03"/>
    <w:rsid w:val="00EA418C"/>
    <w:rsid w:val="00EA44C8"/>
    <w:rsid w:val="00EB16FC"/>
    <w:rsid w:val="00EB5186"/>
    <w:rsid w:val="00EC0781"/>
    <w:rsid w:val="00EC6EB4"/>
    <w:rsid w:val="00ED0FA6"/>
    <w:rsid w:val="00ED15DA"/>
    <w:rsid w:val="00ED1788"/>
    <w:rsid w:val="00ED1EA6"/>
    <w:rsid w:val="00ED231C"/>
    <w:rsid w:val="00ED577A"/>
    <w:rsid w:val="00EE2E8E"/>
    <w:rsid w:val="00EE5623"/>
    <w:rsid w:val="00EE7BD2"/>
    <w:rsid w:val="00EE7EE3"/>
    <w:rsid w:val="00EF1B6E"/>
    <w:rsid w:val="00EF534D"/>
    <w:rsid w:val="00F02910"/>
    <w:rsid w:val="00F03773"/>
    <w:rsid w:val="00F07887"/>
    <w:rsid w:val="00F16090"/>
    <w:rsid w:val="00F2012D"/>
    <w:rsid w:val="00F23DE9"/>
    <w:rsid w:val="00F24645"/>
    <w:rsid w:val="00F24BBB"/>
    <w:rsid w:val="00F26376"/>
    <w:rsid w:val="00F26C0E"/>
    <w:rsid w:val="00F31E02"/>
    <w:rsid w:val="00F33461"/>
    <w:rsid w:val="00F337A8"/>
    <w:rsid w:val="00F4081D"/>
    <w:rsid w:val="00F4230F"/>
    <w:rsid w:val="00F4253F"/>
    <w:rsid w:val="00F42AAA"/>
    <w:rsid w:val="00F43AFB"/>
    <w:rsid w:val="00F445EF"/>
    <w:rsid w:val="00F467C9"/>
    <w:rsid w:val="00F5172F"/>
    <w:rsid w:val="00F56BF4"/>
    <w:rsid w:val="00F61071"/>
    <w:rsid w:val="00F80036"/>
    <w:rsid w:val="00F800DD"/>
    <w:rsid w:val="00F87BA0"/>
    <w:rsid w:val="00F90BCD"/>
    <w:rsid w:val="00F91919"/>
    <w:rsid w:val="00F91BF7"/>
    <w:rsid w:val="00F9275B"/>
    <w:rsid w:val="00F93F0A"/>
    <w:rsid w:val="00F95D6C"/>
    <w:rsid w:val="00F96034"/>
    <w:rsid w:val="00F9636F"/>
    <w:rsid w:val="00F972B7"/>
    <w:rsid w:val="00FA1425"/>
    <w:rsid w:val="00FA1853"/>
    <w:rsid w:val="00FA4B94"/>
    <w:rsid w:val="00FA4C80"/>
    <w:rsid w:val="00FA52D4"/>
    <w:rsid w:val="00FA5503"/>
    <w:rsid w:val="00FB3126"/>
    <w:rsid w:val="00FC27B8"/>
    <w:rsid w:val="00FC7A6A"/>
    <w:rsid w:val="00FD275C"/>
    <w:rsid w:val="00FE1A53"/>
    <w:rsid w:val="00FE1DD3"/>
    <w:rsid w:val="00FE261B"/>
    <w:rsid w:val="00FE6151"/>
    <w:rsid w:val="00FE7163"/>
    <w:rsid w:val="00FF311B"/>
    <w:rsid w:val="00FF4DBD"/>
    <w:rsid w:val="00FF75CA"/>
    <w:rsid w:val="17041CEA"/>
    <w:rsid w:val="248BF2A5"/>
    <w:rsid w:val="30C136A8"/>
    <w:rsid w:val="36C8F527"/>
    <w:rsid w:val="469061C7"/>
    <w:rsid w:val="4C84530C"/>
    <w:rsid w:val="63DBA31B"/>
    <w:rsid w:val="6832DF90"/>
    <w:rsid w:val="6A06A740"/>
    <w:rsid w:val="6AF889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39AA2"/>
  <w15:chartTrackingRefBased/>
  <w15:docId w15:val="{9872EDAC-5D1D-4903-9916-25313F126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41"/>
    <w:rPr>
      <w:sz w:val="24"/>
      <w:szCs w:val="24"/>
      <w:lang w:bidi="en-US"/>
    </w:rPr>
  </w:style>
  <w:style w:type="paragraph" w:styleId="Heading1">
    <w:name w:val="heading 1"/>
    <w:basedOn w:val="Normal"/>
    <w:next w:val="Normal"/>
    <w:link w:val="Heading1Char"/>
    <w:uiPriority w:val="9"/>
    <w:qFormat/>
    <w:rsid w:val="00CC3841"/>
    <w:pPr>
      <w:keepNext/>
      <w:spacing w:before="240" w:after="60"/>
      <w:outlineLvl w:val="0"/>
    </w:pPr>
    <w:rPr>
      <w:rFonts w:ascii="Cambria" w:eastAsia="Times New Roman" w:hAnsi="Cambria"/>
      <w:b/>
      <w:bCs/>
      <w:kern w:val="32"/>
      <w:sz w:val="32"/>
      <w:szCs w:val="32"/>
      <w:lang w:val="x-none" w:eastAsia="x-none" w:bidi="ar-SA"/>
    </w:rPr>
  </w:style>
  <w:style w:type="paragraph" w:styleId="Heading2">
    <w:name w:val="heading 2"/>
    <w:basedOn w:val="Normal"/>
    <w:next w:val="Normal"/>
    <w:link w:val="Heading2Char"/>
    <w:uiPriority w:val="9"/>
    <w:qFormat/>
    <w:rsid w:val="00CC3841"/>
    <w:pPr>
      <w:keepNext/>
      <w:spacing w:before="240" w:after="60"/>
      <w:outlineLvl w:val="1"/>
    </w:pPr>
    <w:rPr>
      <w:rFonts w:ascii="Cambria" w:eastAsia="Times New Roman" w:hAnsi="Cambria"/>
      <w:b/>
      <w:bCs/>
      <w:i/>
      <w:iCs/>
      <w:sz w:val="28"/>
      <w:szCs w:val="28"/>
      <w:lang w:val="x-none" w:eastAsia="x-none" w:bidi="ar-SA"/>
    </w:rPr>
  </w:style>
  <w:style w:type="paragraph" w:styleId="Heading3">
    <w:name w:val="heading 3"/>
    <w:basedOn w:val="Normal"/>
    <w:next w:val="Normal"/>
    <w:link w:val="Heading3Char"/>
    <w:uiPriority w:val="9"/>
    <w:qFormat/>
    <w:rsid w:val="00CC3841"/>
    <w:pPr>
      <w:keepNext/>
      <w:spacing w:before="240" w:after="60"/>
      <w:outlineLvl w:val="2"/>
    </w:pPr>
    <w:rPr>
      <w:rFonts w:ascii="Cambria" w:eastAsia="Times New Roman" w:hAnsi="Cambria"/>
      <w:b/>
      <w:bCs/>
      <w:sz w:val="26"/>
      <w:szCs w:val="26"/>
      <w:lang w:val="x-none" w:eastAsia="x-none" w:bidi="ar-SA"/>
    </w:rPr>
  </w:style>
  <w:style w:type="paragraph" w:styleId="Heading4">
    <w:name w:val="heading 4"/>
    <w:basedOn w:val="Normal"/>
    <w:next w:val="Normal"/>
    <w:link w:val="Heading4Char"/>
    <w:uiPriority w:val="9"/>
    <w:qFormat/>
    <w:rsid w:val="00CC3841"/>
    <w:pPr>
      <w:keepNext/>
      <w:spacing w:before="240" w:after="60"/>
      <w:outlineLvl w:val="3"/>
    </w:pPr>
    <w:rPr>
      <w:b/>
      <w:bCs/>
      <w:sz w:val="28"/>
      <w:szCs w:val="28"/>
      <w:lang w:val="x-none" w:eastAsia="x-none" w:bidi="ar-SA"/>
    </w:rPr>
  </w:style>
  <w:style w:type="paragraph" w:styleId="Heading5">
    <w:name w:val="heading 5"/>
    <w:basedOn w:val="Normal"/>
    <w:next w:val="Normal"/>
    <w:link w:val="Heading5Char"/>
    <w:uiPriority w:val="9"/>
    <w:qFormat/>
    <w:rsid w:val="00CC3841"/>
    <w:pPr>
      <w:spacing w:before="240" w:after="60"/>
      <w:outlineLvl w:val="4"/>
    </w:pPr>
    <w:rPr>
      <w:b/>
      <w:bCs/>
      <w:i/>
      <w:iCs/>
      <w:sz w:val="26"/>
      <w:szCs w:val="26"/>
      <w:lang w:val="x-none" w:eastAsia="x-none" w:bidi="ar-SA"/>
    </w:rPr>
  </w:style>
  <w:style w:type="paragraph" w:styleId="Heading6">
    <w:name w:val="heading 6"/>
    <w:basedOn w:val="Normal"/>
    <w:next w:val="Normal"/>
    <w:link w:val="Heading6Char"/>
    <w:uiPriority w:val="9"/>
    <w:qFormat/>
    <w:rsid w:val="00CC3841"/>
    <w:pPr>
      <w:spacing w:before="240" w:after="60"/>
      <w:outlineLvl w:val="5"/>
    </w:pPr>
    <w:rPr>
      <w:b/>
      <w:bCs/>
      <w:sz w:val="20"/>
      <w:szCs w:val="20"/>
      <w:lang w:val="x-none" w:eastAsia="x-none" w:bidi="ar-SA"/>
    </w:rPr>
  </w:style>
  <w:style w:type="paragraph" w:styleId="Heading7">
    <w:name w:val="heading 7"/>
    <w:basedOn w:val="Normal"/>
    <w:next w:val="Normal"/>
    <w:link w:val="Heading7Char"/>
    <w:uiPriority w:val="9"/>
    <w:qFormat/>
    <w:rsid w:val="00CC3841"/>
    <w:pPr>
      <w:spacing w:before="240" w:after="60"/>
      <w:outlineLvl w:val="6"/>
    </w:pPr>
    <w:rPr>
      <w:lang w:val="x-none" w:eastAsia="x-none" w:bidi="ar-SA"/>
    </w:rPr>
  </w:style>
  <w:style w:type="paragraph" w:styleId="Heading8">
    <w:name w:val="heading 8"/>
    <w:basedOn w:val="Normal"/>
    <w:next w:val="Normal"/>
    <w:link w:val="Heading8Char"/>
    <w:uiPriority w:val="9"/>
    <w:qFormat/>
    <w:rsid w:val="00CC3841"/>
    <w:pPr>
      <w:spacing w:before="240" w:after="60"/>
      <w:outlineLvl w:val="7"/>
    </w:pPr>
    <w:rPr>
      <w:i/>
      <w:iCs/>
      <w:lang w:val="x-none" w:eastAsia="x-none" w:bidi="ar-SA"/>
    </w:rPr>
  </w:style>
  <w:style w:type="paragraph" w:styleId="Heading9">
    <w:name w:val="heading 9"/>
    <w:basedOn w:val="Normal"/>
    <w:next w:val="Normal"/>
    <w:link w:val="Heading9Char"/>
    <w:uiPriority w:val="9"/>
    <w:qFormat/>
    <w:rsid w:val="00CC3841"/>
    <w:pPr>
      <w:spacing w:before="240" w:after="60"/>
      <w:outlineLvl w:val="8"/>
    </w:pPr>
    <w:rPr>
      <w:rFonts w:ascii="Cambria" w:eastAsia="Times New Roman" w:hAnsi="Cambria"/>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C3841"/>
    <w:rPr>
      <w:rFonts w:ascii="Cambria" w:eastAsia="Times New Roman" w:hAnsi="Cambria"/>
      <w:b/>
      <w:bCs/>
      <w:kern w:val="32"/>
      <w:sz w:val="32"/>
      <w:szCs w:val="32"/>
    </w:rPr>
  </w:style>
  <w:style w:type="character" w:customStyle="1" w:styleId="Heading2Char">
    <w:name w:val="Heading 2 Char"/>
    <w:link w:val="Heading2"/>
    <w:uiPriority w:val="9"/>
    <w:rsid w:val="00CC3841"/>
    <w:rPr>
      <w:rFonts w:ascii="Cambria" w:eastAsia="Times New Roman" w:hAnsi="Cambria"/>
      <w:b/>
      <w:bCs/>
      <w:i/>
      <w:iCs/>
      <w:sz w:val="28"/>
      <w:szCs w:val="28"/>
    </w:rPr>
  </w:style>
  <w:style w:type="character" w:customStyle="1" w:styleId="Heading3Char">
    <w:name w:val="Heading 3 Char"/>
    <w:link w:val="Heading3"/>
    <w:uiPriority w:val="9"/>
    <w:rsid w:val="00CC3841"/>
    <w:rPr>
      <w:rFonts w:ascii="Cambria" w:eastAsia="Times New Roman" w:hAnsi="Cambria"/>
      <w:b/>
      <w:bCs/>
      <w:sz w:val="26"/>
      <w:szCs w:val="26"/>
    </w:rPr>
  </w:style>
  <w:style w:type="character" w:customStyle="1" w:styleId="Heading4Char">
    <w:name w:val="Heading 4 Char"/>
    <w:link w:val="Heading4"/>
    <w:uiPriority w:val="9"/>
    <w:rsid w:val="00CC3841"/>
    <w:rPr>
      <w:b/>
      <w:bCs/>
      <w:sz w:val="28"/>
      <w:szCs w:val="28"/>
    </w:rPr>
  </w:style>
  <w:style w:type="character" w:customStyle="1" w:styleId="Heading5Char">
    <w:name w:val="Heading 5 Char"/>
    <w:link w:val="Heading5"/>
    <w:uiPriority w:val="9"/>
    <w:semiHidden/>
    <w:rsid w:val="00CC3841"/>
    <w:rPr>
      <w:b/>
      <w:bCs/>
      <w:i/>
      <w:iCs/>
      <w:sz w:val="26"/>
      <w:szCs w:val="26"/>
    </w:rPr>
  </w:style>
  <w:style w:type="character" w:customStyle="1" w:styleId="Heading6Char">
    <w:name w:val="Heading 6 Char"/>
    <w:link w:val="Heading6"/>
    <w:uiPriority w:val="9"/>
    <w:semiHidden/>
    <w:rsid w:val="00CC3841"/>
    <w:rPr>
      <w:b/>
      <w:bCs/>
    </w:rPr>
  </w:style>
  <w:style w:type="character" w:customStyle="1" w:styleId="Heading7Char">
    <w:name w:val="Heading 7 Char"/>
    <w:link w:val="Heading7"/>
    <w:uiPriority w:val="9"/>
    <w:semiHidden/>
    <w:rsid w:val="00CC3841"/>
    <w:rPr>
      <w:sz w:val="24"/>
      <w:szCs w:val="24"/>
    </w:rPr>
  </w:style>
  <w:style w:type="character" w:customStyle="1" w:styleId="Heading8Char">
    <w:name w:val="Heading 8 Char"/>
    <w:link w:val="Heading8"/>
    <w:uiPriority w:val="9"/>
    <w:semiHidden/>
    <w:rsid w:val="00CC3841"/>
    <w:rPr>
      <w:i/>
      <w:iCs/>
      <w:sz w:val="24"/>
      <w:szCs w:val="24"/>
    </w:rPr>
  </w:style>
  <w:style w:type="character" w:customStyle="1" w:styleId="Heading9Char">
    <w:name w:val="Heading 9 Char"/>
    <w:link w:val="Heading9"/>
    <w:uiPriority w:val="9"/>
    <w:semiHidden/>
    <w:rsid w:val="00CC3841"/>
    <w:rPr>
      <w:rFonts w:ascii="Cambria" w:eastAsia="Times New Roman" w:hAnsi="Cambria"/>
    </w:rPr>
  </w:style>
  <w:style w:type="paragraph" w:styleId="Title">
    <w:name w:val="Title"/>
    <w:basedOn w:val="Normal"/>
    <w:next w:val="Normal"/>
    <w:link w:val="TitleChar"/>
    <w:uiPriority w:val="10"/>
    <w:qFormat/>
    <w:rsid w:val="00CC3841"/>
    <w:pPr>
      <w:spacing w:before="240" w:after="60"/>
      <w:jc w:val="center"/>
      <w:outlineLvl w:val="0"/>
    </w:pPr>
    <w:rPr>
      <w:rFonts w:ascii="Cambria" w:eastAsia="Times New Roman" w:hAnsi="Cambria"/>
      <w:b/>
      <w:bCs/>
      <w:kern w:val="28"/>
      <w:sz w:val="32"/>
      <w:szCs w:val="32"/>
      <w:lang w:val="x-none" w:eastAsia="x-none" w:bidi="ar-SA"/>
    </w:rPr>
  </w:style>
  <w:style w:type="character" w:customStyle="1" w:styleId="TitleChar">
    <w:name w:val="Title Char"/>
    <w:link w:val="Title"/>
    <w:uiPriority w:val="10"/>
    <w:rsid w:val="00CC3841"/>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CC3841"/>
    <w:pPr>
      <w:spacing w:after="60"/>
      <w:jc w:val="center"/>
      <w:outlineLvl w:val="1"/>
    </w:pPr>
    <w:rPr>
      <w:rFonts w:ascii="Cambria" w:eastAsia="Times New Roman" w:hAnsi="Cambria"/>
      <w:lang w:val="x-none" w:eastAsia="x-none" w:bidi="ar-SA"/>
    </w:rPr>
  </w:style>
  <w:style w:type="character" w:customStyle="1" w:styleId="SubtitleChar">
    <w:name w:val="Subtitle Char"/>
    <w:link w:val="Subtitle"/>
    <w:uiPriority w:val="11"/>
    <w:rsid w:val="00CC3841"/>
    <w:rPr>
      <w:rFonts w:ascii="Cambria" w:eastAsia="Times New Roman" w:hAnsi="Cambria"/>
      <w:sz w:val="24"/>
      <w:szCs w:val="24"/>
    </w:rPr>
  </w:style>
  <w:style w:type="character" w:styleId="Strong">
    <w:name w:val="Strong"/>
    <w:uiPriority w:val="22"/>
    <w:qFormat/>
    <w:rsid w:val="00CC3841"/>
    <w:rPr>
      <w:b/>
      <w:bCs/>
    </w:rPr>
  </w:style>
  <w:style w:type="character" w:styleId="Emphasis">
    <w:name w:val="Emphasis"/>
    <w:uiPriority w:val="20"/>
    <w:qFormat/>
    <w:rsid w:val="00CC3841"/>
    <w:rPr>
      <w:rFonts w:ascii="Calibri" w:hAnsi="Calibri"/>
      <w:b/>
      <w:i/>
      <w:iCs/>
    </w:rPr>
  </w:style>
  <w:style w:type="paragraph" w:customStyle="1" w:styleId="MediumShading1-Accent11">
    <w:name w:val="Medium Shading 1 - Accent 11"/>
    <w:basedOn w:val="Normal"/>
    <w:uiPriority w:val="1"/>
    <w:qFormat/>
    <w:rsid w:val="00CC3841"/>
    <w:rPr>
      <w:szCs w:val="32"/>
    </w:rPr>
  </w:style>
  <w:style w:type="paragraph" w:customStyle="1" w:styleId="MediumGrid1-Accent21">
    <w:name w:val="Medium Grid 1 - Accent 21"/>
    <w:basedOn w:val="Normal"/>
    <w:uiPriority w:val="34"/>
    <w:qFormat/>
    <w:rsid w:val="00CC3841"/>
    <w:pPr>
      <w:ind w:left="720"/>
      <w:contextualSpacing/>
    </w:pPr>
  </w:style>
  <w:style w:type="paragraph" w:customStyle="1" w:styleId="MediumGrid2-Accent21">
    <w:name w:val="Medium Grid 2 - Accent 21"/>
    <w:basedOn w:val="Normal"/>
    <w:next w:val="Normal"/>
    <w:link w:val="MediumGrid2-Accent2Char"/>
    <w:uiPriority w:val="29"/>
    <w:qFormat/>
    <w:rsid w:val="00CC3841"/>
    <w:rPr>
      <w:i/>
      <w:lang w:val="x-none" w:eastAsia="x-none" w:bidi="ar-SA"/>
    </w:rPr>
  </w:style>
  <w:style w:type="character" w:customStyle="1" w:styleId="MediumGrid2-Accent2Char">
    <w:name w:val="Medium Grid 2 - Accent 2 Char"/>
    <w:link w:val="MediumGrid2-Accent21"/>
    <w:uiPriority w:val="29"/>
    <w:rsid w:val="00CC3841"/>
    <w:rPr>
      <w:i/>
      <w:sz w:val="24"/>
      <w:szCs w:val="24"/>
    </w:rPr>
  </w:style>
  <w:style w:type="paragraph" w:customStyle="1" w:styleId="MediumGrid3-Accent21">
    <w:name w:val="Medium Grid 3 - Accent 21"/>
    <w:basedOn w:val="Normal"/>
    <w:next w:val="Normal"/>
    <w:link w:val="MediumGrid3-Accent2Char"/>
    <w:uiPriority w:val="30"/>
    <w:qFormat/>
    <w:rsid w:val="00CC3841"/>
    <w:pPr>
      <w:ind w:left="720" w:right="720"/>
    </w:pPr>
    <w:rPr>
      <w:b/>
      <w:i/>
      <w:szCs w:val="20"/>
      <w:lang w:val="x-none" w:eastAsia="x-none" w:bidi="ar-SA"/>
    </w:rPr>
  </w:style>
  <w:style w:type="character" w:customStyle="1" w:styleId="MediumGrid3-Accent2Char">
    <w:name w:val="Medium Grid 3 - Accent 2 Char"/>
    <w:link w:val="MediumGrid3-Accent21"/>
    <w:uiPriority w:val="30"/>
    <w:rsid w:val="00CC3841"/>
    <w:rPr>
      <w:b/>
      <w:i/>
      <w:sz w:val="24"/>
    </w:rPr>
  </w:style>
  <w:style w:type="character" w:customStyle="1" w:styleId="PlainTable31">
    <w:name w:val="Plain Table 31"/>
    <w:uiPriority w:val="19"/>
    <w:qFormat/>
    <w:rsid w:val="00CC3841"/>
    <w:rPr>
      <w:i/>
      <w:color w:val="5A5A5A"/>
    </w:rPr>
  </w:style>
  <w:style w:type="character" w:customStyle="1" w:styleId="PlainTable41">
    <w:name w:val="Plain Table 41"/>
    <w:uiPriority w:val="21"/>
    <w:qFormat/>
    <w:rsid w:val="00CC3841"/>
    <w:rPr>
      <w:b/>
      <w:i/>
      <w:sz w:val="24"/>
      <w:szCs w:val="24"/>
      <w:u w:val="single"/>
    </w:rPr>
  </w:style>
  <w:style w:type="character" w:customStyle="1" w:styleId="PlainTable51">
    <w:name w:val="Plain Table 51"/>
    <w:uiPriority w:val="31"/>
    <w:qFormat/>
    <w:rsid w:val="00CC3841"/>
    <w:rPr>
      <w:sz w:val="24"/>
      <w:szCs w:val="24"/>
      <w:u w:val="single"/>
    </w:rPr>
  </w:style>
  <w:style w:type="character" w:customStyle="1" w:styleId="TableGridLight1">
    <w:name w:val="Table Grid Light1"/>
    <w:uiPriority w:val="32"/>
    <w:qFormat/>
    <w:rsid w:val="00CC3841"/>
    <w:rPr>
      <w:b/>
      <w:sz w:val="24"/>
      <w:u w:val="single"/>
    </w:rPr>
  </w:style>
  <w:style w:type="character" w:customStyle="1" w:styleId="GridTable1Light1">
    <w:name w:val="Grid Table 1 Light1"/>
    <w:uiPriority w:val="33"/>
    <w:qFormat/>
    <w:rsid w:val="00CC3841"/>
    <w:rPr>
      <w:rFonts w:ascii="Cambria" w:eastAsia="Times New Roman" w:hAnsi="Cambria"/>
      <w:b/>
      <w:i/>
      <w:sz w:val="24"/>
      <w:szCs w:val="24"/>
    </w:rPr>
  </w:style>
  <w:style w:type="paragraph" w:customStyle="1" w:styleId="GridTable31">
    <w:name w:val="Grid Table 31"/>
    <w:basedOn w:val="Heading1"/>
    <w:next w:val="Normal"/>
    <w:uiPriority w:val="39"/>
    <w:semiHidden/>
    <w:unhideWhenUsed/>
    <w:qFormat/>
    <w:rsid w:val="00CC3841"/>
    <w:pPr>
      <w:outlineLvl w:val="9"/>
    </w:pPr>
  </w:style>
  <w:style w:type="paragraph" w:styleId="BalloonText">
    <w:name w:val="Balloon Text"/>
    <w:basedOn w:val="Normal"/>
    <w:link w:val="BalloonTextChar"/>
    <w:uiPriority w:val="99"/>
    <w:semiHidden/>
    <w:unhideWhenUsed/>
    <w:rsid w:val="004C70E3"/>
    <w:rPr>
      <w:rFonts w:ascii="Tahoma" w:hAnsi="Tahoma"/>
      <w:sz w:val="16"/>
      <w:szCs w:val="16"/>
      <w:lang w:val="x-none" w:eastAsia="x-none" w:bidi="ar-SA"/>
    </w:rPr>
  </w:style>
  <w:style w:type="character" w:customStyle="1" w:styleId="BalloonTextChar">
    <w:name w:val="Balloon Text Char"/>
    <w:link w:val="BalloonText"/>
    <w:uiPriority w:val="99"/>
    <w:semiHidden/>
    <w:rsid w:val="004C70E3"/>
    <w:rPr>
      <w:rFonts w:ascii="Tahoma" w:hAnsi="Tahoma" w:cs="Tahoma"/>
      <w:sz w:val="16"/>
      <w:szCs w:val="16"/>
    </w:rPr>
  </w:style>
  <w:style w:type="character" w:styleId="Hyperlink">
    <w:name w:val="Hyperlink"/>
    <w:uiPriority w:val="99"/>
    <w:rsid w:val="004C70E3"/>
    <w:rPr>
      <w:color w:val="0000FF"/>
      <w:u w:val="single"/>
    </w:rPr>
  </w:style>
  <w:style w:type="table" w:styleId="TableGrid">
    <w:name w:val="Table Grid"/>
    <w:basedOn w:val="TableNormal"/>
    <w:uiPriority w:val="39"/>
    <w:rsid w:val="009143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27CE9"/>
    <w:pPr>
      <w:tabs>
        <w:tab w:val="center" w:pos="4680"/>
        <w:tab w:val="right" w:pos="9360"/>
      </w:tabs>
    </w:pPr>
    <w:rPr>
      <w:lang w:val="x-none" w:eastAsia="x-none"/>
    </w:rPr>
  </w:style>
  <w:style w:type="character" w:customStyle="1" w:styleId="HeaderChar">
    <w:name w:val="Header Char"/>
    <w:link w:val="Header"/>
    <w:uiPriority w:val="99"/>
    <w:rsid w:val="00727CE9"/>
    <w:rPr>
      <w:sz w:val="24"/>
      <w:szCs w:val="24"/>
      <w:lang w:bidi="en-US"/>
    </w:rPr>
  </w:style>
  <w:style w:type="paragraph" w:styleId="Footer">
    <w:name w:val="footer"/>
    <w:basedOn w:val="Normal"/>
    <w:link w:val="FooterChar"/>
    <w:uiPriority w:val="99"/>
    <w:unhideWhenUsed/>
    <w:rsid w:val="00727CE9"/>
    <w:pPr>
      <w:tabs>
        <w:tab w:val="center" w:pos="4680"/>
        <w:tab w:val="right" w:pos="9360"/>
      </w:tabs>
    </w:pPr>
    <w:rPr>
      <w:lang w:val="x-none" w:eastAsia="x-none"/>
    </w:rPr>
  </w:style>
  <w:style w:type="character" w:customStyle="1" w:styleId="FooterChar">
    <w:name w:val="Footer Char"/>
    <w:link w:val="Footer"/>
    <w:uiPriority w:val="99"/>
    <w:rsid w:val="00727CE9"/>
    <w:rPr>
      <w:sz w:val="24"/>
      <w:szCs w:val="24"/>
      <w:lang w:bidi="en-US"/>
    </w:rPr>
  </w:style>
  <w:style w:type="paragraph" w:styleId="BodyText">
    <w:name w:val="Body Text"/>
    <w:basedOn w:val="Normal"/>
    <w:link w:val="BodyTextChar"/>
    <w:semiHidden/>
    <w:rsid w:val="00D707B7"/>
    <w:rPr>
      <w:rFonts w:ascii="Times New Roman" w:eastAsia="Times New Roman" w:hAnsi="Times New Roman"/>
      <w:szCs w:val="20"/>
      <w:lang w:val="x-none" w:eastAsia="en-CA" w:bidi="ar-SA"/>
    </w:rPr>
  </w:style>
  <w:style w:type="character" w:customStyle="1" w:styleId="BodyTextChar">
    <w:name w:val="Body Text Char"/>
    <w:link w:val="BodyText"/>
    <w:semiHidden/>
    <w:rsid w:val="00D707B7"/>
    <w:rPr>
      <w:rFonts w:ascii="Times New Roman" w:eastAsia="Times New Roman" w:hAnsi="Times New Roman"/>
      <w:sz w:val="24"/>
      <w:lang w:eastAsia="en-CA"/>
    </w:rPr>
  </w:style>
  <w:style w:type="character" w:customStyle="1" w:styleId="apple-style-span">
    <w:name w:val="apple-style-span"/>
    <w:basedOn w:val="DefaultParagraphFont"/>
    <w:rsid w:val="00D707B7"/>
  </w:style>
  <w:style w:type="paragraph" w:styleId="TOC1">
    <w:name w:val="toc 1"/>
    <w:basedOn w:val="Normal"/>
    <w:next w:val="Normal"/>
    <w:autoRedefine/>
    <w:uiPriority w:val="39"/>
    <w:unhideWhenUsed/>
    <w:rsid w:val="003111DA"/>
  </w:style>
  <w:style w:type="paragraph" w:styleId="TOC2">
    <w:name w:val="toc 2"/>
    <w:basedOn w:val="Normal"/>
    <w:next w:val="Normal"/>
    <w:autoRedefine/>
    <w:uiPriority w:val="39"/>
    <w:unhideWhenUsed/>
    <w:rsid w:val="00E301CD"/>
    <w:pPr>
      <w:ind w:left="240"/>
    </w:pPr>
  </w:style>
  <w:style w:type="paragraph" w:styleId="TOC3">
    <w:name w:val="toc 3"/>
    <w:basedOn w:val="Normal"/>
    <w:next w:val="Normal"/>
    <w:autoRedefine/>
    <w:uiPriority w:val="39"/>
    <w:unhideWhenUsed/>
    <w:rsid w:val="00AC6D27"/>
    <w:pPr>
      <w:ind w:left="480"/>
    </w:pPr>
  </w:style>
  <w:style w:type="paragraph" w:styleId="Revision">
    <w:name w:val="Revision"/>
    <w:hidden/>
    <w:uiPriority w:val="99"/>
    <w:semiHidden/>
    <w:rsid w:val="00AB49DD"/>
    <w:rPr>
      <w:sz w:val="24"/>
      <w:szCs w:val="24"/>
      <w:lang w:bidi="en-US"/>
    </w:rPr>
  </w:style>
  <w:style w:type="character" w:styleId="FollowedHyperlink">
    <w:name w:val="FollowedHyperlink"/>
    <w:basedOn w:val="DefaultParagraphFont"/>
    <w:uiPriority w:val="99"/>
    <w:semiHidden/>
    <w:unhideWhenUsed/>
    <w:rsid w:val="00EA418C"/>
    <w:rPr>
      <w:color w:val="954F72" w:themeColor="followedHyperlink"/>
      <w:u w:val="single"/>
    </w:rPr>
  </w:style>
  <w:style w:type="paragraph" w:styleId="ListParagraph">
    <w:name w:val="List Paragraph"/>
    <w:basedOn w:val="Normal"/>
    <w:uiPriority w:val="34"/>
    <w:qFormat/>
    <w:rsid w:val="007F304F"/>
    <w:pPr>
      <w:ind w:left="720"/>
      <w:contextualSpacing/>
    </w:pPr>
    <w:rPr>
      <w:rFonts w:asciiTheme="minorHAnsi" w:eastAsiaTheme="minorEastAsia" w:hAnsiTheme="minorHAnsi" w:cstheme="minorBidi"/>
      <w:lang w:val="en-CA" w:bidi="ar-SA"/>
    </w:rPr>
  </w:style>
  <w:style w:type="paragraph" w:customStyle="1" w:styleId="ydpeb39c700msonormal">
    <w:name w:val="ydpeb39c700msonormal"/>
    <w:basedOn w:val="Normal"/>
    <w:rsid w:val="00E66DB0"/>
    <w:pPr>
      <w:spacing w:before="100" w:beforeAutospacing="1" w:after="100" w:afterAutospacing="1"/>
    </w:pPr>
    <w:rPr>
      <w:rFonts w:ascii="Times New Roman" w:eastAsiaTheme="minorHAnsi" w:hAnsi="Times New Roman"/>
      <w:lang w:bidi="ar-SA"/>
    </w:rPr>
  </w:style>
  <w:style w:type="table" w:styleId="GridTable4-Accent5">
    <w:name w:val="Grid Table 4 Accent 5"/>
    <w:basedOn w:val="TableNormal"/>
    <w:uiPriority w:val="47"/>
    <w:rsid w:val="00E66DB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ootnoteText">
    <w:name w:val="footnote text"/>
    <w:basedOn w:val="Normal"/>
    <w:link w:val="FootnoteTextChar"/>
    <w:uiPriority w:val="99"/>
    <w:semiHidden/>
    <w:unhideWhenUsed/>
    <w:rsid w:val="003C2D1E"/>
    <w:rPr>
      <w:sz w:val="20"/>
      <w:szCs w:val="20"/>
    </w:rPr>
  </w:style>
  <w:style w:type="character" w:customStyle="1" w:styleId="FootnoteTextChar">
    <w:name w:val="Footnote Text Char"/>
    <w:basedOn w:val="DefaultParagraphFont"/>
    <w:link w:val="FootnoteText"/>
    <w:uiPriority w:val="99"/>
    <w:semiHidden/>
    <w:rsid w:val="003C2D1E"/>
    <w:rPr>
      <w:lang w:bidi="en-US"/>
    </w:rPr>
  </w:style>
  <w:style w:type="character" w:styleId="FootnoteReference">
    <w:name w:val="footnote reference"/>
    <w:basedOn w:val="DefaultParagraphFont"/>
    <w:uiPriority w:val="99"/>
    <w:semiHidden/>
    <w:unhideWhenUsed/>
    <w:rsid w:val="003C2D1E"/>
    <w:rPr>
      <w:vertAlign w:val="superscript"/>
    </w:rPr>
  </w:style>
  <w:style w:type="character" w:styleId="CommentReference">
    <w:name w:val="annotation reference"/>
    <w:uiPriority w:val="99"/>
    <w:semiHidden/>
    <w:unhideWhenUsed/>
    <w:rsid w:val="003A7120"/>
    <w:rPr>
      <w:sz w:val="16"/>
      <w:szCs w:val="16"/>
    </w:rPr>
  </w:style>
  <w:style w:type="paragraph" w:styleId="CommentText">
    <w:name w:val="annotation text"/>
    <w:basedOn w:val="Normal"/>
    <w:link w:val="CommentTextChar"/>
    <w:uiPriority w:val="99"/>
    <w:semiHidden/>
    <w:unhideWhenUsed/>
    <w:rsid w:val="003A7120"/>
    <w:rPr>
      <w:sz w:val="20"/>
      <w:szCs w:val="20"/>
    </w:rPr>
  </w:style>
  <w:style w:type="character" w:customStyle="1" w:styleId="CommentTextChar">
    <w:name w:val="Comment Text Char"/>
    <w:basedOn w:val="DefaultParagraphFont"/>
    <w:link w:val="CommentText"/>
    <w:uiPriority w:val="99"/>
    <w:semiHidden/>
    <w:rsid w:val="003A7120"/>
    <w:rPr>
      <w:lang w:bidi="en-US"/>
    </w:rPr>
  </w:style>
  <w:style w:type="paragraph" w:styleId="CommentSubject">
    <w:name w:val="annotation subject"/>
    <w:basedOn w:val="CommentText"/>
    <w:next w:val="CommentText"/>
    <w:link w:val="CommentSubjectChar"/>
    <w:uiPriority w:val="99"/>
    <w:semiHidden/>
    <w:unhideWhenUsed/>
    <w:rsid w:val="005B07EB"/>
    <w:rPr>
      <w:b/>
      <w:bCs/>
    </w:rPr>
  </w:style>
  <w:style w:type="character" w:customStyle="1" w:styleId="CommentSubjectChar">
    <w:name w:val="Comment Subject Char"/>
    <w:basedOn w:val="CommentTextChar"/>
    <w:link w:val="CommentSubject"/>
    <w:uiPriority w:val="99"/>
    <w:semiHidden/>
    <w:rsid w:val="005B07EB"/>
    <w:rPr>
      <w:b/>
      <w:bCs/>
      <w:lang w:bidi="en-US"/>
    </w:rPr>
  </w:style>
  <w:style w:type="character" w:styleId="UnresolvedMention">
    <w:name w:val="Unresolved Mention"/>
    <w:basedOn w:val="DefaultParagraphFont"/>
    <w:uiPriority w:val="99"/>
    <w:semiHidden/>
    <w:unhideWhenUsed/>
    <w:rsid w:val="00736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553023">
      <w:bodyDiv w:val="1"/>
      <w:marLeft w:val="0"/>
      <w:marRight w:val="0"/>
      <w:marTop w:val="0"/>
      <w:marBottom w:val="0"/>
      <w:divBdr>
        <w:top w:val="none" w:sz="0" w:space="0" w:color="auto"/>
        <w:left w:val="none" w:sz="0" w:space="0" w:color="auto"/>
        <w:bottom w:val="none" w:sz="0" w:space="0" w:color="auto"/>
        <w:right w:val="none" w:sz="0" w:space="0" w:color="auto"/>
      </w:divBdr>
      <w:divsChild>
        <w:div w:id="125899414">
          <w:marLeft w:val="0"/>
          <w:marRight w:val="0"/>
          <w:marTop w:val="0"/>
          <w:marBottom w:val="0"/>
          <w:divBdr>
            <w:top w:val="none" w:sz="0" w:space="0" w:color="auto"/>
            <w:left w:val="none" w:sz="0" w:space="0" w:color="auto"/>
            <w:bottom w:val="none" w:sz="0" w:space="0" w:color="auto"/>
            <w:right w:val="none" w:sz="0" w:space="0" w:color="auto"/>
          </w:divBdr>
          <w:divsChild>
            <w:div w:id="155943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7421">
      <w:bodyDiv w:val="1"/>
      <w:marLeft w:val="0"/>
      <w:marRight w:val="0"/>
      <w:marTop w:val="0"/>
      <w:marBottom w:val="0"/>
      <w:divBdr>
        <w:top w:val="none" w:sz="0" w:space="0" w:color="auto"/>
        <w:left w:val="none" w:sz="0" w:space="0" w:color="auto"/>
        <w:bottom w:val="none" w:sz="0" w:space="0" w:color="auto"/>
        <w:right w:val="none" w:sz="0" w:space="0" w:color="auto"/>
      </w:divBdr>
    </w:div>
    <w:div w:id="390009733">
      <w:bodyDiv w:val="1"/>
      <w:marLeft w:val="0"/>
      <w:marRight w:val="0"/>
      <w:marTop w:val="0"/>
      <w:marBottom w:val="0"/>
      <w:divBdr>
        <w:top w:val="none" w:sz="0" w:space="0" w:color="auto"/>
        <w:left w:val="none" w:sz="0" w:space="0" w:color="auto"/>
        <w:bottom w:val="none" w:sz="0" w:space="0" w:color="auto"/>
        <w:right w:val="none" w:sz="0" w:space="0" w:color="auto"/>
      </w:divBdr>
      <w:divsChild>
        <w:div w:id="492183321">
          <w:marLeft w:val="0"/>
          <w:marRight w:val="0"/>
          <w:marTop w:val="0"/>
          <w:marBottom w:val="0"/>
          <w:divBdr>
            <w:top w:val="none" w:sz="0" w:space="0" w:color="auto"/>
            <w:left w:val="none" w:sz="0" w:space="0" w:color="auto"/>
            <w:bottom w:val="none" w:sz="0" w:space="0" w:color="auto"/>
            <w:right w:val="none" w:sz="0" w:space="0" w:color="auto"/>
          </w:divBdr>
          <w:divsChild>
            <w:div w:id="16748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2194">
      <w:bodyDiv w:val="1"/>
      <w:marLeft w:val="0"/>
      <w:marRight w:val="0"/>
      <w:marTop w:val="0"/>
      <w:marBottom w:val="0"/>
      <w:divBdr>
        <w:top w:val="none" w:sz="0" w:space="0" w:color="auto"/>
        <w:left w:val="none" w:sz="0" w:space="0" w:color="auto"/>
        <w:bottom w:val="none" w:sz="0" w:space="0" w:color="auto"/>
        <w:right w:val="none" w:sz="0" w:space="0" w:color="auto"/>
      </w:divBdr>
      <w:divsChild>
        <w:div w:id="27996116">
          <w:marLeft w:val="0"/>
          <w:marRight w:val="0"/>
          <w:marTop w:val="0"/>
          <w:marBottom w:val="0"/>
          <w:divBdr>
            <w:top w:val="none" w:sz="0" w:space="0" w:color="auto"/>
            <w:left w:val="none" w:sz="0" w:space="0" w:color="auto"/>
            <w:bottom w:val="none" w:sz="0" w:space="0" w:color="auto"/>
            <w:right w:val="none" w:sz="0" w:space="0" w:color="auto"/>
          </w:divBdr>
          <w:divsChild>
            <w:div w:id="2047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indicators-lis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gc.ca/world-monde/issues_development-enjeux_developpement/priorities-priorites/fiap_action_areas-paif_champs_action.aspx?lang=e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indicators/Global%20Indicator%20Framework%20after%20refinement_Eng.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nternational.gc.ca/world-monde/issues_development-enjeux_developpement/priorities-priorites/fiap_action_areas-paif_champs_action.aspx?lang=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49cb65-a365-4c95-a8d6-4353b87d0a1e" xsi:nil="true"/>
    <lcf76f155ced4ddcb4097134ff3c332f xmlns="dc0ef3fe-9e21-4adf-9cea-31e056ef3e9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514E2888748F448C5F72A5EF818094" ma:contentTypeVersion="17" ma:contentTypeDescription="Create a new document." ma:contentTypeScope="" ma:versionID="ed29f22f45a2164b47180419e1c3903d">
  <xsd:schema xmlns:xsd="http://www.w3.org/2001/XMLSchema" xmlns:xs="http://www.w3.org/2001/XMLSchema" xmlns:p="http://schemas.microsoft.com/office/2006/metadata/properties" xmlns:ns2="dc0ef3fe-9e21-4adf-9cea-31e056ef3e96" xmlns:ns3="6849cb65-a365-4c95-a8d6-4353b87d0a1e" targetNamespace="http://schemas.microsoft.com/office/2006/metadata/properties" ma:root="true" ma:fieldsID="8cb1865c2990c50a460e86a772451f93" ns2:_="" ns3:_="">
    <xsd:import namespace="dc0ef3fe-9e21-4adf-9cea-31e056ef3e96"/>
    <xsd:import namespace="6849cb65-a365-4c95-a8d6-4353b87d0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ef3fe-9e21-4adf-9cea-31e056ef3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24fed6-e68d-4b6c-b076-5b9cb5f65a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9cb65-a365-4c95-a8d6-4353b87d0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c9dbfc-84f4-484d-ad4e-25f9ea163b10}" ma:internalName="TaxCatchAll" ma:showField="CatchAllData" ma:web="6849cb65-a365-4c95-a8d6-4353b87d0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60E24-BAE3-44F3-B7E4-711B2A7BF950}">
  <ds:schemaRefs>
    <ds:schemaRef ds:uri="http://schemas.microsoft.com/office/2006/metadata/properties"/>
    <ds:schemaRef ds:uri="http://schemas.microsoft.com/office/infopath/2007/PartnerControls"/>
    <ds:schemaRef ds:uri="6849cb65-a365-4c95-a8d6-4353b87d0a1e"/>
    <ds:schemaRef ds:uri="dc0ef3fe-9e21-4adf-9cea-31e056ef3e96"/>
  </ds:schemaRefs>
</ds:datastoreItem>
</file>

<file path=customXml/itemProps2.xml><?xml version="1.0" encoding="utf-8"?>
<ds:datastoreItem xmlns:ds="http://schemas.openxmlformats.org/officeDocument/2006/customXml" ds:itemID="{A252F129-C824-4369-9965-827710A03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ef3fe-9e21-4adf-9cea-31e056ef3e96"/>
    <ds:schemaRef ds:uri="6849cb65-a365-4c95-a8d6-4353b87d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EE83CF-31E6-47F4-B427-27BE1A4D64DA}">
  <ds:schemaRefs>
    <ds:schemaRef ds:uri="http://schemas.microsoft.com/sharepoint/v3/contenttype/forms"/>
  </ds:schemaRefs>
</ds:datastoreItem>
</file>

<file path=customXml/itemProps4.xml><?xml version="1.0" encoding="utf-8"?>
<ds:datastoreItem xmlns:ds="http://schemas.openxmlformats.org/officeDocument/2006/customXml" ds:itemID="{73DF78DF-D6EF-4CBC-A098-E7AAE38F3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47</Words>
  <Characters>12238</Characters>
  <Application>Microsoft Office Word</Application>
  <DocSecurity>4</DocSecurity>
  <Lines>101</Lines>
  <Paragraphs>28</Paragraphs>
  <ScaleCrop>false</ScaleCrop>
  <Company/>
  <LinksUpToDate>false</LinksUpToDate>
  <CharactersWithSpaces>14357</CharactersWithSpaces>
  <SharedDoc>false</SharedDoc>
  <HLinks>
    <vt:vector size="24" baseType="variant">
      <vt:variant>
        <vt:i4>6488075</vt:i4>
      </vt:variant>
      <vt:variant>
        <vt:i4>6</vt:i4>
      </vt:variant>
      <vt:variant>
        <vt:i4>0</vt:i4>
      </vt:variant>
      <vt:variant>
        <vt:i4>5</vt:i4>
      </vt:variant>
      <vt:variant>
        <vt:lpwstr>https://unstats.un.org/sdgs/indicators/Global Indicator Framework after refinement_Eng.pdf</vt:lpwstr>
      </vt:variant>
      <vt:variant>
        <vt:lpwstr/>
      </vt:variant>
      <vt:variant>
        <vt:i4>3014759</vt:i4>
      </vt:variant>
      <vt:variant>
        <vt:i4>3</vt:i4>
      </vt:variant>
      <vt:variant>
        <vt:i4>0</vt:i4>
      </vt:variant>
      <vt:variant>
        <vt:i4>5</vt:i4>
      </vt:variant>
      <vt:variant>
        <vt:lpwstr>https://unstats.un.org/sdgs/indicators/indicators-list/</vt:lpwstr>
      </vt:variant>
      <vt:variant>
        <vt:lpwstr/>
      </vt:variant>
      <vt:variant>
        <vt:i4>5701642</vt:i4>
      </vt:variant>
      <vt:variant>
        <vt:i4>0</vt:i4>
      </vt:variant>
      <vt:variant>
        <vt:i4>0</vt:i4>
      </vt:variant>
      <vt:variant>
        <vt:i4>5</vt:i4>
      </vt:variant>
      <vt:variant>
        <vt:lpwstr>https://www.international.gc.ca/world-monde/issues_development-enjeux_developpement/priorities-priorites/fiap_action_areas-paif_champs_action.aspx?lang=eng</vt:lpwstr>
      </vt:variant>
      <vt:variant>
        <vt:lpwstr/>
      </vt:variant>
      <vt:variant>
        <vt:i4>5701642</vt:i4>
      </vt:variant>
      <vt:variant>
        <vt:i4>0</vt:i4>
      </vt:variant>
      <vt:variant>
        <vt:i4>0</vt:i4>
      </vt:variant>
      <vt:variant>
        <vt:i4>5</vt:i4>
      </vt:variant>
      <vt:variant>
        <vt:lpwstr>https://www.international.gc.ca/world-monde/issues_development-enjeux_developpement/priorities-priorites/fiap_action_areas-paif_champs_action.aspx?lang=e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c</dc:creator>
  <cp:keywords/>
  <cp:lastModifiedBy>Abdal Qeshta</cp:lastModifiedBy>
  <cp:revision>102</cp:revision>
  <cp:lastPrinted>2023-09-05T18:19:00Z</cp:lastPrinted>
  <dcterms:created xsi:type="dcterms:W3CDTF">2019-07-19T20:41:00Z</dcterms:created>
  <dcterms:modified xsi:type="dcterms:W3CDTF">2023-09-0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4E2888748F448C5F72A5EF818094</vt:lpwstr>
  </property>
  <property fmtid="{D5CDD505-2E9C-101B-9397-08002B2CF9AE}" pid="3" name="MediaServiceImageTags">
    <vt:lpwstr/>
  </property>
</Properties>
</file>